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0D853B75" w:rsidR="00E27C4B" w:rsidRDefault="0053624A">
            <w:r>
              <w:t>AGRI26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11F192CB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6A67BE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2E41BD83" w:rsidR="00424133" w:rsidRPr="00424133" w:rsidRDefault="005B6EB6" w:rsidP="0042413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</w:t>
            </w:r>
            <w:r w:rsidR="00E80AC3">
              <w:rPr>
                <w:rFonts w:ascii="MS Gothic" w:eastAsia="MS Gothic" w:hAnsi="MS Gothic" w:cs="Arial"/>
                <w:b/>
                <w:szCs w:val="20"/>
              </w:rPr>
              <w:t>X</w:t>
            </w:r>
            <w:r>
              <w:rPr>
                <w:rFonts w:ascii="MS Gothic" w:eastAsia="MS Gothic" w:hAnsi="MS Gothic" w:cs="Arial"/>
                <w:b/>
                <w:szCs w:val="20"/>
              </w:rPr>
              <w:t>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 ]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6F777D58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E80AC3">
                  <w:rPr>
                    <w:rFonts w:asciiTheme="majorHAnsi" w:hAnsiTheme="majorHAnsi"/>
                    <w:sz w:val="20"/>
                    <w:szCs w:val="20"/>
                  </w:rPr>
                  <w:t>Jacob Manlove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date w:fullDate="2022-10-0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E80AC3">
                  <w:rPr>
                    <w:rFonts w:asciiTheme="majorHAnsi" w:hAnsiTheme="majorHAnsi"/>
                    <w:smallCaps/>
                    <w:sz w:val="20"/>
                    <w:szCs w:val="20"/>
                  </w:rPr>
                  <w:t>10/7/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12B89390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E80AC3">
                      <w:rPr>
                        <w:rFonts w:asciiTheme="majorHAnsi" w:hAnsiTheme="majorHAnsi"/>
                        <w:sz w:val="20"/>
                        <w:szCs w:val="20"/>
                      </w:rPr>
                      <w:t>Donald Kennedy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2-10-0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E80AC3">
                  <w:rPr>
                    <w:rFonts w:asciiTheme="majorHAnsi" w:hAnsiTheme="majorHAnsi"/>
                    <w:smallCaps/>
                    <w:sz w:val="20"/>
                    <w:szCs w:val="20"/>
                  </w:rPr>
                  <w:t>10/7/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529D325D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E80AC3">
                      <w:rPr>
                        <w:rFonts w:asciiTheme="majorHAnsi" w:hAnsiTheme="majorHAnsi"/>
                        <w:sz w:val="20"/>
                        <w:szCs w:val="20"/>
                      </w:rPr>
                      <w:t>Jacob Manlove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2-10-0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E80AC3">
                  <w:rPr>
                    <w:rFonts w:asciiTheme="majorHAnsi" w:hAnsiTheme="majorHAnsi"/>
                    <w:smallCaps/>
                    <w:sz w:val="20"/>
                    <w:szCs w:val="20"/>
                  </w:rPr>
                  <w:t>10/7/2022</w:t>
                </w:r>
              </w:sdtContent>
            </w:sdt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71390F93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/>
            </w:sd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14734573"/>
              </w:sdtPr>
              <w:sdtContent/>
            </w:sd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940602876"/>
              </w:sdtPr>
              <w:sdtContent>
                <w:r w:rsidR="00633D32">
                  <w:rPr>
                    <w:rFonts w:asciiTheme="majorHAnsi" w:hAnsiTheme="majorHAnsi"/>
                    <w:sz w:val="20"/>
                    <w:szCs w:val="20"/>
                  </w:rPr>
                  <w:t>Mary Elizabeth Spence  11/1/2022</w:t>
                </w:r>
              </w:sdtContent>
            </w:sdt>
            <w:r w:rsidR="00633D32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633D32">
              <w:rPr>
                <w:rFonts w:asciiTheme="majorHAnsi" w:hAnsiTheme="majorHAnsi"/>
                <w:b/>
                <w:bCs/>
                <w:sz w:val="20"/>
                <w:szCs w:val="20"/>
              </w:rPr>
              <w:t>Office</w:t>
            </w:r>
            <w:r w:rsidR="00633D3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4621448B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E80AC3">
                      <w:rPr>
                        <w:rFonts w:asciiTheme="majorHAnsi" w:hAnsiTheme="majorHAnsi"/>
                        <w:sz w:val="20"/>
                        <w:szCs w:val="20"/>
                      </w:rPr>
                      <w:t>Mickey Latour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2-10-0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E80AC3">
                  <w:rPr>
                    <w:rFonts w:asciiTheme="majorHAnsi" w:hAnsiTheme="majorHAnsi"/>
                    <w:smallCaps/>
                    <w:sz w:val="20"/>
                    <w:szCs w:val="20"/>
                  </w:rPr>
                  <w:t>10/7/2022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65D19130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006483081"/>
                        <w:placeholder>
                          <w:docPart w:val="5EAE2737A353674C9D8AF4E96EB40651"/>
                        </w:placeholder>
                      </w:sdtPr>
                      <w:sdtContent>
                        <w:r w:rsidR="006B199C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Alan Utter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2-11-1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6B199C">
                  <w:rPr>
                    <w:rFonts w:asciiTheme="majorHAnsi" w:hAnsiTheme="majorHAnsi"/>
                    <w:smallCaps/>
                    <w:sz w:val="20"/>
                    <w:szCs w:val="20"/>
                  </w:rPr>
                  <w:t>11/15/2022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63CDC3B4" w:rsidR="007D371A" w:rsidRPr="00336EDB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1ADD5790" w:rsidR="007D371A" w:rsidRPr="008426D1" w:rsidRDefault="001E6127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John Nowlin, jnowlin@astate.edu, x3468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Content>
        <w:permStart w:id="2022400923" w:edGrp="everyone" w:displacedByCustomXml="prev"/>
        <w:p w14:paraId="6A6702AD" w14:textId="475F5793" w:rsidR="003F2F3D" w:rsidRPr="00A865C3" w:rsidRDefault="007D371A" w:rsidP="00CB4B5A">
          <w:pPr>
            <w:tabs>
              <w:tab w:val="left" w:pos="360"/>
              <w:tab w:val="left" w:pos="720"/>
            </w:tabs>
            <w:spacing w:after="0" w:line="240" w:lineRule="auto"/>
            <w:rPr>
              <w:color w:val="808080"/>
              <w:shd w:val="clear" w:color="auto" w:fill="D9D9D9" w:themeFill="background1" w:themeFillShade="D9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 xml:space="preserve">Enter </w:t>
          </w:r>
          <w:r w:rsidR="001E6127">
            <w:rPr>
              <w:rStyle w:val="PlaceholderText"/>
              <w:shd w:val="clear" w:color="auto" w:fill="D9D9D9" w:themeFill="background1" w:themeFillShade="D9"/>
            </w:rPr>
            <w:t>Fall 2023</w:t>
          </w:r>
          <w:r w:rsidRPr="008426D1">
            <w:rPr>
              <w:rStyle w:val="PlaceholderText"/>
              <w:shd w:val="clear" w:color="auto" w:fill="D9D9D9" w:themeFill="background1" w:themeFillShade="D9"/>
            </w:rPr>
            <w:t>...</w:t>
          </w:r>
        </w:p>
        <w:permEnd w:id="2022400923" w:displacedByCustomXml="next"/>
      </w:sdtContent>
    </w:sdt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502F3D8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1B02A79C" w14:textId="755F9EB1" w:rsidR="00A865C3" w:rsidRPr="0079488B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</w:p>
          <w:p w14:paraId="16605CA7" w14:textId="4415E934" w:rsidR="00A865C3" w:rsidRPr="0079488B" w:rsidRDefault="001E6127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  <w:r w:rsidRPr="0079488B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AG</w:t>
            </w:r>
            <w:r w:rsidR="00D03777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RI</w:t>
            </w:r>
          </w:p>
          <w:p w14:paraId="2B6B2A47" w14:textId="77777777" w:rsidR="00A865C3" w:rsidRPr="0079488B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4C031803" w14:textId="0D5AC10E" w:rsidR="00A865C3" w:rsidRPr="0079488B" w:rsidRDefault="001E6127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  <w:r w:rsidRPr="0079488B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3</w:t>
            </w:r>
            <w:r w:rsidR="00D03777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10</w:t>
            </w:r>
            <w:r w:rsidR="0079488B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3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3E429BFC" w14:textId="77777777" w:rsidR="00A865C3" w:rsidRDefault="001E6127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  <w:r w:rsidRPr="0079488B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Regenerative Agriculture Fundamentals</w:t>
            </w:r>
          </w:p>
          <w:p w14:paraId="5AA3E4B3" w14:textId="77777777" w:rsidR="00F02A45" w:rsidRDefault="00F02A4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</w:p>
          <w:p w14:paraId="147E32A6" w14:textId="62A66585" w:rsidR="00F02A45" w:rsidRPr="0079488B" w:rsidRDefault="00F02A4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Proposed short title: Regenerative Ag Fundamentals</w:t>
            </w:r>
          </w:p>
        </w:tc>
      </w:tr>
      <w:tr w:rsidR="009F04BB" w14:paraId="1837C00B" w14:textId="77777777" w:rsidTr="00DF713E">
        <w:trPr>
          <w:trHeight w:val="3527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2FB04444" w14:textId="08BBDC90" w:rsidR="00A865C3" w:rsidRPr="0079488B" w:rsidRDefault="00EE2816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  <w:r w:rsidRPr="00EE2816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Current trends in agroecological farming systems, investigations applications, processes, and/or markets, culminating in student</w:t>
            </w:r>
            <w:r w:rsidR="009F3BA8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-</w:t>
            </w:r>
            <w:r w:rsidRPr="00EE2816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planned implementations of farm-based projects, practices, products and/or solutions.</w:t>
            </w:r>
            <w:r w:rsidR="00F02A45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 xml:space="preserve"> Fall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5888425F" w:rsidR="00912B7A" w:rsidRPr="0030740C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D06043" w:rsidRPr="0079488B">
        <w:rPr>
          <w:rFonts w:asciiTheme="majorHAnsi" w:hAnsiTheme="majorHAnsi" w:cs="Arial"/>
          <w:b/>
          <w:sz w:val="20"/>
          <w:szCs w:val="20"/>
          <w:highlight w:val="cyan"/>
        </w:rPr>
        <w:t>No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>]</w:t>
      </w: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6AC145C9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</w:sdtPr>
        <w:sdtContent>
          <w:r w:rsidR="0079488B" w:rsidRPr="0079488B">
            <w:rPr>
              <w:rFonts w:asciiTheme="majorHAnsi" w:hAnsiTheme="majorHAnsi" w:cs="Arial"/>
              <w:b/>
              <w:bCs/>
              <w:sz w:val="20"/>
              <w:szCs w:val="20"/>
              <w:highlight w:val="cyan"/>
            </w:rPr>
            <w:t>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 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p w14:paraId="39FE150F" w14:textId="77777777" w:rsidR="00A966C5" w:rsidRPr="008426D1" w:rsidRDefault="00000000" w:rsidP="00391206">
      <w:pPr>
        <w:tabs>
          <w:tab w:val="left" w:pos="720"/>
        </w:tabs>
        <w:spacing w:after="0" w:line="240" w:lineRule="auto"/>
        <w:ind w:left="225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395011863"/>
          <w:placeholder>
            <w:docPart w:val="9B502B10BE344BEB88EF901C465D6CDD"/>
          </w:placeholder>
          <w:showingPlcHdr/>
        </w:sdtPr>
        <w:sdtContent>
          <w:permStart w:id="1420194545" w:edGrp="everyone"/>
          <w:r w:rsidR="00C002F9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420194545"/>
        </w:sdtContent>
      </w:sdt>
    </w:p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7769E0B9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79488B">
            <w:rPr>
              <w:rFonts w:asciiTheme="majorHAnsi" w:hAnsiTheme="majorHAnsi" w:cs="Arial"/>
              <w:sz w:val="20"/>
              <w:szCs w:val="20"/>
            </w:rPr>
            <w:t>This course is meant to accessible to a broad set of students from different majors before academic sub-specialization has occurred.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55CFF577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</w:sdtPr>
        <w:sdtContent>
          <w:sdt>
            <w:sdtPr>
              <w:rPr>
                <w:rFonts w:asciiTheme="majorHAnsi" w:hAnsiTheme="majorHAnsi" w:cs="Arial"/>
                <w:sz w:val="20"/>
                <w:szCs w:val="20"/>
              </w:rPr>
              <w:alias w:val="Select Yes / No"/>
              <w:tag w:val="Select Yes / No"/>
              <w:id w:val="675625727"/>
              <w:placeholder>
                <w:docPart w:val="C7B0B95DBE944D3AB073F733DDF8B019"/>
              </w:placeholder>
            </w:sdtPr>
            <w:sdtContent>
              <w:r w:rsidR="0079488B" w:rsidRPr="0079488B">
                <w:rPr>
                  <w:rFonts w:asciiTheme="majorHAnsi" w:hAnsiTheme="majorHAnsi" w:cs="Arial"/>
                  <w:b/>
                  <w:bCs/>
                  <w:sz w:val="20"/>
                  <w:szCs w:val="20"/>
                  <w:highlight w:val="cyan"/>
                </w:rPr>
                <w:t>No</w:t>
              </w:r>
            </w:sdtContent>
          </w:sdt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2D40A85E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44C5E" w:rsidRPr="00D03777">
        <w:rPr>
          <w:rFonts w:asciiTheme="majorHAnsi" w:hAnsiTheme="majorHAnsi" w:cs="Arial"/>
          <w:b/>
          <w:sz w:val="20"/>
          <w:szCs w:val="20"/>
          <w:highlight w:val="cyan"/>
        </w:rPr>
        <w:t>No</w:t>
      </w:r>
      <w:r w:rsidR="00C44C5E">
        <w:rPr>
          <w:rFonts w:asciiTheme="majorHAnsi" w:hAnsiTheme="majorHAnsi" w:cs="Arial"/>
          <w:b/>
          <w:sz w:val="20"/>
          <w:szCs w:val="20"/>
        </w:rPr>
        <w:t>]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b/>
          <w:bCs/>
          <w:sz w:val="20"/>
          <w:szCs w:val="20"/>
          <w:highlight w:val="cyan"/>
        </w:rPr>
        <w:id w:val="-699239734"/>
      </w:sdtPr>
      <w:sdtContent>
        <w:p w14:paraId="7D6B904E" w14:textId="63A62625" w:rsidR="00C002F9" w:rsidRPr="00D03777" w:rsidRDefault="0079488B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D03777">
            <w:rPr>
              <w:rFonts w:asciiTheme="majorHAnsi" w:hAnsiTheme="majorHAnsi" w:cs="Arial"/>
              <w:b/>
              <w:bCs/>
              <w:sz w:val="20"/>
              <w:szCs w:val="20"/>
              <w:highlight w:val="cyan"/>
            </w:rPr>
            <w:t>Fall</w:t>
          </w:r>
        </w:p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632331A6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44C5E" w:rsidRPr="000D13BA">
        <w:rPr>
          <w:rFonts w:asciiTheme="majorHAnsi" w:hAnsiTheme="majorHAnsi" w:cs="Arial"/>
          <w:b/>
          <w:sz w:val="20"/>
          <w:szCs w:val="20"/>
          <w:highlight w:val="cyan"/>
        </w:rPr>
        <w:t>No]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  <w:highlight w:val="cyan"/>
        </w:rPr>
        <w:id w:val="-2106568168"/>
      </w:sdtPr>
      <w:sdtEndPr>
        <w:rPr>
          <w:b/>
          <w:bCs/>
        </w:rPr>
      </w:sdtEndPr>
      <w:sdtContent>
        <w:p w14:paraId="7AA3A3F1" w14:textId="68D430C5" w:rsidR="00AF68E8" w:rsidRPr="000D13BA" w:rsidRDefault="0079488B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0D13BA">
            <w:rPr>
              <w:rFonts w:asciiTheme="majorHAnsi" w:hAnsiTheme="majorHAnsi" w:cs="Arial"/>
              <w:b/>
              <w:bCs/>
              <w:sz w:val="20"/>
              <w:szCs w:val="20"/>
              <w:highlight w:val="cyan"/>
            </w:rPr>
            <w:t>lecture and lab</w:t>
          </w:r>
        </w:p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56AFF3BA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44C5E" w:rsidRPr="000D13BA">
        <w:rPr>
          <w:rFonts w:asciiTheme="majorHAnsi" w:hAnsiTheme="majorHAnsi" w:cs="Arial"/>
          <w:b/>
          <w:sz w:val="20"/>
          <w:szCs w:val="20"/>
          <w:highlight w:val="cyan"/>
        </w:rPr>
        <w:t>No]</w:t>
      </w:r>
    </w:p>
    <w:p w14:paraId="15DABE9B" w14:textId="2B27077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i.e.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  <w:highlight w:val="cyan"/>
        </w:rPr>
        <w:id w:val="639774960"/>
      </w:sdtPr>
      <w:sdtEndPr>
        <w:rPr>
          <w:b/>
          <w:bCs/>
        </w:rPr>
      </w:sdtEndPr>
      <w:sdtContent>
        <w:p w14:paraId="699795D8" w14:textId="41F0B571" w:rsidR="001E288B" w:rsidRPr="000D13BA" w:rsidRDefault="000D13BA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0D13BA">
            <w:rPr>
              <w:rFonts w:asciiTheme="majorHAnsi" w:hAnsiTheme="majorHAnsi" w:cs="Arial"/>
              <w:b/>
              <w:bCs/>
              <w:sz w:val="20"/>
              <w:szCs w:val="20"/>
              <w:highlight w:val="cyan"/>
            </w:rPr>
            <w:t>Standard letter</w:t>
          </w:r>
        </w:p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0833CA80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</w:sdtPr>
        <w:sdtContent>
          <w:r w:rsidR="000D13BA" w:rsidRPr="000D13BA">
            <w:rPr>
              <w:rFonts w:asciiTheme="majorHAnsi" w:hAnsiTheme="majorHAnsi" w:cs="Arial"/>
              <w:b/>
              <w:sz w:val="20"/>
              <w:szCs w:val="20"/>
              <w:highlight w:val="cyan"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44ADB2A9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</w:sdtPr>
        <w:sdtContent>
          <w:sdt>
            <w:sdtPr>
              <w:alias w:val="Select Yes / No"/>
              <w:tag w:val="Select Yes / No"/>
              <w:id w:val="965463441"/>
            </w:sdtPr>
            <w:sdtContent>
              <w:r w:rsidR="000D13BA" w:rsidRPr="000D13BA">
                <w:rPr>
                  <w:rFonts w:asciiTheme="majorHAnsi" w:hAnsiTheme="majorHAnsi" w:cs="Arial"/>
                  <w:b/>
                  <w:sz w:val="20"/>
                  <w:szCs w:val="20"/>
                  <w:highlight w:val="cyan"/>
                </w:rPr>
                <w:t>No</w:t>
              </w:r>
            </w:sdtContent>
          </w:sdt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473B49BE" w:rsidR="002172AB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</w:sdtPr>
        <w:sdtContent>
          <w:r w:rsidR="000D13BA" w:rsidRPr="000D13BA">
            <w:rPr>
              <w:b/>
              <w:bCs/>
              <w:highlight w:val="cyan"/>
            </w:rPr>
            <w:t>Yes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215EB89D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</w:sdtPr>
        <w:sdtContent>
          <w:r w:rsidR="000D13BA" w:rsidRPr="000D13BA">
            <w:rPr>
              <w:rFonts w:asciiTheme="majorHAnsi" w:hAnsiTheme="majorHAnsi" w:cs="Arial"/>
              <w:sz w:val="20"/>
              <w:szCs w:val="20"/>
              <w:highlight w:val="cyan"/>
            </w:rPr>
            <w:t>Certificate in Regenerative Agriculture</w:t>
          </w:r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0B3CAB35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</w:sdtPr>
        <w:sdtContent>
          <w:r w:rsidR="000D13BA" w:rsidRPr="000D13BA">
            <w:rPr>
              <w:b/>
              <w:bCs/>
              <w:highlight w:val="cyan"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3666BB07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44C5E" w:rsidRPr="000D13BA">
        <w:rPr>
          <w:rFonts w:asciiTheme="majorHAnsi" w:hAnsiTheme="majorHAnsi" w:cs="Arial"/>
          <w:b/>
          <w:sz w:val="20"/>
          <w:szCs w:val="20"/>
          <w:highlight w:val="cyan"/>
        </w:rPr>
        <w:t>No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]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  <w:highlight w:val="cyan"/>
        </w:rPr>
        <w:id w:val="2130351671"/>
      </w:sdtPr>
      <w:sdtContent>
        <w:p w14:paraId="345D0A64" w14:textId="77777777" w:rsidR="008A79EF" w:rsidRDefault="00477FB2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highlight w:val="cyan"/>
            </w:rPr>
          </w:pPr>
          <w:r w:rsidRPr="00477FB2">
            <w:rPr>
              <w:rFonts w:asciiTheme="majorHAnsi" w:hAnsiTheme="majorHAnsi" w:cs="Arial"/>
              <w:sz w:val="20"/>
              <w:szCs w:val="20"/>
              <w:highlight w:val="cyan"/>
            </w:rPr>
            <w:t>16-week topic</w:t>
          </w:r>
          <w:r w:rsidR="008A79EF">
            <w:rPr>
              <w:rFonts w:asciiTheme="majorHAnsi" w:hAnsiTheme="majorHAnsi" w:cs="Arial"/>
              <w:sz w:val="20"/>
              <w:szCs w:val="20"/>
              <w:highlight w:val="cyan"/>
            </w:rPr>
            <w:t xml:space="preserve">, lab &amp; </w:t>
          </w:r>
          <w:r w:rsidRPr="00477FB2">
            <w:rPr>
              <w:rFonts w:asciiTheme="majorHAnsi" w:hAnsiTheme="majorHAnsi" w:cs="Arial"/>
              <w:sz w:val="20"/>
              <w:szCs w:val="20"/>
              <w:highlight w:val="cyan"/>
            </w:rPr>
            <w:t>activity plan</w:t>
          </w:r>
        </w:p>
        <w:tbl>
          <w:tblPr>
            <w:tblW w:w="5000" w:type="pct"/>
            <w:tblLook w:val="04A0" w:firstRow="1" w:lastRow="0" w:firstColumn="1" w:lastColumn="0" w:noHBand="0" w:noVBand="1"/>
          </w:tblPr>
          <w:tblGrid>
            <w:gridCol w:w="731"/>
            <w:gridCol w:w="1765"/>
            <w:gridCol w:w="4670"/>
            <w:gridCol w:w="3624"/>
          </w:tblGrid>
          <w:tr w:rsidR="008A79EF" w:rsidRPr="008A79EF" w14:paraId="3A6C1C3C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BB12E91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Week</w:t>
                </w:r>
              </w:p>
            </w:tc>
            <w:tc>
              <w:tcPr>
                <w:tcW w:w="860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27542B7F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Lecture Topic</w:t>
                </w:r>
              </w:p>
            </w:tc>
            <w:tc>
              <w:tcPr>
                <w:tcW w:w="2206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6315712A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Lab</w:t>
                </w:r>
              </w:p>
            </w:tc>
            <w:tc>
              <w:tcPr>
                <w:tcW w:w="1721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48A343C8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Activity</w:t>
                </w:r>
              </w:p>
            </w:tc>
          </w:tr>
          <w:tr w:rsidR="008A79EF" w:rsidRPr="008A79EF" w14:paraId="46956124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6083F5B3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1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4175ADF1" w14:textId="340960D8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Agroecology</w:t>
                </w:r>
                <w:r>
                  <w:rPr>
                    <w:rFonts w:ascii="Calibri" w:eastAsia="Times New Roman" w:hAnsi="Calibri" w:cs="Calibri"/>
                  </w:rPr>
                  <w:t>: Elephants in Zimbabwe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A9ECF31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Watch/Respond to Allan Savory Documentary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197F6012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Tour A-State Farm &amp; make a record of animal species</w:t>
                </w:r>
              </w:p>
            </w:tc>
          </w:tr>
          <w:tr w:rsidR="008A79EF" w:rsidRPr="008A79EF" w14:paraId="3E91BCBB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6BBC6A4F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lastRenderedPageBreak/>
                  <w:t>2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647366F" w14:textId="766E37A1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Agroecology</w:t>
                </w:r>
                <w:r>
                  <w:rPr>
                    <w:rFonts w:ascii="Calibri" w:eastAsia="Times New Roman" w:hAnsi="Calibri" w:cs="Calibri"/>
                  </w:rPr>
                  <w:t xml:space="preserve">: </w:t>
                </w:r>
                <w:r w:rsidRPr="008A79EF">
                  <w:rPr>
                    <w:rFonts w:ascii="Calibri" w:eastAsia="Times New Roman" w:hAnsi="Calibri" w:cs="Calibri"/>
                  </w:rPr>
                  <w:t>Multi-Species Pasture Rotation</w:t>
                </w:r>
                <w:r>
                  <w:rPr>
                    <w:rFonts w:ascii="Calibri" w:eastAsia="Times New Roman" w:hAnsi="Calibri" w:cs="Calibri"/>
                  </w:rPr>
                  <w:t xml:space="preserve"> in Virginia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65002327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Watch/Respond to Joel Salatin Multi-Species Pasture Rotation Documentary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1517F69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record A-State Farm Species</w:t>
                </w:r>
              </w:p>
            </w:tc>
          </w:tr>
          <w:tr w:rsidR="008A79EF" w:rsidRPr="008A79EF" w14:paraId="17A4C184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780226C0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3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5958545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Swine paddock rotation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42662BC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Watch/Respond to Joel Salatin Pastured Pig Poduction Documentary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FA6A8C0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Make basic spatial-temporal Pork Paddock Plan</w:t>
                </w:r>
              </w:p>
            </w:tc>
          </w:tr>
          <w:tr w:rsidR="008A79EF" w:rsidRPr="008A79EF" w14:paraId="45BC2D2B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26A0B0C8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4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7DAABB99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Agroecology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19EBDFB6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Watch/Respond to to double-cropping and winter forages readings and videos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8F1F7CD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Analysis of Arkansas Winter forage and cover crops</w:t>
                </w:r>
              </w:p>
            </w:tc>
          </w:tr>
          <w:tr w:rsidR="008A79EF" w:rsidRPr="008A79EF" w14:paraId="3E782934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F1D9F37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5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E71DD98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Forage Estimation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414ED72D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Watch/Respond to Greg Judy Herd Management and Gabe Brown Documentary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8A1B3B7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Mob Stocking Fundamentals</w:t>
                </w:r>
              </w:p>
            </w:tc>
          </w:tr>
          <w:tr w:rsidR="008A79EF" w:rsidRPr="008A79EF" w14:paraId="1AB5C904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22D192CC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6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CF96CF5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Spatio-Temporal Planning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67D5CC77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Using GIS tools for planning fields/paddocks, roads, buildings and utilities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1011ECCA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Google Earth Pro Lab 1</w:t>
                </w:r>
              </w:p>
            </w:tc>
          </w:tr>
          <w:tr w:rsidR="008A79EF" w:rsidRPr="008A79EF" w14:paraId="65624282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4AED6ACE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7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11273E33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Spatio-Temporal Planning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2989EA71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Using GIS tools for planning fields/paddocks, roads, buildings and utilities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2AF3C892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Google Earth Pro Lab 1</w:t>
                </w:r>
              </w:p>
            </w:tc>
          </w:tr>
          <w:tr w:rsidR="008A79EF" w:rsidRPr="008A79EF" w14:paraId="236BD3BA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59E5B48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8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27209BC5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Spatio-Temporal Planning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29049A67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 xml:space="preserve">Timing cropping and animal movements around production cycle and seasons 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0A41FFC" w14:textId="58E0C304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Excel crop/animal planting/rotation Gantt charting</w:t>
                </w:r>
              </w:p>
            </w:tc>
          </w:tr>
          <w:tr w:rsidR="008A79EF" w:rsidRPr="008A79EF" w14:paraId="3BCB3978" w14:textId="77777777" w:rsidTr="00A844A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7AA63D7D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9</w:t>
                </w:r>
              </w:p>
            </w:tc>
            <w:tc>
              <w:tcPr>
                <w:tcW w:w="860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691EA15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Market Analysis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6CE0344" w14:textId="3B677ADA" w:rsidR="008A79EF" w:rsidRPr="008A79EF" w:rsidRDefault="005E2389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>
                  <w:rPr>
                    <w:rFonts w:ascii="Calibri" w:eastAsia="Times New Roman" w:hAnsi="Calibri" w:cs="Calibri"/>
                  </w:rPr>
                  <w:t>C</w:t>
                </w:r>
                <w:r w:rsidRPr="008A79EF">
                  <w:rPr>
                    <w:rFonts w:ascii="Calibri" w:eastAsia="Times New Roman" w:hAnsi="Calibri" w:cs="Calibri"/>
                  </w:rPr>
                  <w:t>hoosing products</w:t>
                </w:r>
                <w:r w:rsidRPr="008A79EF" w:rsidDel="005E2389">
                  <w:rPr>
                    <w:rFonts w:ascii="Calibri" w:eastAsia="Times New Roman" w:hAnsi="Calibri" w:cs="Calibri"/>
                  </w:rPr>
                  <w:t xml:space="preserve"> </w:t>
                </w:r>
                <w:r w:rsidR="007D4133">
                  <w:rPr>
                    <w:rFonts w:ascii="Calibri" w:eastAsia="Times New Roman" w:hAnsi="Calibri" w:cs="Calibri"/>
                  </w:rPr>
                  <w:t>and Collecting data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1860272A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no class - Project Work</w:t>
                </w:r>
              </w:p>
            </w:tc>
          </w:tr>
          <w:tr w:rsidR="008A79EF" w:rsidRPr="008A79EF" w14:paraId="5708F44B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7E6887CF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10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B2EFA87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Market Analysis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244DB6EE" w14:textId="0BE0C9ED" w:rsidR="008A79EF" w:rsidRPr="008A79EF" w:rsidRDefault="005E2389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>
                  <w:rPr>
                    <w:rFonts w:ascii="Calibri" w:eastAsia="Times New Roman" w:hAnsi="Calibri" w:cs="Calibri"/>
                  </w:rPr>
                  <w:t>SWOT Analysis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46F908B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no class - Project Work</w:t>
                </w:r>
              </w:p>
            </w:tc>
          </w:tr>
          <w:tr w:rsidR="008A79EF" w:rsidRPr="008A79EF" w14:paraId="5A638D3B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D90CC3F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11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6F84F0D" w14:textId="49AF3C93" w:rsidR="008A79EF" w:rsidRPr="008A79EF" w:rsidRDefault="005E2389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>
                  <w:rPr>
                    <w:rFonts w:ascii="Calibri" w:eastAsia="Times New Roman" w:hAnsi="Calibri" w:cs="Calibri"/>
                  </w:rPr>
                  <w:t xml:space="preserve">Partial </w:t>
                </w:r>
                <w:r w:rsidR="008A79EF" w:rsidRPr="008A79EF">
                  <w:rPr>
                    <w:rFonts w:ascii="Calibri" w:eastAsia="Times New Roman" w:hAnsi="Calibri" w:cs="Calibri"/>
                  </w:rPr>
                  <w:t>Budget</w:t>
                </w:r>
                <w:r>
                  <w:rPr>
                    <w:rFonts w:ascii="Calibri" w:eastAsia="Times New Roman" w:hAnsi="Calibri" w:cs="Calibri"/>
                  </w:rPr>
                  <w:t xml:space="preserve"> Analysis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7EFD681B" w14:textId="2ADCDAB7" w:rsidR="008A79EF" w:rsidRPr="008A79EF" w:rsidRDefault="005E2389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>
                  <w:rPr>
                    <w:rFonts w:ascii="Calibri" w:eastAsia="Times New Roman" w:hAnsi="Calibri" w:cs="Calibri"/>
                  </w:rPr>
                  <w:t xml:space="preserve">Using Excel software for partial budget analysis </w:t>
                </w:r>
                <w:r w:rsidR="008A79EF" w:rsidRPr="008A79EF">
                  <w:rPr>
                    <w:rFonts w:ascii="Calibri" w:eastAsia="Times New Roman" w:hAnsi="Calibri" w:cs="Calibri"/>
                  </w:rPr>
                  <w:t> 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A8FD176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Project Presentations to Class</w:t>
                </w:r>
              </w:p>
            </w:tc>
          </w:tr>
          <w:tr w:rsidR="008A79EF" w:rsidRPr="008A79EF" w14:paraId="5954EA31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82E09D1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12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93B7AA7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 xml:space="preserve">Project Planning 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9DD4FCD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 xml:space="preserve">Project Planning 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1A4B6456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Marketing Plan</w:t>
                </w:r>
              </w:p>
            </w:tc>
          </w:tr>
          <w:tr w:rsidR="008A79EF" w:rsidRPr="008A79EF" w14:paraId="339C8D01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29A9476C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13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E25CA1B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 xml:space="preserve">Project Planning 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6AC75FC6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 xml:space="preserve">Project Planning 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7DB21355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List of Materials &amp; Budget</w:t>
                </w:r>
              </w:p>
            </w:tc>
          </w:tr>
          <w:tr w:rsidR="008A79EF" w:rsidRPr="008A79EF" w14:paraId="74BDA0A1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17DA3336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14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28EB5BE9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 xml:space="preserve">Project Planning 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6831C372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 xml:space="preserve">Project Planning 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5823E965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Spatial/Temporal Design and Function</w:t>
                </w:r>
              </w:p>
            </w:tc>
          </w:tr>
          <w:tr w:rsidR="008A79EF" w:rsidRPr="008A79EF" w14:paraId="27C7EBD4" w14:textId="77777777" w:rsidTr="008A79EF">
            <w:trPr>
              <w:trHeight w:val="288"/>
            </w:trPr>
            <w:tc>
              <w:tcPr>
                <w:tcW w:w="213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29C831A2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15</w:t>
                </w:r>
              </w:p>
            </w:tc>
            <w:tc>
              <w:tcPr>
                <w:tcW w:w="860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024D21F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Project Presentations</w:t>
                </w:r>
              </w:p>
            </w:tc>
            <w:tc>
              <w:tcPr>
                <w:tcW w:w="2206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1F9DA091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Student Project Presentations</w:t>
                </w:r>
              </w:p>
            </w:tc>
            <w:tc>
              <w:tcPr>
                <w:tcW w:w="1721" w:type="pct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7D25A215" w14:textId="77777777" w:rsidR="008A79EF" w:rsidRPr="008A79EF" w:rsidRDefault="008A79EF" w:rsidP="008A79EF">
                <w:pPr>
                  <w:spacing w:after="0" w:line="240" w:lineRule="auto"/>
                  <w:rPr>
                    <w:rFonts w:ascii="Calibri" w:eastAsia="Times New Roman" w:hAnsi="Calibri" w:cs="Calibri"/>
                  </w:rPr>
                </w:pPr>
                <w:r w:rsidRPr="008A79EF">
                  <w:rPr>
                    <w:rFonts w:ascii="Calibri" w:eastAsia="Times New Roman" w:hAnsi="Calibri" w:cs="Calibri"/>
                  </w:rPr>
                  <w:t>Peer Review</w:t>
                </w:r>
              </w:p>
            </w:tc>
          </w:tr>
        </w:tbl>
        <w:p w14:paraId="4C36B818" w14:textId="06959AB7" w:rsidR="00A966C5" w:rsidRPr="008426D1" w:rsidRDefault="00000000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1B75B8C7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44C5E" w:rsidRPr="00477FB2">
        <w:rPr>
          <w:rFonts w:asciiTheme="majorHAnsi" w:hAnsiTheme="majorHAnsi" w:cs="Arial"/>
          <w:b/>
          <w:sz w:val="20"/>
          <w:szCs w:val="20"/>
          <w:highlight w:val="cyan"/>
        </w:rPr>
        <w:t>No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]</w:t>
      </w:r>
    </w:p>
    <w:p w14:paraId="07CAD011" w14:textId="6F1E14C9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</w:p>
    <w:sdt>
      <w:sdtPr>
        <w:rPr>
          <w:rFonts w:asciiTheme="majorHAnsi" w:hAnsiTheme="majorHAnsi" w:cs="Arial"/>
          <w:sz w:val="20"/>
          <w:szCs w:val="20"/>
          <w:highlight w:val="cyan"/>
        </w:rPr>
        <w:id w:val="2006626283"/>
      </w:sdtPr>
      <w:sdtEndPr>
        <w:rPr>
          <w:highlight w:val="none"/>
        </w:rPr>
      </w:sdtEndPr>
      <w:sdtContent>
        <w:p w14:paraId="0A9CC22B" w14:textId="3561481E" w:rsidR="00A966C5" w:rsidRPr="008426D1" w:rsidRDefault="000D13BA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77FB2">
            <w:rPr>
              <w:rFonts w:asciiTheme="majorHAnsi" w:hAnsiTheme="majorHAnsi" w:cs="Arial"/>
              <w:sz w:val="20"/>
              <w:szCs w:val="20"/>
              <w:highlight w:val="cyan"/>
            </w:rPr>
            <w:t>Lab work will be conducted on the A-State University Farm</w:t>
          </w:r>
          <w:r w:rsidR="005E2389">
            <w:rPr>
              <w:rFonts w:asciiTheme="majorHAnsi" w:hAnsiTheme="majorHAnsi" w:cs="Arial"/>
              <w:sz w:val="20"/>
              <w:szCs w:val="20"/>
            </w:rPr>
            <w:t xml:space="preserve"> and Computer lab in Ag Building</w:t>
          </w:r>
        </w:p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36745D5D" w14:textId="49D79659" w:rsidR="00A966C5" w:rsidRPr="008426D1" w:rsidRDefault="000D13BA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This course will be team taught by a varying mix of faculty.</w:t>
          </w:r>
        </w:p>
      </w:sdtContent>
    </w:sdt>
    <w:p w14:paraId="292E989F" w14:textId="77777777" w:rsidR="00A966C5" w:rsidRPr="008426D1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7BA1CB73" w14:textId="4D2CB9A9" w:rsidR="00A966C5" w:rsidRPr="008426D1" w:rsidRDefault="00000000" w:rsidP="000D13BA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  <w:highlight w:val="cyan"/>
          </w:rPr>
          <w:id w:val="1646383678"/>
        </w:sdtPr>
        <w:sdtContent>
          <w:r w:rsidR="00477FB2">
            <w:rPr>
              <w:rFonts w:asciiTheme="majorHAnsi" w:hAnsiTheme="majorHAnsi" w:cs="Arial"/>
              <w:sz w:val="20"/>
              <w:szCs w:val="20"/>
              <w:highlight w:val="cyan"/>
            </w:rPr>
            <w:t>Yes, for farm projects estimated at $2500 per 25 person section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065EE2BD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rPr>
            <w:b/>
            <w:bCs/>
          </w:rPr>
          <w:alias w:val="Select Yes / No"/>
          <w:tag w:val="Select Yes / No"/>
          <w:id w:val="917525199"/>
        </w:sdtPr>
        <w:sdtContent>
          <w:r w:rsidR="007307F4" w:rsidRPr="007307F4">
            <w:rPr>
              <w:b/>
              <w:bCs/>
              <w:highlight w:val="cyan"/>
            </w:rPr>
            <w:t>Yes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00EFDA93" w14:textId="53337507" w:rsidR="00A90B9E" w:rsidRDefault="00A90B9E">
      <w:pPr>
        <w:rPr>
          <w:rFonts w:asciiTheme="majorHAnsi" w:hAnsiTheme="majorHAnsi" w:cs="Arial"/>
          <w:i/>
          <w:color w:val="FF0000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br w:type="page"/>
      </w:r>
    </w:p>
    <w:p w14:paraId="781D67AE" w14:textId="77777777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0CA0F353" w14:textId="77777777" w:rsidR="000F0FE3" w:rsidRPr="001611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37BE8F7A" w14:textId="77777777" w:rsidR="00D4202C" w:rsidRPr="00D4202C" w:rsidRDefault="00000000" w:rsidP="00D4202C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227190067"/>
          <w:showingPlcHdr/>
        </w:sdtPr>
        <w:sdtContent>
          <w:permStart w:id="12005635" w:edGrp="everyone"/>
          <w:r w:rsidR="00D4202C" w:rsidRPr="00D4202C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2005635"/>
        </w:sdtContent>
      </w:sdt>
    </w:p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49CFA089" w:rsidR="00CA269E" w:rsidRPr="008426D1" w:rsidRDefault="00CA269E" w:rsidP="007307F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</w:sdtPr>
        <w:sdtContent>
          <w:r w:rsidR="007307F4">
            <w:rPr>
              <w:rFonts w:asciiTheme="majorHAnsi" w:hAnsiTheme="majorHAnsi" w:cs="Arial"/>
              <w:sz w:val="20"/>
              <w:szCs w:val="20"/>
            </w:rPr>
            <w:t xml:space="preserve">This course </w:t>
          </w:r>
          <w:r w:rsidR="00D53052">
            <w:rPr>
              <w:rFonts w:asciiTheme="majorHAnsi" w:hAnsiTheme="majorHAnsi" w:cs="Arial"/>
              <w:sz w:val="20"/>
              <w:szCs w:val="20"/>
            </w:rPr>
            <w:t xml:space="preserve">gives students the theory and planning skills to implement </w:t>
          </w:r>
          <w:r w:rsidR="007307F4" w:rsidRPr="0079488B">
            <w:rPr>
              <w:rFonts w:asciiTheme="majorHAnsi" w:hAnsiTheme="majorHAnsi" w:cs="Arial"/>
              <w:b/>
              <w:sz w:val="20"/>
              <w:szCs w:val="20"/>
              <w:highlight w:val="cyan"/>
            </w:rPr>
            <w:t xml:space="preserve">processes </w:t>
          </w:r>
          <w:r w:rsidR="00D53052">
            <w:rPr>
              <w:rFonts w:asciiTheme="majorHAnsi" w:hAnsiTheme="majorHAnsi" w:cs="Arial"/>
              <w:b/>
              <w:sz w:val="20"/>
              <w:szCs w:val="20"/>
              <w:highlight w:val="cyan"/>
            </w:rPr>
            <w:t>like</w:t>
          </w:r>
          <w:r w:rsidR="007307F4" w:rsidRPr="0079488B">
            <w:rPr>
              <w:rFonts w:asciiTheme="majorHAnsi" w:hAnsiTheme="majorHAnsi" w:cs="Arial"/>
              <w:b/>
              <w:sz w:val="20"/>
              <w:szCs w:val="20"/>
              <w:highlight w:val="cyan"/>
            </w:rPr>
            <w:t>: the use of cover crops, the integration of multiple livestock species and cropping systems, double cropping, intercropping, reuse of organic byproducts, and reducing or eliminating tillage.</w:t>
          </w:r>
          <w:r w:rsidR="007307F4">
            <w:rPr>
              <w:rFonts w:asciiTheme="majorHAnsi" w:hAnsiTheme="majorHAnsi" w:cs="Arial"/>
              <w:b/>
              <w:sz w:val="20"/>
              <w:szCs w:val="20"/>
              <w:highlight w:val="cyan"/>
            </w:rPr>
            <w:t xml:space="preserve">  </w:t>
          </w:r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2E85AA5D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</w:sdtPr>
        <w:sdtContent>
          <w:r w:rsidR="00D53052">
            <w:rPr>
              <w:rFonts w:asciiTheme="majorHAnsi" w:hAnsiTheme="majorHAnsi" w:cs="Arial"/>
              <w:sz w:val="20"/>
              <w:szCs w:val="20"/>
            </w:rPr>
            <w:t>Broadens experience-based course offerings.</w:t>
          </w:r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</w:sdtPr>
      <w:sdtContent>
        <w:p w14:paraId="0F42BE32" w14:textId="27B6375F" w:rsidR="00CA269E" w:rsidRPr="008426D1" w:rsidRDefault="00D53052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late underclass and early upperclass students</w:t>
          </w:r>
        </w:p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p w14:paraId="431F12EA" w14:textId="05476596" w:rsidR="00CA269E" w:rsidRPr="008426D1" w:rsidRDefault="00000000" w:rsidP="00CA269E">
      <w:pPr>
        <w:tabs>
          <w:tab w:val="left" w:pos="360"/>
          <w:tab w:val="left" w:pos="720"/>
        </w:tabs>
        <w:spacing w:after="0" w:line="240" w:lineRule="auto"/>
        <w:ind w:left="360" w:firstLine="3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-494496540"/>
        </w:sdtPr>
        <w:sdtContent>
          <w:r w:rsidR="00D53052">
            <w:rPr>
              <w:rFonts w:asciiTheme="majorHAnsi" w:hAnsiTheme="majorHAnsi" w:cs="Arial"/>
              <w:sz w:val="20"/>
              <w:szCs w:val="20"/>
            </w:rPr>
            <w:t>Should happen after 30 hours of college credit</w:t>
          </w:r>
        </w:sdtContent>
      </w:sdt>
      <w:r w:rsidR="00D53052">
        <w:rPr>
          <w:rFonts w:asciiTheme="majorHAnsi" w:hAnsiTheme="majorHAnsi" w:cs="Arial"/>
          <w:sz w:val="20"/>
          <w:szCs w:val="20"/>
        </w:rPr>
        <w:t xml:space="preserve">, but before starting 4000 classes so that students can use these ideas in their disciplinary courses. </w:t>
      </w:r>
    </w:p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1AD039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570144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7C769E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837530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4633B2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E218B9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5DB2FD9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4C76BFA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9A46014" w14:textId="77777777" w:rsidR="00336348" w:rsidRPr="00276F55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FC5F8C5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3CEBDD76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</w:sdtPr>
        <w:sdtContent>
          <w:r w:rsidR="00B06036">
            <w:t>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  <w:bookmarkStart w:id="0" w:name="_Hlk118179131"/>
    </w:p>
    <w:sdt>
      <w:sdtPr>
        <w:rPr>
          <w:rFonts w:asciiTheme="majorHAnsi" w:hAnsiTheme="majorHAnsi" w:cs="Arial"/>
          <w:sz w:val="20"/>
          <w:szCs w:val="20"/>
          <w:highlight w:val="green"/>
        </w:rPr>
        <w:id w:val="-250741043"/>
      </w:sdtPr>
      <w:sdtEndPr>
        <w:rPr>
          <w:highlight w:val="none"/>
        </w:rPr>
      </w:sdtEndPr>
      <w:sdtContent>
        <w:permStart w:id="1956198369" w:edGrp="everyone" w:displacedByCustomXml="prev"/>
        <w:p w14:paraId="77964C95" w14:textId="67D7D83A" w:rsidR="00547433" w:rsidRPr="008426D1" w:rsidRDefault="001E5F7A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755D1B">
            <w:rPr>
              <w:rStyle w:val="PlaceholderText"/>
              <w:shd w:val="clear" w:color="auto" w:fill="D9D9D9" w:themeFill="background1" w:themeFillShade="D9"/>
            </w:rPr>
            <w:t>This course is serving multiple programs, and that it is not changing any/one program-level Assessment Plan(s)</w:t>
          </w:r>
          <w:r w:rsidR="00547433" w:rsidRPr="00755D1B">
            <w:rPr>
              <w:rStyle w:val="PlaceholderText"/>
              <w:shd w:val="clear" w:color="auto" w:fill="D9D9D9" w:themeFill="background1" w:themeFillShade="D9"/>
            </w:rPr>
            <w:t>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bookmarkEnd w:id="0"/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A39BDF1" w14:textId="1538D4A1" w:rsidR="007E580E" w:rsidRDefault="007E580E" w:rsidP="007E580E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A04D53" w:rsidRPr="002B453A" w14:paraId="548701B1" w14:textId="77777777" w:rsidTr="00623766">
        <w:tc>
          <w:tcPr>
            <w:tcW w:w="2148" w:type="dxa"/>
          </w:tcPr>
          <w:p w14:paraId="4989D773" w14:textId="77777777" w:rsidR="00A04D53" w:rsidRPr="00575870" w:rsidRDefault="00A04D53" w:rsidP="00623766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19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481B25D4" w14:textId="77777777" w:rsidR="00A04D53" w:rsidRPr="002B453A" w:rsidRDefault="00A04D53" w:rsidP="00623766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A04D53" w:rsidRPr="002B453A" w14:paraId="675D6C8D" w14:textId="77777777" w:rsidTr="00623766">
        <w:tc>
          <w:tcPr>
            <w:tcW w:w="2148" w:type="dxa"/>
          </w:tcPr>
          <w:p w14:paraId="5A58CEAC" w14:textId="77777777" w:rsidR="00A04D53" w:rsidRPr="002B453A" w:rsidRDefault="00A04D53" w:rsidP="0062376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1BFD817E" w14:textId="77777777" w:rsidR="00A04D53" w:rsidRPr="002B453A" w:rsidRDefault="00000000" w:rsidP="0062376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A04D53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A04D53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A04D53" w:rsidRPr="002B453A" w14:paraId="0CD664E8" w14:textId="77777777" w:rsidTr="00623766">
        <w:tc>
          <w:tcPr>
            <w:tcW w:w="2148" w:type="dxa"/>
          </w:tcPr>
          <w:p w14:paraId="061A5CC1" w14:textId="77777777" w:rsidR="00A04D53" w:rsidRPr="002B453A" w:rsidRDefault="00A04D53" w:rsidP="0062376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3C65116F" w14:textId="77777777" w:rsidR="00A04D53" w:rsidRPr="002B453A" w:rsidRDefault="00A04D53" w:rsidP="0062376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0C5AA772" w14:textId="77777777" w:rsidR="00A04D53" w:rsidRPr="002B453A" w:rsidRDefault="00A04D53" w:rsidP="00623766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A04D53" w:rsidRPr="002B453A" w14:paraId="4234F680" w14:textId="77777777" w:rsidTr="00623766">
        <w:tc>
          <w:tcPr>
            <w:tcW w:w="2148" w:type="dxa"/>
          </w:tcPr>
          <w:p w14:paraId="17E9DD5E" w14:textId="77777777" w:rsidR="00A04D53" w:rsidRPr="002B453A" w:rsidRDefault="00A04D53" w:rsidP="0062376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1DE24C3" w14:textId="77777777" w:rsidR="00A04D53" w:rsidRPr="00212A84" w:rsidRDefault="00A04D53" w:rsidP="00623766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3ACCD5C3" w14:textId="0FF85E63" w:rsidR="00A04D53" w:rsidRPr="00A04D53" w:rsidRDefault="00A04D53" w:rsidP="00A04D53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687E17E5" w14:textId="733471CA" w:rsidR="00C334FF" w:rsidRPr="00CA269E" w:rsidRDefault="00575870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  <w:b/>
          <w:u w:val="single"/>
        </w:rPr>
        <w:t xml:space="preserve">Course-Level </w:t>
      </w:r>
      <w:r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are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2DC59784" w14:textId="77777777" w:rsidR="007E580E" w:rsidRPr="007E580E" w:rsidRDefault="007E580E" w:rsidP="007E580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7E580E" w:rsidRPr="002B453A" w14:paraId="56A6F19F" w14:textId="77777777" w:rsidTr="00470D8B">
        <w:tc>
          <w:tcPr>
            <w:tcW w:w="2148" w:type="dxa"/>
          </w:tcPr>
          <w:p w14:paraId="10527A66" w14:textId="77777777" w:rsidR="007E580E" w:rsidRPr="002B453A" w:rsidRDefault="007E580E" w:rsidP="00470D8B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472E4D8E" w14:textId="77777777" w:rsidR="007E580E" w:rsidRPr="002B453A" w:rsidRDefault="007E580E" w:rsidP="00470D8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88157512"/>
          </w:sdtPr>
          <w:sdtContent>
            <w:tc>
              <w:tcPr>
                <w:tcW w:w="7428" w:type="dxa"/>
              </w:tcPr>
              <w:p w14:paraId="56622AC2" w14:textId="77777777" w:rsidR="007E580E" w:rsidRPr="0032308C" w:rsidRDefault="007E580E" w:rsidP="00470D8B">
                <w:pPr>
                  <w:tabs>
                    <w:tab w:val="left" w:pos="360"/>
                    <w:tab w:val="left" w:pos="720"/>
                  </w:tabs>
                  <w:ind w:left="360"/>
                  <w:rPr>
                    <w:rFonts w:ascii="Times New Roman"/>
                    <w:sz w:val="20"/>
                    <w:szCs w:val="20"/>
                  </w:rPr>
                </w:pPr>
                <w:r w:rsidRPr="0032308C">
                  <w:rPr>
                    <w:rFonts w:asciiTheme="majorHAnsi" w:hAnsiTheme="majorHAnsi"/>
                    <w:sz w:val="20"/>
                    <w:szCs w:val="20"/>
                  </w:rPr>
                  <w:t xml:space="preserve">Students will be able to 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define and describe the fundamentals of </w:t>
                </w:r>
                <w:r>
                  <w:rPr>
                    <w:rFonts w:ascii="Times New Roman"/>
                    <w:spacing w:val="-4"/>
                    <w:sz w:val="20"/>
                    <w:szCs w:val="20"/>
                  </w:rPr>
                  <w:t xml:space="preserve">regenerative </w:t>
                </w:r>
                <w:r w:rsidRPr="0032308C">
                  <w:rPr>
                    <w:rFonts w:ascii="Times New Roman"/>
                    <w:sz w:val="20"/>
                    <w:szCs w:val="20"/>
                  </w:rPr>
                  <w:t>agroecosystem</w:t>
                </w:r>
                <w:r>
                  <w:rPr>
                    <w:rFonts w:ascii="Times New Roman"/>
                    <w:sz w:val="20"/>
                    <w:szCs w:val="20"/>
                  </w:rPr>
                  <w:t>s</w:t>
                </w:r>
                <w:r w:rsidRPr="0032308C">
                  <w:rPr>
                    <w:rFonts w:ascii="Times New Roman"/>
                    <w:sz w:val="20"/>
                    <w:szCs w:val="20"/>
                  </w:rPr>
                  <w:t xml:space="preserve">. </w:t>
                </w:r>
              </w:p>
              <w:p w14:paraId="0F0F3D14" w14:textId="77777777" w:rsidR="007E580E" w:rsidRPr="002B453A" w:rsidRDefault="007E580E" w:rsidP="00470D8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</w:tc>
          </w:sdtContent>
        </w:sdt>
      </w:tr>
      <w:tr w:rsidR="007E580E" w:rsidRPr="002B453A" w14:paraId="13207E8C" w14:textId="77777777" w:rsidTr="00470D8B">
        <w:tc>
          <w:tcPr>
            <w:tcW w:w="2148" w:type="dxa"/>
          </w:tcPr>
          <w:p w14:paraId="5D9033EE" w14:textId="77777777" w:rsidR="007E580E" w:rsidRPr="002B453A" w:rsidRDefault="007E580E" w:rsidP="00470D8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tc>
          <w:tcPr>
            <w:tcW w:w="7428" w:type="dxa"/>
          </w:tcPr>
          <w:p w14:paraId="00252322" w14:textId="77777777" w:rsidR="007E580E" w:rsidRDefault="007E580E" w:rsidP="00470D8B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Web documentaries of regenerative farmers</w:t>
            </w:r>
          </w:p>
          <w:p w14:paraId="2BC17185" w14:textId="77777777" w:rsidR="007E580E" w:rsidRDefault="007E580E" w:rsidP="00470D8B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eer discussions.</w:t>
            </w:r>
          </w:p>
          <w:p w14:paraId="372CCE90" w14:textId="77777777" w:rsidR="007E580E" w:rsidRDefault="007E580E" w:rsidP="00470D8B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End of day debriefing sessions</w:t>
            </w:r>
            <w:r w:rsidDel="00A24BA8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sdt>
            <w:sdtPr>
              <w:rPr>
                <w:rFonts w:asciiTheme="majorHAnsi" w:hAnsiTheme="majorHAnsi"/>
                <w:sz w:val="20"/>
                <w:szCs w:val="20"/>
              </w:rPr>
              <w:id w:val="-1185737677"/>
            </w:sdtPr>
            <w:sdtContent>
              <w:p w14:paraId="4CFD4AF8" w14:textId="77777777" w:rsidR="007E580E" w:rsidRPr="00A24BA8" w:rsidRDefault="007E580E" w:rsidP="00470D8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  <w:p w14:paraId="2C31F213" w14:textId="77777777" w:rsidR="007E580E" w:rsidRPr="002B453A" w:rsidRDefault="00000000" w:rsidP="00470D8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</w:sdtContent>
          </w:sdt>
        </w:tc>
      </w:tr>
      <w:tr w:rsidR="007E580E" w:rsidRPr="002B453A" w14:paraId="17BC7999" w14:textId="77777777" w:rsidTr="00470D8B">
        <w:tc>
          <w:tcPr>
            <w:tcW w:w="2148" w:type="dxa"/>
          </w:tcPr>
          <w:p w14:paraId="60A38AD0" w14:textId="77777777" w:rsidR="007E580E" w:rsidRPr="002B453A" w:rsidRDefault="007E580E" w:rsidP="00470D8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7D11321D" w14:textId="3844F3F3" w:rsidR="007E580E" w:rsidRPr="002B453A" w:rsidRDefault="00000000" w:rsidP="00470D8B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1173456657"/>
                <w:text/>
              </w:sdtPr>
              <w:sdtContent>
                <w:r w:rsidR="0069090B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eekly reflection analysis with rubric</w:t>
                </w:r>
              </w:sdtContent>
            </w:sdt>
          </w:p>
        </w:tc>
      </w:tr>
    </w:tbl>
    <w:p w14:paraId="3491AE30" w14:textId="77777777" w:rsidR="007E580E" w:rsidRPr="0044687F" w:rsidRDefault="007E580E" w:rsidP="007E580E">
      <w:pPr>
        <w:pStyle w:val="ListParagraph"/>
        <w:numPr>
          <w:ilvl w:val="0"/>
          <w:numId w:val="20"/>
        </w:numPr>
        <w:rPr>
          <w:rFonts w:asciiTheme="majorHAnsi" w:hAnsiTheme="majorHAnsi" w:cs="Arial"/>
          <w:i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7E580E" w:rsidRPr="002B453A" w14:paraId="51DB9172" w14:textId="77777777" w:rsidTr="00470D8B">
        <w:tc>
          <w:tcPr>
            <w:tcW w:w="2148" w:type="dxa"/>
          </w:tcPr>
          <w:p w14:paraId="53D4257A" w14:textId="77777777" w:rsidR="007E580E" w:rsidRPr="002B453A" w:rsidRDefault="007E580E" w:rsidP="00470D8B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Outcome 2</w:t>
            </w:r>
          </w:p>
          <w:p w14:paraId="0CAEA273" w14:textId="77777777" w:rsidR="007E580E" w:rsidRPr="002B453A" w:rsidRDefault="007E580E" w:rsidP="00470D8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21121097"/>
          </w:sdtPr>
          <w:sdtConten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7721762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331743198"/>
                  </w:sdtPr>
                  <w:sdtContent>
                    <w:tc>
                      <w:tcPr>
                        <w:tcW w:w="7428" w:type="dxa"/>
                      </w:tcPr>
                      <w:p w14:paraId="229AC330" w14:textId="4DCDF706" w:rsidR="007E580E" w:rsidRPr="0032308C" w:rsidRDefault="007E580E" w:rsidP="00470D8B">
                        <w:pPr>
                          <w:tabs>
                            <w:tab w:val="left" w:pos="360"/>
                            <w:tab w:val="left" w:pos="720"/>
                          </w:tabs>
                          <w:ind w:left="360"/>
                          <w:rPr>
                            <w:rFonts w:ascii="Times New Roman"/>
                            <w:sz w:val="20"/>
                            <w:szCs w:val="20"/>
                          </w:rPr>
                        </w:pPr>
                        <w:r w:rsidRPr="0032308C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Students will be able to </w:t>
                        </w:r>
                        <w:r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temporally and spatially plan a farm project </w:t>
                        </w:r>
                      </w:p>
                      <w:p w14:paraId="263EBEC3" w14:textId="77777777" w:rsidR="007E580E" w:rsidRPr="0032308C" w:rsidRDefault="007E580E" w:rsidP="00470D8B">
                        <w:pPr>
                          <w:tabs>
                            <w:tab w:val="left" w:pos="360"/>
                            <w:tab w:val="left" w:pos="720"/>
                          </w:tabs>
                          <w:ind w:left="360"/>
                          <w:rPr>
                            <w:rFonts w:ascii="Times New Roman"/>
                            <w:sz w:val="20"/>
                            <w:szCs w:val="20"/>
                          </w:rPr>
                        </w:pPr>
                        <w:r w:rsidRPr="0032308C">
                          <w:rPr>
                            <w:rFonts w:ascii="Times New Roman"/>
                            <w:sz w:val="20"/>
                            <w:szCs w:val="20"/>
                          </w:rPr>
                          <w:t xml:space="preserve">. </w:t>
                        </w:r>
                      </w:p>
                      <w:p w14:paraId="50290CC4" w14:textId="77777777" w:rsidR="007E580E" w:rsidRPr="0032308C" w:rsidRDefault="007E580E" w:rsidP="00470D8B">
                        <w:pPr>
                          <w:tabs>
                            <w:tab w:val="left" w:pos="360"/>
                            <w:tab w:val="left" w:pos="720"/>
                          </w:tabs>
                          <w:ind w:left="360"/>
                          <w:rPr>
                            <w:rFonts w:asciiTheme="majorHAnsi" w:hAnsiTheme="majorHAnsi" w:cs="Arial"/>
                            <w:sz w:val="20"/>
                            <w:szCs w:val="20"/>
                          </w:rPr>
                        </w:pPr>
                      </w:p>
                    </w:tc>
                  </w:sdtContent>
                </w:sdt>
              </w:sdtContent>
            </w:sdt>
          </w:sdtContent>
        </w:sdt>
      </w:tr>
      <w:tr w:rsidR="007E580E" w:rsidRPr="002B453A" w14:paraId="5AAFC270" w14:textId="77777777" w:rsidTr="00470D8B">
        <w:tc>
          <w:tcPr>
            <w:tcW w:w="2148" w:type="dxa"/>
          </w:tcPr>
          <w:p w14:paraId="6F679EDF" w14:textId="77777777" w:rsidR="007E580E" w:rsidRPr="002B453A" w:rsidRDefault="007E580E" w:rsidP="00470D8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12130854"/>
          </w:sdtPr>
          <w:sdtContent>
            <w:tc>
              <w:tcPr>
                <w:tcW w:w="7428" w:type="dxa"/>
              </w:tcPr>
              <w:p w14:paraId="7546D6C1" w14:textId="77777777" w:rsidR="007E580E" w:rsidRDefault="007E580E" w:rsidP="00470D8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University Farm based regenerative agriculture planning project</w:t>
                </w:r>
              </w:p>
              <w:p w14:paraId="39A9B328" w14:textId="77777777" w:rsidR="007E580E" w:rsidRDefault="007E580E" w:rsidP="00470D8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Group presentation</w:t>
                </w:r>
              </w:p>
              <w:p w14:paraId="3E4AE7EA" w14:textId="77777777" w:rsidR="007E580E" w:rsidRPr="002B453A" w:rsidRDefault="007E580E" w:rsidP="00470D8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</w:tc>
          </w:sdtContent>
        </w:sdt>
      </w:tr>
      <w:tr w:rsidR="007E580E" w:rsidRPr="002B453A" w14:paraId="1253CC53" w14:textId="77777777" w:rsidTr="00470D8B">
        <w:tc>
          <w:tcPr>
            <w:tcW w:w="2148" w:type="dxa"/>
          </w:tcPr>
          <w:p w14:paraId="23C33900" w14:textId="77777777" w:rsidR="007E580E" w:rsidRPr="002B453A" w:rsidRDefault="007E580E" w:rsidP="00470D8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136E8793" w14:textId="034EE6DD" w:rsidR="007E580E" w:rsidRPr="002B453A" w:rsidRDefault="00000000" w:rsidP="00470D8B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489227618"/>
                <w:text/>
              </w:sdtPr>
              <w:sdtContent>
                <w:r w:rsidR="0069090B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Group presentation graded with rubric.</w:t>
                </w:r>
              </w:sdtContent>
            </w:sdt>
          </w:p>
        </w:tc>
      </w:tr>
    </w:tbl>
    <w:p w14:paraId="33D24F4A" w14:textId="77777777" w:rsidR="007E580E" w:rsidRPr="007E580E" w:rsidRDefault="007E580E" w:rsidP="007E580E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4E29A7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4E29A7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8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4E29A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14:paraId="226AB5E2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504991D8" w:rsidR="00D3680D" w:rsidRPr="008426D1" w:rsidRDefault="00B06036" w:rsidP="00D3680D">
      <w:pPr>
        <w:rPr>
          <w:rFonts w:asciiTheme="majorHAnsi" w:hAnsiTheme="majorHAnsi" w:cs="Arial"/>
          <w:sz w:val="18"/>
          <w:szCs w:val="18"/>
        </w:rPr>
      </w:pPr>
      <w:r>
        <w:rPr>
          <w:rFonts w:asciiTheme="majorHAnsi" w:hAnsiTheme="majorHAnsi" w:cs="Arial"/>
          <w:sz w:val="18"/>
          <w:szCs w:val="18"/>
        </w:rPr>
        <w:t>2022-2023 Agriculture Core Page</w:t>
      </w: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1E28C2430E3E89459CA33ABFFD2153F2"/>
        </w:placeholder>
      </w:sdtPr>
      <w:sdtContent>
        <w:p w14:paraId="56F4CBA2" w14:textId="77777777" w:rsidR="00B06036" w:rsidRDefault="00B06036" w:rsidP="00D3680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tbl>
          <w:tblPr>
            <w:tblW w:w="10156" w:type="dxa"/>
            <w:tblCellSpacing w:w="15" w:type="dxa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10186"/>
          </w:tblGrid>
          <w:tr w:rsidR="00B06036" w14:paraId="776801EC" w14:textId="77777777" w:rsidTr="00B06036">
            <w:trPr>
              <w:tblCellSpacing w:w="15" w:type="dxa"/>
            </w:trPr>
            <w:tc>
              <w:tcPr>
                <w:tcW w:w="0" w:type="auto"/>
                <w:tcMar>
                  <w:top w:w="0" w:type="dxa"/>
                  <w:left w:w="0" w:type="dxa"/>
                  <w:bottom w:w="0" w:type="dxa"/>
                  <w:right w:w="0" w:type="dxa"/>
                </w:tcMar>
                <w:hideMark/>
              </w:tcPr>
              <w:tbl>
                <w:tblPr>
                  <w:tblW w:w="10126" w:type="dxa"/>
                  <w:tblCellSpacing w:w="15" w:type="dxa"/>
                  <w:tblCellMar>
                    <w:top w:w="15" w:type="dxa"/>
                    <w:left w:w="15" w:type="dxa"/>
                    <w:bottom w:w="15" w:type="dxa"/>
                    <w:right w:w="15" w:type="dxa"/>
                  </w:tblCellMar>
                  <w:tblLook w:val="04A0" w:firstRow="1" w:lastRow="0" w:firstColumn="1" w:lastColumn="0" w:noHBand="0" w:noVBand="1"/>
                </w:tblPr>
                <w:tblGrid>
                  <w:gridCol w:w="10126"/>
                </w:tblGrid>
                <w:tr w:rsidR="00B06036" w14:paraId="41BC68C9" w14:textId="77777777">
                  <w:trPr>
                    <w:tblCellSpacing w:w="15" w:type="dxa"/>
                  </w:trPr>
                  <w:tc>
                    <w:tcPr>
                      <w:tcW w:w="0" w:type="auto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  <w:hideMark/>
                    </w:tcPr>
                    <w:p w14:paraId="059BB6B1" w14:textId="77777777" w:rsidR="00B06036" w:rsidRDefault="00B06036">
                      <w:pPr>
                        <w:pStyle w:val="Heading1"/>
                        <w:spacing w:before="150" w:beforeAutospacing="0" w:after="150" w:afterAutospacing="0"/>
                        <w:textAlignment w:val="baseline"/>
                        <w:rPr>
                          <w:rFonts w:ascii="Georgia" w:hAnsi="Georgia" w:cs="Arial"/>
                          <w:color w:val="000000"/>
                        </w:rPr>
                      </w:pPr>
                      <w:r>
                        <w:rPr>
                          <w:rFonts w:ascii="Georgia" w:hAnsi="Georgia" w:cs="Arial"/>
                          <w:color w:val="000000"/>
                        </w:rPr>
                        <w:t>Agriculture Core Courses</w:t>
                      </w:r>
                    </w:p>
                  </w:tc>
                </w:tr>
                <w:tr w:rsidR="00B06036" w14:paraId="286C484D" w14:textId="77777777">
                  <w:trPr>
                    <w:tblCellSpacing w:w="15" w:type="dxa"/>
                  </w:trPr>
                  <w:tc>
                    <w:tcPr>
                      <w:tcW w:w="0" w:type="auto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  <w:hideMark/>
                    </w:tcPr>
                    <w:p w14:paraId="740CC19B" w14:textId="77777777" w:rsidR="00B06036" w:rsidRDefault="00854CB5">
                      <w:pPr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000000"/>
                          <w:sz w:val="20"/>
                          <w:szCs w:val="20"/>
                        </w:rPr>
                        <w:pict w14:anchorId="263C9CB6">
                          <v:rect id="_x0000_i1036" alt="" style="width:468pt;height:.05pt;mso-width-percent:0;mso-height-percent:0;mso-width-percent:0;mso-height-percent:0" o:hralign="center" o:hrstd="t" o:hr="t" fillcolor="#a0a0a0" stroked="f"/>
                        </w:pict>
                      </w:r>
                    </w:p>
                  </w:tc>
                </w:tr>
              </w:tbl>
              <w:p w14:paraId="5D1E8883" w14:textId="77777777" w:rsidR="00B06036" w:rsidRDefault="00B06036">
                <w:pPr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</w:tr>
          <w:tr w:rsidR="00B06036" w14:paraId="7E193D91" w14:textId="77777777" w:rsidTr="00B06036">
            <w:trPr>
              <w:tblCellSpacing w:w="15" w:type="dxa"/>
            </w:trPr>
            <w:tc>
              <w:tcPr>
                <w:tcW w:w="10126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hideMark/>
              </w:tcPr>
              <w:p w14:paraId="6C1EAFFF" w14:textId="77777777" w:rsidR="00B06036" w:rsidRDefault="00B06036" w:rsidP="00B06036">
                <w:pPr>
                  <w:pStyle w:val="Heading2"/>
                  <w:spacing w:before="0" w:beforeAutospacing="0" w:after="0" w:afterAutospacing="0"/>
                  <w:textAlignment w:val="baseline"/>
                  <w:rPr>
                    <w:rFonts w:ascii="Georgia" w:hAnsi="Georgia" w:cs="Arial"/>
                    <w:caps/>
                    <w:color w:val="CC092F"/>
                    <w:sz w:val="30"/>
                    <w:szCs w:val="30"/>
                  </w:rPr>
                </w:pPr>
                <w:bookmarkStart w:id="1" w:name="AgricultureCoreCourses"/>
                <w:bookmarkEnd w:id="1"/>
                <w:r>
                  <w:rPr>
                    <w:rFonts w:ascii="Georgia" w:hAnsi="Georgia" w:cs="Arial"/>
                    <w:caps/>
                    <w:color w:val="CC092F"/>
                    <w:sz w:val="30"/>
                    <w:szCs w:val="30"/>
                  </w:rPr>
                  <w:t>AGRICULTURE CORE COURSES:</w:t>
                </w:r>
              </w:p>
              <w:p w14:paraId="7052ADD0" w14:textId="77777777" w:rsidR="00B06036" w:rsidRDefault="00854CB5" w:rsidP="00B06036">
                <w:pPr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r>
                  <w:rPr>
                    <w:rFonts w:ascii="inherit" w:hAnsi="inherit" w:cs="Arial"/>
                    <w:noProof/>
                    <w:color w:val="000000"/>
                    <w:sz w:val="20"/>
                    <w:szCs w:val="20"/>
                  </w:rPr>
                  <w:pict w14:anchorId="78B99913">
                    <v:rect id="_x0000_i1035" alt="" style="width:468pt;height:.05pt;mso-width-percent:0;mso-height-percent:0;mso-width-percent:0;mso-height-percent:0" o:hralign="center" o:hrstd="t" o:hr="t" fillcolor="#a0a0a0" stroked="f"/>
                  </w:pict>
                </w:r>
              </w:p>
              <w:p w14:paraId="2EE2FF39" w14:textId="77777777" w:rsidR="00B06036" w:rsidRDefault="00B06036" w:rsidP="00B06036">
                <w:pPr>
                  <w:pStyle w:val="Heading3"/>
                  <w:spacing w:before="0" w:beforeAutospacing="0" w:after="0" w:afterAutospacing="0"/>
                  <w:textAlignment w:val="baseline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bookmarkStart w:id="2" w:name="SelectFourOfTheFollowing"/>
                <w:bookmarkEnd w:id="2"/>
                <w:r>
                  <w:rPr>
                    <w:rFonts w:ascii="Arial" w:hAnsi="Arial" w:cs="Arial"/>
                    <w:color w:val="000000"/>
                    <w:sz w:val="24"/>
                    <w:szCs w:val="24"/>
                  </w:rPr>
                  <w:t>Select four of the following:</w:t>
                </w:r>
              </w:p>
              <w:p w14:paraId="5565EE85" w14:textId="77777777" w:rsidR="00B06036" w:rsidRDefault="00854CB5" w:rsidP="00B06036">
                <w:pPr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r>
                  <w:rPr>
                    <w:rFonts w:ascii="inherit" w:hAnsi="inherit" w:cs="Arial"/>
                    <w:noProof/>
                    <w:color w:val="000000"/>
                    <w:sz w:val="20"/>
                    <w:szCs w:val="20"/>
                  </w:rPr>
                  <w:pict w14:anchorId="7051C521">
                    <v:rect id="_x0000_i1034" alt="" style="width:468pt;height:.05pt;mso-width-percent:0;mso-height-percent:0;mso-width-percent:0;mso-height-percent:0" o:hralign="center" o:hrstd="t" o:hr="t" fillcolor="#a0a0a0" stroked="f"/>
                  </w:pict>
                </w:r>
              </w:p>
              <w:p w14:paraId="427C42BA" w14:textId="77777777" w:rsidR="00B06036" w:rsidRDefault="00000000" w:rsidP="00B06036">
                <w:pPr>
                  <w:pStyle w:val="acalog-course"/>
                  <w:numPr>
                    <w:ilvl w:val="0"/>
                    <w:numId w:val="25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9" w:history="1">
                  <w:r w:rsidR="00B06036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EC 1003 - Introduction to Agricultural Business</w:t>
                  </w:r>
                </w:hyperlink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3418AE51" w14:textId="5AD4E6CF" w:rsidR="00B06036" w:rsidRDefault="00000000" w:rsidP="00B06036">
                <w:pPr>
                  <w:pStyle w:val="acalog-course"/>
                  <w:numPr>
                    <w:ilvl w:val="0"/>
                    <w:numId w:val="25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10" w:history="1">
                  <w:r w:rsidR="00B06036" w:rsidRPr="0024711A">
                    <w:rPr>
                      <w:rStyle w:val="Hyperlink"/>
                      <w:rFonts w:ascii="Arial" w:hAnsi="Arial" w:cs="Arial"/>
                      <w:strike/>
                      <w:color w:val="FF0000"/>
                      <w:sz w:val="20"/>
                      <w:szCs w:val="20"/>
                      <w:bdr w:val="none" w:sz="0" w:space="0" w:color="auto" w:frame="1"/>
                    </w:rPr>
                    <w:t xml:space="preserve">AGST </w:t>
                  </w:r>
                  <w:r w:rsidR="0024711A" w:rsidRPr="0024711A">
                    <w:rPr>
                      <w:rStyle w:val="Hyperlink"/>
                      <w:rFonts w:ascii="Arial" w:hAnsi="Arial" w:cs="Arial"/>
                      <w:color w:val="0070C0"/>
                      <w:sz w:val="20"/>
                      <w:szCs w:val="20"/>
                      <w:bdr w:val="none" w:sz="0" w:space="0" w:color="auto" w:frame="1"/>
                    </w:rPr>
                    <w:t xml:space="preserve">GIS </w:t>
                  </w:r>
                  <w:r w:rsidR="00B06036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 xml:space="preserve">2003 - Intro to </w:t>
                  </w:r>
                  <w:r w:rsidR="00B06036" w:rsidRPr="0024711A">
                    <w:rPr>
                      <w:rStyle w:val="Hyperlink"/>
                      <w:rFonts w:ascii="Arial" w:hAnsi="Arial" w:cs="Arial"/>
                      <w:strike/>
                      <w:color w:val="FF0000"/>
                      <w:sz w:val="20"/>
                      <w:szCs w:val="20"/>
                      <w:bdr w:val="none" w:sz="0" w:space="0" w:color="auto" w:frame="1"/>
                    </w:rPr>
                    <w:t>Agricultural Systems Technology</w:t>
                  </w:r>
                </w:hyperlink>
                <w:r w:rsidR="0024711A" w:rsidRPr="0024711A">
                  <w:rPr>
                    <w:rStyle w:val="Hyperlink"/>
                    <w:rFonts w:ascii="Arial" w:hAnsi="Arial" w:cs="Arial"/>
                    <w:color w:val="0070C0"/>
                    <w:sz w:val="20"/>
                    <w:szCs w:val="20"/>
                    <w:bdr w:val="none" w:sz="0" w:space="0" w:color="auto" w:frame="1"/>
                  </w:rPr>
                  <w:t xml:space="preserve"> GIS and Precision Agriculture</w:t>
                </w:r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31E41D9D" w14:textId="77777777" w:rsidR="00B06036" w:rsidRDefault="00000000" w:rsidP="00B06036">
                <w:pPr>
                  <w:pStyle w:val="acalog-course"/>
                  <w:numPr>
                    <w:ilvl w:val="0"/>
                    <w:numId w:val="25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11" w:history="1">
                  <w:r w:rsidR="00B06036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NSC 1613 - Introduction to Animal Science</w:t>
                  </w:r>
                </w:hyperlink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1750CEC1" w14:textId="77777777" w:rsidR="00B06036" w:rsidRDefault="00000000" w:rsidP="00B06036">
                <w:pPr>
                  <w:pStyle w:val="acalog-course"/>
                  <w:numPr>
                    <w:ilvl w:val="0"/>
                    <w:numId w:val="25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12" w:history="1">
                  <w:r w:rsidR="00B06036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PSSC 1303 - Introduction to Plant Science</w:t>
                  </w:r>
                </w:hyperlink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121876DE" w14:textId="77777777" w:rsidR="00B06036" w:rsidRDefault="00000000" w:rsidP="00B06036">
                <w:pPr>
                  <w:pStyle w:val="acalog-course"/>
                  <w:numPr>
                    <w:ilvl w:val="0"/>
                    <w:numId w:val="25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13" w:history="1">
                  <w:r w:rsidR="00B06036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PSSC 2813 - Soils</w:t>
                  </w:r>
                </w:hyperlink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4F94D154" w14:textId="77777777" w:rsidR="00B06036" w:rsidRDefault="00B06036" w:rsidP="00B06036">
                <w:pPr>
                  <w:pStyle w:val="Heading3"/>
                  <w:spacing w:before="0" w:beforeAutospacing="0" w:after="0" w:afterAutospacing="0"/>
                  <w:textAlignment w:val="baseline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bookmarkStart w:id="3" w:name="SelectOneOfTheFollowing"/>
                <w:r>
                  <w:rPr>
                    <w:rFonts w:ascii="Arial" w:hAnsi="Arial" w:cs="Arial"/>
                    <w:color w:val="000000"/>
                    <w:sz w:val="24"/>
                    <w:szCs w:val="24"/>
                  </w:rPr>
                  <w:t>Select one of the following:</w:t>
                </w:r>
              </w:p>
              <w:p w14:paraId="1B2F6394" w14:textId="77777777" w:rsidR="00B06036" w:rsidRDefault="00854CB5" w:rsidP="00B06036">
                <w:pPr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r>
                  <w:rPr>
                    <w:rFonts w:ascii="inherit" w:hAnsi="inherit" w:cs="Arial"/>
                    <w:noProof/>
                    <w:color w:val="000000"/>
                    <w:sz w:val="20"/>
                    <w:szCs w:val="20"/>
                  </w:rPr>
                  <w:pict w14:anchorId="071BD3EF">
                    <v:rect id="_x0000_i1033" alt="" style="width:468pt;height:.05pt;mso-width-percent:0;mso-height-percent:0;mso-width-percent:0;mso-height-percent:0" o:hralign="center" o:hrstd="t" o:hr="t" fillcolor="#a0a0a0" stroked="f"/>
                  </w:pict>
                </w:r>
              </w:p>
              <w:p w14:paraId="040BD300" w14:textId="77777777" w:rsidR="00B06036" w:rsidRDefault="00000000" w:rsidP="00B06036">
                <w:pPr>
                  <w:pStyle w:val="acalog-course"/>
                  <w:numPr>
                    <w:ilvl w:val="0"/>
                    <w:numId w:val="26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14" w:history="1">
                  <w:r w:rsidR="00B06036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3233 - Applied Agricultural Statistics</w:t>
                  </w:r>
                </w:hyperlink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54AA5D3F" w14:textId="77777777" w:rsidR="00B06036" w:rsidRDefault="00000000" w:rsidP="00B06036">
                <w:pPr>
                  <w:pStyle w:val="acalog-course"/>
                  <w:numPr>
                    <w:ilvl w:val="0"/>
                    <w:numId w:val="26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15" w:history="1">
                  <w:r w:rsidR="00B06036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STAT 3233 - Applied Statistics I</w:t>
                  </w:r>
                </w:hyperlink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26C82735" w14:textId="77777777" w:rsidR="00B06036" w:rsidRDefault="00000000" w:rsidP="00B06036">
                <w:pPr>
                  <w:pStyle w:val="acalog-course"/>
                  <w:numPr>
                    <w:ilvl w:val="0"/>
                    <w:numId w:val="26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16" w:history="1">
                  <w:r w:rsidR="00B06036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TECH 3773 - Statistics</w:t>
                  </w:r>
                </w:hyperlink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bookmarkEnd w:id="3"/>
              <w:p w14:paraId="6794F69E" w14:textId="77777777" w:rsidR="00B06036" w:rsidRDefault="00B06036" w:rsidP="00B06036">
                <w:pPr>
                  <w:pStyle w:val="Heading3"/>
                  <w:spacing w:before="0" w:beforeAutospacing="0" w:after="0" w:afterAutospacing="0"/>
                  <w:textAlignment w:val="baseline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000000"/>
                    <w:sz w:val="24"/>
                    <w:szCs w:val="24"/>
                  </w:rPr>
                  <w:t>Select one of the following:</w:t>
                </w:r>
              </w:p>
              <w:p w14:paraId="58C5E77C" w14:textId="77777777" w:rsidR="00B06036" w:rsidRDefault="00854CB5" w:rsidP="00B06036">
                <w:pPr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r>
                  <w:rPr>
                    <w:rFonts w:ascii="inherit" w:hAnsi="inherit" w:cs="Arial"/>
                    <w:noProof/>
                    <w:color w:val="000000"/>
                    <w:sz w:val="20"/>
                    <w:szCs w:val="20"/>
                  </w:rPr>
                  <w:pict w14:anchorId="3F316D74">
                    <v:rect id="_x0000_i1032" alt="" style="width:468pt;height:.05pt;mso-width-percent:0;mso-height-percent:0;mso-width-percent:0;mso-height-percent:0" o:hralign="center" o:hrstd="t" o:hr="t" fillcolor="#a0a0a0" stroked="f"/>
                  </w:pict>
                </w:r>
              </w:p>
              <w:p w14:paraId="3B4E62F4" w14:textId="37E60A28" w:rsidR="00B06036" w:rsidRPr="006A67BE" w:rsidRDefault="00B06036" w:rsidP="00B06036">
                <w:pPr>
                  <w:pStyle w:val="acalog-course"/>
                  <w:numPr>
                    <w:ilvl w:val="0"/>
                    <w:numId w:val="27"/>
                  </w:numPr>
                  <w:spacing w:before="0" w:beforeAutospacing="0" w:after="0" w:afterAutospacing="0"/>
                  <w:textAlignment w:val="baseline"/>
                  <w:rPr>
                    <w:rStyle w:val="Strong"/>
                    <w:rFonts w:ascii="inherit" w:hAnsi="inherit" w:cs="Arial"/>
                    <w:b w:val="0"/>
                    <w:bCs w:val="0"/>
                    <w:strike/>
                    <w:color w:val="FF0000"/>
                    <w:sz w:val="20"/>
                    <w:szCs w:val="20"/>
                  </w:rPr>
                </w:pPr>
                <w:r w:rsidRPr="006A67BE">
                  <w:rPr>
                    <w:rFonts w:ascii="Arial" w:hAnsi="Arial" w:cs="Arial"/>
                    <w:strike/>
                    <w:color w:val="FF0000"/>
                    <w:sz w:val="20"/>
                    <w:szCs w:val="20"/>
                    <w:bdr w:val="none" w:sz="0" w:space="0" w:color="auto" w:frame="1"/>
                  </w:rPr>
                  <w:t>AGRI 4723 - Agricultural Connections, Technical Interpretation and Professional Applica</w:t>
                </w:r>
                <w:r w:rsidRPr="006A67BE">
                  <w:rPr>
                    <w:rFonts w:ascii="Arial" w:hAnsi="Arial" w:cs="Arial"/>
                    <w:strike/>
                    <w:color w:val="FF0000"/>
                    <w:sz w:val="20"/>
                    <w:szCs w:val="20"/>
                    <w:bdr w:val="none" w:sz="0" w:space="0" w:color="auto" w:frame="1"/>
                  </w:rPr>
                  <w:softHyphen/>
                  <w:t>tions</w:t>
                </w:r>
                <w:r w:rsidRPr="006A67BE">
                  <w:rPr>
                    <w:rFonts w:ascii="inherit" w:hAnsi="inherit" w:cs="Arial"/>
                    <w:strike/>
                    <w:color w:val="FF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Pr="006A67BE">
                  <w:rPr>
                    <w:rStyle w:val="Strong"/>
                    <w:rFonts w:ascii="inherit" w:hAnsi="inherit" w:cs="Arial"/>
                    <w:strike/>
                    <w:color w:val="FF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Pr="006A67BE">
                  <w:rPr>
                    <w:rFonts w:ascii="inherit" w:hAnsi="inherit" w:cs="Arial"/>
                    <w:strike/>
                    <w:color w:val="FF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Pr="006A67BE">
                  <w:rPr>
                    <w:rStyle w:val="Strong"/>
                    <w:rFonts w:ascii="inherit" w:hAnsi="inherit" w:cs="Arial"/>
                    <w:strike/>
                    <w:color w:val="FF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505BC71E" w14:textId="0EFA2C1E" w:rsidR="00B06036" w:rsidRPr="0080273F" w:rsidRDefault="00B06036" w:rsidP="00B06036">
                <w:pPr>
                  <w:pStyle w:val="acalog-course"/>
                  <w:numPr>
                    <w:ilvl w:val="0"/>
                    <w:numId w:val="27"/>
                  </w:numPr>
                  <w:spacing w:before="0" w:beforeAutospacing="0" w:after="0" w:afterAutospacing="0"/>
                  <w:textAlignment w:val="baseline"/>
                  <w:rPr>
                    <w:rStyle w:val="Strong"/>
                    <w:rFonts w:ascii="inherit" w:hAnsi="inherit" w:cs="Arial"/>
                    <w:b w:val="0"/>
                    <w:bCs w:val="0"/>
                    <w:color w:val="0070C0"/>
                    <w:sz w:val="20"/>
                    <w:szCs w:val="20"/>
                    <w:highlight w:val="yellow"/>
                  </w:rPr>
                </w:pPr>
                <w:r>
                  <w:rPr>
                    <w:color w:val="0070C0"/>
                    <w:highlight w:val="yellow"/>
                  </w:rPr>
                  <w:t xml:space="preserve">AGRI 3103 - </w:t>
                </w:r>
                <w:r w:rsidRPr="006A67BE">
                  <w:rPr>
                    <w:color w:val="0070C0"/>
                    <w:highlight w:val="yellow"/>
                  </w:rPr>
                  <w:t xml:space="preserve">Regenerative Agriculture Fundamentals </w:t>
                </w:r>
                <w:r w:rsidRPr="006A67BE">
                  <w:rPr>
                    <w:rStyle w:val="Strong"/>
                    <w:rFonts w:ascii="inherit" w:hAnsi="inherit" w:cs="Arial"/>
                    <w:color w:val="0070C0"/>
                    <w:sz w:val="20"/>
                    <w:szCs w:val="20"/>
                    <w:highlight w:val="yellow"/>
                    <w:bdr w:val="none" w:sz="0" w:space="0" w:color="auto" w:frame="1"/>
                  </w:rPr>
                  <w:t>Sem. Hrs:</w:t>
                </w:r>
                <w:r w:rsidRPr="006A67BE">
                  <w:rPr>
                    <w:rFonts w:ascii="inherit" w:hAnsi="inherit" w:cs="Arial"/>
                    <w:color w:val="0070C0"/>
                    <w:sz w:val="20"/>
                    <w:szCs w:val="20"/>
                    <w:highlight w:val="yellow"/>
                    <w:bdr w:val="none" w:sz="0" w:space="0" w:color="auto" w:frame="1"/>
                  </w:rPr>
                  <w:t> </w:t>
                </w:r>
                <w:r w:rsidRPr="006A67BE">
                  <w:rPr>
                    <w:rStyle w:val="Strong"/>
                    <w:rFonts w:ascii="inherit" w:hAnsi="inherit" w:cs="Arial"/>
                    <w:color w:val="0070C0"/>
                    <w:sz w:val="20"/>
                    <w:szCs w:val="20"/>
                    <w:highlight w:val="yellow"/>
                    <w:bdr w:val="none" w:sz="0" w:space="0" w:color="auto" w:frame="1"/>
                  </w:rPr>
                  <w:t>3</w:t>
                </w:r>
              </w:p>
              <w:p w14:paraId="2E7B31D3" w14:textId="14D779A1" w:rsidR="0080273F" w:rsidRPr="0080273F" w:rsidRDefault="0080273F" w:rsidP="0080273F">
                <w:pPr>
                  <w:pStyle w:val="acalog-course"/>
                  <w:numPr>
                    <w:ilvl w:val="0"/>
                    <w:numId w:val="27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70C0"/>
                    <w:sz w:val="20"/>
                    <w:szCs w:val="20"/>
                  </w:rPr>
                </w:pPr>
                <w:r w:rsidRPr="00E602E2">
                  <w:rPr>
                    <w:color w:val="0070C0"/>
                  </w:rPr>
                  <w:t xml:space="preserve">AGRI </w:t>
                </w:r>
                <w:r>
                  <w:rPr>
                    <w:color w:val="0070C0"/>
                  </w:rPr>
                  <w:t>4</w:t>
                </w:r>
                <w:r w:rsidRPr="00E602E2">
                  <w:rPr>
                    <w:color w:val="0070C0"/>
                  </w:rPr>
                  <w:t xml:space="preserve">103 </w:t>
                </w:r>
                <w:r>
                  <w:rPr>
                    <w:color w:val="0070C0"/>
                  </w:rPr>
                  <w:t>–</w:t>
                </w:r>
                <w:r w:rsidRPr="00E602E2">
                  <w:rPr>
                    <w:color w:val="0070C0"/>
                  </w:rPr>
                  <w:t xml:space="preserve"> </w:t>
                </w:r>
                <w:r>
                  <w:rPr>
                    <w:color w:val="0070C0"/>
                  </w:rPr>
                  <w:t>Guided Research Experience</w:t>
                </w:r>
                <w:r w:rsidRPr="00E602E2">
                  <w:rPr>
                    <w:color w:val="0070C0"/>
                  </w:rPr>
                  <w:t xml:space="preserve"> </w:t>
                </w:r>
                <w:r w:rsidRPr="00E602E2">
                  <w:rPr>
                    <w:rStyle w:val="Strong"/>
                    <w:rFonts w:ascii="inherit" w:hAnsi="inherit" w:cs="Arial"/>
                    <w:color w:val="0070C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Pr="00E602E2">
                  <w:rPr>
                    <w:rFonts w:ascii="inherit" w:hAnsi="inherit" w:cs="Arial"/>
                    <w:color w:val="0070C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Pr="00E602E2">
                  <w:rPr>
                    <w:rStyle w:val="Strong"/>
                    <w:rFonts w:ascii="inherit" w:hAnsi="inherit" w:cs="Arial"/>
                    <w:color w:val="0070C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4936FB7D" w14:textId="77777777" w:rsidR="00B06036" w:rsidRDefault="00000000" w:rsidP="00B06036">
                <w:pPr>
                  <w:pStyle w:val="acalog-course"/>
                  <w:numPr>
                    <w:ilvl w:val="0"/>
                    <w:numId w:val="27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17" w:history="1">
                  <w:r w:rsidR="00B06036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420V - Internships in Agriculture</w:t>
                  </w:r>
                </w:hyperlink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06036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06036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Variable</w:t>
                </w:r>
              </w:p>
              <w:p w14:paraId="5D5AC3E0" w14:textId="77777777" w:rsidR="00B06036" w:rsidRDefault="00B06036" w:rsidP="00B06036">
                <w:pPr>
                  <w:pStyle w:val="Heading2"/>
                  <w:spacing w:before="0" w:beforeAutospacing="0" w:after="0" w:afterAutospacing="0"/>
                  <w:textAlignment w:val="baseline"/>
                  <w:rPr>
                    <w:rFonts w:ascii="Georgia" w:hAnsi="Georgia" w:cs="Arial"/>
                    <w:caps/>
                    <w:color w:val="CC092F"/>
                    <w:sz w:val="30"/>
                    <w:szCs w:val="30"/>
                  </w:rPr>
                </w:pPr>
                <w:bookmarkStart w:id="4" w:name="TotalRequiredHours18"/>
                <w:bookmarkEnd w:id="4"/>
                <w:r>
                  <w:rPr>
                    <w:rFonts w:ascii="Georgia" w:hAnsi="Georgia" w:cs="Arial"/>
                    <w:caps/>
                    <w:color w:val="CC092F"/>
                    <w:sz w:val="30"/>
                    <w:szCs w:val="30"/>
                  </w:rPr>
                  <w:t>TOTAL REQUIRED HOURS: 18</w:t>
                </w:r>
              </w:p>
            </w:tc>
          </w:tr>
        </w:tbl>
        <w:p w14:paraId="27FFDB12" w14:textId="3538968F" w:rsidR="00D3680D" w:rsidRPr="008426D1" w:rsidRDefault="00000000" w:rsidP="00D3680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1D8416E3" w14:textId="77777777" w:rsidR="00D3680D" w:rsidRDefault="00D3680D" w:rsidP="00D3680D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2D483E31" w14:textId="77777777" w:rsidR="00910D30" w:rsidRPr="00092076" w:rsidRDefault="00910D30" w:rsidP="00910D30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</w:p>
    <w:tbl>
      <w:tblPr>
        <w:tblW w:w="10156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88"/>
        <w:gridCol w:w="223"/>
        <w:gridCol w:w="45"/>
      </w:tblGrid>
      <w:tr w:rsidR="00910D30" w14:paraId="15EF63E0" w14:textId="77777777" w:rsidTr="006A207C">
        <w:trPr>
          <w:tblCellSpacing w:w="15" w:type="dxa"/>
        </w:trPr>
        <w:tc>
          <w:tcPr>
            <w:tcW w:w="0" w:type="auto"/>
            <w:gridSpan w:val="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786B58B" w14:textId="77777777" w:rsidR="00910D30" w:rsidRDefault="00910D30" w:rsidP="006A207C">
            <w:pPr>
              <w:pStyle w:val="NormalWeb"/>
              <w:spacing w:before="0" w:beforeAutospacing="0" w:after="0" w:afterAutospacing="0"/>
              <w:textAlignment w:val="baseline"/>
              <w:rPr>
                <w:rFonts w:ascii="inherit" w:hAnsi="inherit" w:cs="Arial"/>
                <w:color w:val="000000"/>
                <w:sz w:val="20"/>
                <w:szCs w:val="20"/>
              </w:rPr>
            </w:pP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Agriculture</w:t>
            </w:r>
          </w:p>
        </w:tc>
      </w:tr>
      <w:tr w:rsidR="00910D30" w14:paraId="2B1A2C21" w14:textId="77777777" w:rsidTr="00F02A45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D73BB4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18" w:tgtFrame="_blank" w:tooltip="AGRI 420V - Internships in Agriculture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20V - Internships in Agriculture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Variable</w:t>
            </w:r>
          </w:p>
        </w:tc>
      </w:tr>
      <w:tr w:rsidR="00910D30" w14:paraId="0E391675" w14:textId="77777777" w:rsidTr="00F02A45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1BA942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19" w:tgtFrame="_blank" w:tooltip="AGRI 1213 - Making Connections in Agriculture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1213 - Making Connections in Agriculture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910D30" w14:paraId="4EF10271" w14:textId="77777777" w:rsidTr="00F02A45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F1F32F0" w14:textId="77777777" w:rsidR="00910D30" w:rsidRDefault="00910D30" w:rsidP="006A207C">
            <w:pPr>
              <w:spacing w:after="0" w:line="240" w:lineRule="auto"/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0" w:tgtFrame="_blank" w:tooltip="AGRI 2213 - Genetic Improvement of Plants and Animals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2213 - Genetic Improvement of Plants and Animals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  <w:p w14:paraId="2AF1F004" w14:textId="77777777" w:rsidR="00910D30" w:rsidRDefault="00910D30" w:rsidP="006A207C">
            <w:pPr>
              <w:spacing w:after="0" w:line="240" w:lineRule="auto"/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910D30">
              <w:rPr>
                <w:rFonts w:ascii="Arial" w:hAnsi="Arial" w:cs="Arial"/>
                <w:color w:val="0070C0"/>
                <w:sz w:val="20"/>
                <w:szCs w:val="20"/>
                <w:highlight w:val="yellow"/>
              </w:rPr>
              <w:t>• A</w:t>
            </w:r>
            <w:r w:rsidRPr="00910D30">
              <w:rPr>
                <w:rFonts w:ascii="Arial" w:hAnsi="Arial"/>
                <w:color w:val="0070C0"/>
                <w:sz w:val="20"/>
                <w:szCs w:val="20"/>
                <w:highlight w:val="yellow"/>
              </w:rPr>
              <w:t>GRI 3103 - Regenerative Agriculture Fundamentals</w:t>
            </w:r>
            <w:r w:rsidRPr="00910D30">
              <w:rPr>
                <w:rFonts w:ascii="Arial" w:hAnsi="Arial"/>
                <w:color w:val="0070C0"/>
                <w:highlight w:val="yellow"/>
              </w:rPr>
              <w:t xml:space="preserve"> </w:t>
            </w:r>
            <w:r w:rsidRPr="00910D30">
              <w:rPr>
                <w:rStyle w:val="Strong"/>
                <w:rFonts w:ascii="inherit" w:hAnsi="inherit" w:cs="Arial"/>
                <w:color w:val="0070C0"/>
                <w:sz w:val="20"/>
                <w:szCs w:val="20"/>
                <w:highlight w:val="yellow"/>
                <w:bdr w:val="none" w:sz="0" w:space="0" w:color="auto" w:frame="1"/>
              </w:rPr>
              <w:t>Sem. Hrs:</w:t>
            </w:r>
            <w:r w:rsidRPr="00910D30">
              <w:rPr>
                <w:rFonts w:ascii="Arial" w:hAnsi="Arial" w:cs="Arial"/>
                <w:color w:val="0070C0"/>
                <w:sz w:val="20"/>
                <w:szCs w:val="20"/>
                <w:highlight w:val="yellow"/>
              </w:rPr>
              <w:t> </w:t>
            </w:r>
            <w:r w:rsidRPr="00910D30">
              <w:rPr>
                <w:rStyle w:val="Strong"/>
                <w:rFonts w:ascii="inherit" w:hAnsi="inherit" w:cs="Arial"/>
                <w:color w:val="0070C0"/>
                <w:sz w:val="20"/>
                <w:szCs w:val="20"/>
                <w:highlight w:val="yellow"/>
                <w:bdr w:val="none" w:sz="0" w:space="0" w:color="auto" w:frame="1"/>
              </w:rPr>
              <w:t>3</w:t>
            </w:r>
          </w:p>
          <w:p w14:paraId="1E91803A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10D30" w:rsidRPr="006A67BE" w14:paraId="4B22E539" w14:textId="77777777" w:rsidTr="00F02A45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EF78CEF" w14:textId="77777777" w:rsidR="00910D30" w:rsidRDefault="00910D30" w:rsidP="006A207C">
            <w:pPr>
              <w:spacing w:after="0" w:line="240" w:lineRule="auto"/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1" w:tgtFrame="_blank" w:tooltip="AGRI 3233 - Applied Agricultural Statistics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3233 - Applied Agricultural Statistics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  <w:p w14:paraId="49E6652C" w14:textId="77777777" w:rsidR="00910D30" w:rsidRDefault="00910D30" w:rsidP="006A207C">
            <w:pPr>
              <w:spacing w:after="0" w:line="240" w:lineRule="auto"/>
              <w:rPr>
                <w:rStyle w:val="Strong"/>
                <w:rFonts w:ascii="inherit" w:hAnsi="inherit" w:cs="Arial"/>
                <w:color w:val="0070C0"/>
                <w:sz w:val="20"/>
                <w:szCs w:val="20"/>
                <w:bdr w:val="none" w:sz="0" w:space="0" w:color="auto" w:frame="1"/>
              </w:rPr>
            </w:pPr>
            <w:r w:rsidRPr="00341029">
              <w:rPr>
                <w:rFonts w:ascii="Arial" w:hAnsi="Arial" w:cs="Arial"/>
                <w:color w:val="0070C0"/>
                <w:sz w:val="20"/>
                <w:szCs w:val="20"/>
              </w:rPr>
              <w:t>• A</w:t>
            </w:r>
            <w:r w:rsidRPr="00341029">
              <w:rPr>
                <w:rFonts w:ascii="Arial" w:hAnsi="Arial"/>
                <w:color w:val="0070C0"/>
                <w:sz w:val="20"/>
                <w:szCs w:val="20"/>
              </w:rPr>
              <w:t>GRI 4103 - Regenerative Agriculture Practices</w:t>
            </w:r>
            <w:r w:rsidRPr="00341029">
              <w:rPr>
                <w:rFonts w:ascii="Arial" w:hAnsi="Arial"/>
                <w:color w:val="0070C0"/>
              </w:rPr>
              <w:t xml:space="preserve"> </w:t>
            </w:r>
            <w:r w:rsidRPr="00341029">
              <w:rPr>
                <w:rStyle w:val="Strong"/>
                <w:rFonts w:ascii="inherit" w:hAnsi="inherit" w:cs="Arial"/>
                <w:color w:val="0070C0"/>
                <w:sz w:val="20"/>
                <w:szCs w:val="20"/>
                <w:bdr w:val="none" w:sz="0" w:space="0" w:color="auto" w:frame="1"/>
              </w:rPr>
              <w:t>Sem. Hrs:</w:t>
            </w:r>
            <w:r w:rsidRPr="00341029">
              <w:rPr>
                <w:rFonts w:ascii="Arial" w:hAnsi="Arial" w:cs="Arial"/>
                <w:color w:val="0070C0"/>
                <w:sz w:val="20"/>
                <w:szCs w:val="20"/>
              </w:rPr>
              <w:t> </w:t>
            </w:r>
            <w:r w:rsidRPr="00341029">
              <w:rPr>
                <w:rStyle w:val="Strong"/>
                <w:rFonts w:ascii="inherit" w:hAnsi="inherit" w:cs="Arial"/>
                <w:color w:val="0070C0"/>
                <w:sz w:val="20"/>
                <w:szCs w:val="20"/>
                <w:bdr w:val="none" w:sz="0" w:space="0" w:color="auto" w:frame="1"/>
              </w:rPr>
              <w:t>3</w:t>
            </w:r>
          </w:p>
          <w:p w14:paraId="26C4133D" w14:textId="77777777" w:rsidR="00910D30" w:rsidRPr="006A67BE" w:rsidRDefault="00910D30" w:rsidP="006A207C">
            <w:pPr>
              <w:spacing w:after="0" w:line="240" w:lineRule="auto"/>
              <w:rPr>
                <w:rFonts w:ascii="inherit" w:hAnsi="inherit" w:cs="Arial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</w:pPr>
            <w:r w:rsidRPr="00910D30">
              <w:rPr>
                <w:rFonts w:ascii="Arial" w:hAnsi="Arial" w:cs="Arial"/>
                <w:color w:val="0070C0"/>
                <w:sz w:val="20"/>
                <w:szCs w:val="20"/>
              </w:rPr>
              <w:t>• A</w:t>
            </w:r>
            <w:r w:rsidRPr="00910D30">
              <w:rPr>
                <w:rFonts w:ascii="Arial" w:hAnsi="Arial"/>
                <w:color w:val="0070C0"/>
                <w:sz w:val="20"/>
                <w:szCs w:val="20"/>
              </w:rPr>
              <w:t>GRI 4203 - Guided Research Experience</w:t>
            </w:r>
            <w:r w:rsidRPr="00910D30">
              <w:rPr>
                <w:rFonts w:ascii="Arial" w:hAnsi="Arial"/>
                <w:color w:val="0070C0"/>
              </w:rPr>
              <w:t xml:space="preserve"> </w:t>
            </w:r>
            <w:r w:rsidRPr="00910D30">
              <w:rPr>
                <w:rStyle w:val="Strong"/>
                <w:rFonts w:ascii="inherit" w:hAnsi="inherit" w:cs="Arial"/>
                <w:color w:val="0070C0"/>
                <w:sz w:val="20"/>
                <w:szCs w:val="20"/>
                <w:bdr w:val="none" w:sz="0" w:space="0" w:color="auto" w:frame="1"/>
              </w:rPr>
              <w:t>Sem. Hrs:</w:t>
            </w:r>
            <w:r w:rsidRPr="00910D30">
              <w:rPr>
                <w:rFonts w:ascii="Arial" w:hAnsi="Arial" w:cs="Arial"/>
                <w:color w:val="0070C0"/>
                <w:sz w:val="20"/>
                <w:szCs w:val="20"/>
              </w:rPr>
              <w:t> </w:t>
            </w:r>
            <w:r w:rsidRPr="00910D30">
              <w:rPr>
                <w:rStyle w:val="Strong"/>
                <w:rFonts w:ascii="inherit" w:hAnsi="inherit" w:cs="Arial"/>
                <w:color w:val="0070C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910D30" w14:paraId="3D1E978C" w14:textId="77777777" w:rsidTr="00F02A45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4C0A249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2" w:tgtFrame="_blank" w:tooltip="AGRI 4223 - Agriculture and the Environment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223 - Agriculture and the Environment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910D30" w14:paraId="35D6C9CE" w14:textId="77777777" w:rsidTr="00F02A45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A8A535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3" w:tgtFrame="_blank" w:tooltip="AGRI 4233 - Experimental Agricultural Statistics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233 - Experimental Agricultural Statistics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910D30" w14:paraId="4689A5B5" w14:textId="77777777" w:rsidTr="00F02A45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C08BEBA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4" w:tgtFrame="_blank" w:tooltip="AGRI 4433 - Organic Agriculture Production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433 - Organic Agriculture Production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910D30" w14:paraId="064B7AD2" w14:textId="77777777" w:rsidTr="00F02A45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9A6FD2D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5" w:tgtFrame="_blank" w:tooltip="AGRI 4523 - Applied Modern Biotechnology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523 - Applied Modern Biotechnology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910D30" w14:paraId="2235D8CE" w14:textId="77777777" w:rsidTr="006A207C">
        <w:trPr>
          <w:gridAfter w:val="2"/>
          <w:wAfter w:w="223" w:type="dxa"/>
          <w:tblCellSpacing w:w="15" w:type="dxa"/>
        </w:trPr>
        <w:tc>
          <w:tcPr>
            <w:tcW w:w="9843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8B38B1B" w14:textId="7CF5B8C9" w:rsidR="00910D30" w:rsidRDefault="00910D30" w:rsidP="006A207C">
            <w:pPr>
              <w:spacing w:after="0" w:line="240" w:lineRule="auto"/>
              <w:rPr>
                <w:rStyle w:val="Strong"/>
                <w:rFonts w:ascii="inherit" w:hAnsi="inherit" w:cs="Arial"/>
                <w:strike/>
                <w:color w:val="FF0000"/>
                <w:sz w:val="20"/>
                <w:szCs w:val="20"/>
                <w:bdr w:val="none" w:sz="0" w:space="0" w:color="auto" w:frame="1"/>
              </w:rPr>
            </w:pPr>
            <w:r w:rsidRPr="002C32DB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•  </w:t>
            </w:r>
            <w:hyperlink r:id="rId26" w:tgtFrame="_blank" w:tooltip="AGRI 4723 - Agricultural Connections, Technical Interpretation and Professional Applica­tions opens a new window" w:history="1">
              <w:r w:rsidRPr="002C32DB">
                <w:rPr>
                  <w:rStyle w:val="Hyperlink"/>
                  <w:rFonts w:ascii="Arial" w:hAnsi="Arial" w:cs="Arial"/>
                  <w:strike/>
                  <w:color w:val="FF0000"/>
                  <w:sz w:val="20"/>
                  <w:szCs w:val="20"/>
                  <w:bdr w:val="none" w:sz="0" w:space="0" w:color="auto" w:frame="1"/>
                </w:rPr>
                <w:t>AGRI 4723 - Agricultural Connections, Technical Interpretation and Professional Applica</w:t>
              </w:r>
              <w:r w:rsidRPr="002C32DB">
                <w:rPr>
                  <w:rStyle w:val="Hyperlink"/>
                  <w:rFonts w:ascii="Arial" w:hAnsi="Arial" w:cs="Arial"/>
                  <w:strike/>
                  <w:color w:val="FF0000"/>
                  <w:sz w:val="20"/>
                  <w:szCs w:val="20"/>
                  <w:bdr w:val="none" w:sz="0" w:space="0" w:color="auto" w:frame="1"/>
                </w:rPr>
                <w:softHyphen/>
                <w:t>tions</w:t>
              </w:r>
            </w:hyperlink>
            <w:r w:rsidRPr="002C32DB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 </w:t>
            </w:r>
            <w:r w:rsidRPr="002C32DB">
              <w:rPr>
                <w:rStyle w:val="Strong"/>
                <w:rFonts w:ascii="inherit" w:hAnsi="inherit" w:cs="Arial"/>
                <w:strike/>
                <w:color w:val="FF0000"/>
                <w:sz w:val="20"/>
                <w:szCs w:val="20"/>
                <w:bdr w:val="none" w:sz="0" w:space="0" w:color="auto" w:frame="1"/>
              </w:rPr>
              <w:t>Sem. Hrs:</w:t>
            </w:r>
            <w:r w:rsidRPr="002C32DB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 </w:t>
            </w:r>
            <w:r w:rsidRPr="002C32DB">
              <w:rPr>
                <w:rStyle w:val="Strong"/>
                <w:rFonts w:ascii="inherit" w:hAnsi="inherit" w:cs="Arial"/>
                <w:strike/>
                <w:color w:val="FF0000"/>
                <w:sz w:val="20"/>
                <w:szCs w:val="20"/>
                <w:bdr w:val="none" w:sz="0" w:space="0" w:color="auto" w:frame="1"/>
              </w:rPr>
              <w:t>3</w:t>
            </w:r>
          </w:p>
          <w:p w14:paraId="79BEEAC8" w14:textId="2C41ECEC" w:rsidR="00F02A45" w:rsidRDefault="00F02A45" w:rsidP="006A207C">
            <w:pPr>
              <w:spacing w:after="0" w:line="240" w:lineRule="auto"/>
              <w:rPr>
                <w:rStyle w:val="Strong"/>
                <w:rFonts w:ascii="inherit" w:hAnsi="inherit"/>
                <w:strike/>
                <w:color w:val="FF0000"/>
                <w:bdr w:val="none" w:sz="0" w:space="0" w:color="auto" w:frame="1"/>
              </w:rPr>
            </w:pPr>
          </w:p>
          <w:p w14:paraId="2F8B9486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8CD9766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10D30" w14:paraId="3B5F36CC" w14:textId="77777777" w:rsidTr="006A207C">
        <w:trPr>
          <w:tblCellSpacing w:w="15" w:type="dxa"/>
        </w:trPr>
        <w:tc>
          <w:tcPr>
            <w:tcW w:w="0" w:type="auto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B2BE2" w14:textId="51496941" w:rsidR="00910D30" w:rsidRDefault="00910D30" w:rsidP="006A207C">
            <w:pPr>
              <w:pStyle w:val="NormalWeb"/>
              <w:spacing w:after="0"/>
              <w:textAlignment w:val="baseline"/>
              <w:rPr>
                <w:rFonts w:ascii="inherit" w:hAnsi="inherit" w:cs="Arial"/>
                <w:color w:val="000000"/>
                <w:sz w:val="20"/>
                <w:szCs w:val="20"/>
              </w:rPr>
            </w:pPr>
          </w:p>
        </w:tc>
      </w:tr>
      <w:tr w:rsidR="00910D30" w14:paraId="1DAF4A01" w14:textId="77777777" w:rsidTr="006A207C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604B4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10D30" w14:paraId="483C5727" w14:textId="77777777" w:rsidTr="006A207C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6CF51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10D30" w14:paraId="64355384" w14:textId="77777777" w:rsidTr="006A207C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84F41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10D30" w:rsidRPr="00FF760B" w14:paraId="4B77B2B9" w14:textId="77777777" w:rsidTr="006A207C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1E629" w14:textId="77777777" w:rsidR="00910D30" w:rsidRPr="00FF760B" w:rsidRDefault="00910D30" w:rsidP="006A207C">
            <w:pPr>
              <w:spacing w:after="0" w:line="240" w:lineRule="auto"/>
              <w:rPr>
                <w:rFonts w:ascii="inherit" w:hAnsi="inherit" w:cs="Arial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</w:tr>
      <w:tr w:rsidR="00910D30" w14:paraId="6B564ECA" w14:textId="77777777" w:rsidTr="006A207C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0388D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10D30" w14:paraId="133100BF" w14:textId="77777777" w:rsidTr="006A207C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985DB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10D30" w14:paraId="5BB0049E" w14:textId="77777777" w:rsidTr="006A207C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65F39" w14:textId="77777777" w:rsidR="00910D30" w:rsidRDefault="00910D30" w:rsidP="006A207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4F26532A" w14:textId="77777777" w:rsidR="00F02A45" w:rsidRDefault="00F02A45">
      <w:r>
        <w:br w:type="page"/>
      </w:r>
    </w:p>
    <w:tbl>
      <w:tblPr>
        <w:tblW w:w="10156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56"/>
      </w:tblGrid>
      <w:tr w:rsidR="00B06036" w14:paraId="46222627" w14:textId="77777777" w:rsidTr="00B06036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35559D" w14:textId="3AC26841" w:rsidR="00B06036" w:rsidRDefault="00B0603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</w:tr>
    </w:tbl>
    <w:sdt>
      <w:sdtPr>
        <w:rPr>
          <w:rFonts w:asciiTheme="majorHAnsi" w:hAnsiTheme="majorHAnsi" w:cs="Arial"/>
          <w:sz w:val="20"/>
          <w:szCs w:val="20"/>
        </w:rPr>
        <w:id w:val="-1629159830"/>
        <w:placeholder>
          <w:docPart w:val="B6ABE56A7FEE401DA81C79BB4F4C169E"/>
        </w:placeholder>
      </w:sdtPr>
      <w:sdtContent>
        <w:p w14:paraId="2D55F8A3" w14:textId="77777777" w:rsidR="00BD11BB" w:rsidRDefault="00BD11BB" w:rsidP="00BD11B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tbl>
          <w:tblPr>
            <w:tblW w:w="10186" w:type="dxa"/>
            <w:tblCellSpacing w:w="15" w:type="dxa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268"/>
            <w:gridCol w:w="9868"/>
            <w:gridCol w:w="50"/>
          </w:tblGrid>
          <w:tr w:rsidR="00BD11BB" w14:paraId="11E42005" w14:textId="77777777" w:rsidTr="00F02A45">
            <w:trPr>
              <w:tblCellSpacing w:w="15" w:type="dxa"/>
            </w:trPr>
            <w:tc>
              <w:tcPr>
                <w:tcW w:w="0" w:type="auto"/>
                <w:gridSpan w:val="3"/>
                <w:tcMar>
                  <w:top w:w="0" w:type="dxa"/>
                  <w:left w:w="0" w:type="dxa"/>
                  <w:bottom w:w="0" w:type="dxa"/>
                  <w:right w:w="0" w:type="dxa"/>
                </w:tcMar>
                <w:hideMark/>
              </w:tcPr>
              <w:tbl>
                <w:tblPr>
                  <w:tblW w:w="10126" w:type="dxa"/>
                  <w:tblCellSpacing w:w="15" w:type="dxa"/>
                  <w:tblCellMar>
                    <w:top w:w="15" w:type="dxa"/>
                    <w:left w:w="15" w:type="dxa"/>
                    <w:bottom w:w="15" w:type="dxa"/>
                    <w:right w:w="15" w:type="dxa"/>
                  </w:tblCellMar>
                  <w:tblLook w:val="04A0" w:firstRow="1" w:lastRow="0" w:firstColumn="1" w:lastColumn="0" w:noHBand="0" w:noVBand="1"/>
                </w:tblPr>
                <w:tblGrid>
                  <w:gridCol w:w="10126"/>
                </w:tblGrid>
                <w:tr w:rsidR="00BD11BB" w14:paraId="182034BE" w14:textId="77777777" w:rsidTr="00444E4A">
                  <w:trPr>
                    <w:tblCellSpacing w:w="15" w:type="dxa"/>
                  </w:trPr>
                  <w:tc>
                    <w:tcPr>
                      <w:tcW w:w="0" w:type="auto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  <w:hideMark/>
                    </w:tcPr>
                    <w:p w14:paraId="56305B02" w14:textId="77777777" w:rsidR="00BD11BB" w:rsidRDefault="00BD11BB" w:rsidP="00444E4A">
                      <w:pPr>
                        <w:pStyle w:val="Heading1"/>
                        <w:spacing w:before="150" w:beforeAutospacing="0" w:after="150" w:afterAutospacing="0"/>
                        <w:textAlignment w:val="baseline"/>
                        <w:rPr>
                          <w:rFonts w:ascii="Georgia" w:hAnsi="Georgia" w:cs="Arial"/>
                          <w:color w:val="000000"/>
                        </w:rPr>
                      </w:pPr>
                      <w:r>
                        <w:rPr>
                          <w:rFonts w:ascii="Georgia" w:hAnsi="Georgia" w:cs="Arial"/>
                          <w:color w:val="000000"/>
                        </w:rPr>
                        <w:t>Agriculture Core Courses</w:t>
                      </w:r>
                    </w:p>
                  </w:tc>
                </w:tr>
                <w:tr w:rsidR="00BD11BB" w14:paraId="1DD31BED" w14:textId="77777777" w:rsidTr="00444E4A">
                  <w:trPr>
                    <w:tblCellSpacing w:w="15" w:type="dxa"/>
                  </w:trPr>
                  <w:tc>
                    <w:tcPr>
                      <w:tcW w:w="0" w:type="auto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  <w:hideMark/>
                    </w:tcPr>
                    <w:p w14:paraId="26942EC6" w14:textId="77777777" w:rsidR="00BD11BB" w:rsidRDefault="00854CB5" w:rsidP="00444E4A">
                      <w:pPr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000000"/>
                          <w:sz w:val="20"/>
                          <w:szCs w:val="20"/>
                        </w:rPr>
                        <w:pict w14:anchorId="39A08CC5">
                          <v:rect id="_x0000_i1031" alt="" style="width:468pt;height:.05pt;mso-width-percent:0;mso-height-percent:0;mso-width-percent:0;mso-height-percent:0" o:hralign="center" o:hrstd="t" o:hr="t" fillcolor="#a0a0a0" stroked="f"/>
                        </w:pict>
                      </w:r>
                    </w:p>
                  </w:tc>
                </w:tr>
              </w:tbl>
              <w:p w14:paraId="46E31D34" w14:textId="77777777" w:rsidR="00BD11BB" w:rsidRDefault="00BD11BB" w:rsidP="00444E4A">
                <w:pPr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</w:tr>
          <w:tr w:rsidR="00BD11BB" w14:paraId="6F265B90" w14:textId="77777777" w:rsidTr="00F02A45">
            <w:trPr>
              <w:tblCellSpacing w:w="15" w:type="dxa"/>
            </w:trPr>
            <w:tc>
              <w:tcPr>
                <w:tcW w:w="10126" w:type="dxa"/>
                <w:gridSpan w:val="3"/>
                <w:tcMar>
                  <w:top w:w="0" w:type="dxa"/>
                  <w:left w:w="0" w:type="dxa"/>
                  <w:bottom w:w="0" w:type="dxa"/>
                  <w:right w:w="0" w:type="dxa"/>
                </w:tcMar>
                <w:hideMark/>
              </w:tcPr>
              <w:p w14:paraId="77AD2845" w14:textId="77777777" w:rsidR="00BD11BB" w:rsidRDefault="00BD11BB" w:rsidP="00444E4A">
                <w:pPr>
                  <w:pStyle w:val="Heading2"/>
                  <w:spacing w:before="0" w:beforeAutospacing="0" w:after="0" w:afterAutospacing="0"/>
                  <w:textAlignment w:val="baseline"/>
                  <w:rPr>
                    <w:rFonts w:ascii="Georgia" w:hAnsi="Georgia" w:cs="Arial"/>
                    <w:caps/>
                    <w:color w:val="CC092F"/>
                    <w:sz w:val="30"/>
                    <w:szCs w:val="30"/>
                  </w:rPr>
                </w:pPr>
                <w:r>
                  <w:rPr>
                    <w:rFonts w:ascii="Georgia" w:hAnsi="Georgia" w:cs="Arial"/>
                    <w:caps/>
                    <w:color w:val="CC092F"/>
                    <w:sz w:val="30"/>
                    <w:szCs w:val="30"/>
                  </w:rPr>
                  <w:t>AGRICULTURE CORE COURSES:</w:t>
                </w:r>
              </w:p>
              <w:p w14:paraId="48EED1B5" w14:textId="77777777" w:rsidR="00BD11BB" w:rsidRDefault="00854CB5" w:rsidP="00444E4A">
                <w:pPr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r>
                  <w:rPr>
                    <w:rFonts w:ascii="inherit" w:hAnsi="inherit" w:cs="Arial"/>
                    <w:noProof/>
                    <w:color w:val="000000"/>
                    <w:sz w:val="20"/>
                    <w:szCs w:val="20"/>
                  </w:rPr>
                  <w:pict w14:anchorId="5F4542BF">
                    <v:rect id="_x0000_i1030" alt="" style="width:468pt;height:.05pt;mso-width-percent:0;mso-height-percent:0;mso-width-percent:0;mso-height-percent:0" o:hralign="center" o:hrstd="t" o:hr="t" fillcolor="#a0a0a0" stroked="f"/>
                  </w:pict>
                </w:r>
              </w:p>
              <w:p w14:paraId="0CEFE34D" w14:textId="77777777" w:rsidR="00BD11BB" w:rsidRDefault="00BD11BB" w:rsidP="00444E4A">
                <w:pPr>
                  <w:pStyle w:val="Heading3"/>
                  <w:spacing w:before="0" w:beforeAutospacing="0" w:after="0" w:afterAutospacing="0"/>
                  <w:textAlignment w:val="baseline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000000"/>
                    <w:sz w:val="24"/>
                    <w:szCs w:val="24"/>
                  </w:rPr>
                  <w:t>Select four of the following:</w:t>
                </w:r>
              </w:p>
              <w:p w14:paraId="69EFAC94" w14:textId="77777777" w:rsidR="00BD11BB" w:rsidRDefault="00854CB5" w:rsidP="00444E4A">
                <w:pPr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r>
                  <w:rPr>
                    <w:rFonts w:ascii="inherit" w:hAnsi="inherit" w:cs="Arial"/>
                    <w:noProof/>
                    <w:color w:val="000000"/>
                    <w:sz w:val="20"/>
                    <w:szCs w:val="20"/>
                  </w:rPr>
                  <w:pict w14:anchorId="7F1E89C7">
                    <v:rect id="_x0000_i1029" alt="" style="width:468pt;height:.05pt;mso-width-percent:0;mso-height-percent:0;mso-width-percent:0;mso-height-percent:0" o:hralign="center" o:hrstd="t" o:hr="t" fillcolor="#a0a0a0" stroked="f"/>
                  </w:pict>
                </w:r>
              </w:p>
              <w:p w14:paraId="2ABC9F08" w14:textId="77777777" w:rsidR="00BD11BB" w:rsidRDefault="00000000" w:rsidP="00BD11BB">
                <w:pPr>
                  <w:pStyle w:val="acalog-course"/>
                  <w:numPr>
                    <w:ilvl w:val="0"/>
                    <w:numId w:val="25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27" w:history="1">
                  <w:r w:rsid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EC 1003 - Introduction to Agricultural Business</w:t>
                  </w:r>
                </w:hyperlink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7151B48E" w14:textId="1EB72BD7" w:rsidR="00BD11BB" w:rsidRPr="0024711A" w:rsidRDefault="00000000" w:rsidP="00BD11BB">
                <w:pPr>
                  <w:pStyle w:val="acalog-course"/>
                  <w:numPr>
                    <w:ilvl w:val="0"/>
                    <w:numId w:val="25"/>
                  </w:numPr>
                  <w:spacing w:before="0" w:beforeAutospacing="0" w:after="0" w:afterAutospacing="0"/>
                  <w:textAlignment w:val="baseline"/>
                  <w:rPr>
                    <w:rStyle w:val="Strong"/>
                    <w:rFonts w:ascii="inherit" w:hAnsi="inherit" w:cs="Arial"/>
                    <w:b w:val="0"/>
                    <w:bCs w:val="0"/>
                    <w:color w:val="000000"/>
                    <w:sz w:val="20"/>
                    <w:szCs w:val="20"/>
                  </w:rPr>
                </w:pPr>
                <w:hyperlink r:id="rId28" w:history="1">
                  <w:r w:rsid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NSC 1613 - Introduction to Animal Science</w:t>
                  </w:r>
                </w:hyperlink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7419A627" w14:textId="5DEEB57B" w:rsidR="0024711A" w:rsidRPr="0024711A" w:rsidRDefault="00000000" w:rsidP="0024711A">
                <w:pPr>
                  <w:pStyle w:val="acalog-course"/>
                  <w:numPr>
                    <w:ilvl w:val="0"/>
                    <w:numId w:val="25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29" w:history="1">
                  <w:r w:rsidR="0024711A" w:rsidRPr="00F26A9D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GIS</w:t>
                  </w:r>
                  <w:r w:rsidR="0024711A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 xml:space="preserve"> 2003 - Intro to GIS and Precision Agriculture</w:t>
                  </w:r>
                </w:hyperlink>
                <w:r w:rsidR="0024711A">
                  <w:rPr>
                    <w:rStyle w:val="Hyperlink"/>
                    <w:rFonts w:ascii="Arial" w:hAnsi="Arial" w:cs="Arial"/>
                    <w:color w:val="5327EF"/>
                    <w:sz w:val="20"/>
                    <w:szCs w:val="20"/>
                    <w:bdr w:val="none" w:sz="0" w:space="0" w:color="auto" w:frame="1"/>
                  </w:rPr>
                  <w:t xml:space="preserve"> </w:t>
                </w:r>
                <w:r w:rsidR="0024711A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24711A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24711A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24711A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66888FD7" w14:textId="77777777" w:rsidR="00BD11BB" w:rsidRDefault="00000000" w:rsidP="00BD11BB">
                <w:pPr>
                  <w:pStyle w:val="acalog-course"/>
                  <w:numPr>
                    <w:ilvl w:val="0"/>
                    <w:numId w:val="25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30" w:history="1">
                  <w:r w:rsid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PSSC 1303 - Introduction to Plant Science</w:t>
                  </w:r>
                </w:hyperlink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20030672" w14:textId="77777777" w:rsidR="00BD11BB" w:rsidRPr="00F26A9D" w:rsidRDefault="00000000" w:rsidP="00BD11BB">
                <w:pPr>
                  <w:pStyle w:val="acalog-course"/>
                  <w:numPr>
                    <w:ilvl w:val="0"/>
                    <w:numId w:val="25"/>
                  </w:numPr>
                  <w:spacing w:before="0" w:beforeAutospacing="0" w:after="0" w:afterAutospacing="0"/>
                  <w:textAlignment w:val="baseline"/>
                  <w:rPr>
                    <w:rStyle w:val="Strong"/>
                    <w:rFonts w:ascii="inherit" w:hAnsi="inherit" w:cs="Arial"/>
                    <w:b w:val="0"/>
                    <w:bCs w:val="0"/>
                    <w:color w:val="000000"/>
                    <w:sz w:val="20"/>
                    <w:szCs w:val="20"/>
                  </w:rPr>
                </w:pPr>
                <w:hyperlink r:id="rId31" w:history="1">
                  <w:r w:rsid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PSSC 2813 - Soils</w:t>
                  </w:r>
                </w:hyperlink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2F1B0700" w14:textId="77777777" w:rsidR="00BD11BB" w:rsidRDefault="00BD11BB" w:rsidP="00444E4A">
                <w:pPr>
                  <w:pStyle w:val="acalog-course"/>
                  <w:spacing w:before="0" w:beforeAutospacing="0" w:after="0" w:afterAutospacing="0"/>
                  <w:ind w:left="72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</w:p>
              <w:p w14:paraId="3AE85EB2" w14:textId="77777777" w:rsidR="00BD11BB" w:rsidRDefault="00BD11BB" w:rsidP="00444E4A">
                <w:pPr>
                  <w:pStyle w:val="Heading3"/>
                  <w:spacing w:before="0" w:beforeAutospacing="0" w:after="0" w:afterAutospacing="0"/>
                  <w:textAlignment w:val="baseline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000000"/>
                    <w:sz w:val="24"/>
                    <w:szCs w:val="24"/>
                  </w:rPr>
                  <w:t>Select one of the following:</w:t>
                </w:r>
              </w:p>
              <w:p w14:paraId="7F85A861" w14:textId="77777777" w:rsidR="00BD11BB" w:rsidRDefault="00854CB5" w:rsidP="00444E4A">
                <w:pPr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r>
                  <w:rPr>
                    <w:rFonts w:ascii="inherit" w:hAnsi="inherit" w:cs="Arial"/>
                    <w:noProof/>
                    <w:color w:val="000000"/>
                    <w:sz w:val="20"/>
                    <w:szCs w:val="20"/>
                  </w:rPr>
                  <w:pict w14:anchorId="519882D0">
                    <v:rect id="_x0000_i1028" alt="" style="width:468pt;height:.05pt;mso-width-percent:0;mso-height-percent:0;mso-width-percent:0;mso-height-percent:0" o:hralign="center" o:hrstd="t" o:hr="t" fillcolor="#a0a0a0" stroked="f"/>
                  </w:pict>
                </w:r>
              </w:p>
              <w:p w14:paraId="459989A6" w14:textId="77777777" w:rsidR="00BD11BB" w:rsidRDefault="00000000" w:rsidP="00BD11BB">
                <w:pPr>
                  <w:pStyle w:val="acalog-course"/>
                  <w:numPr>
                    <w:ilvl w:val="0"/>
                    <w:numId w:val="26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32" w:history="1">
                  <w:r w:rsid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3233 - Applied Agricultural Statistics</w:t>
                  </w:r>
                </w:hyperlink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2E427B40" w14:textId="77777777" w:rsidR="00BD11BB" w:rsidRDefault="00000000" w:rsidP="00BD11BB">
                <w:pPr>
                  <w:pStyle w:val="acalog-course"/>
                  <w:numPr>
                    <w:ilvl w:val="0"/>
                    <w:numId w:val="26"/>
                  </w:numPr>
                  <w:spacing w:before="0" w:beforeAutospacing="0" w:after="0" w:afterAutospacing="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  <w:hyperlink r:id="rId33" w:history="1">
                  <w:r w:rsid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STAT 3233 - Applied Statistics I</w:t>
                  </w:r>
                </w:hyperlink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477F06D7" w14:textId="77777777" w:rsidR="00BD11BB" w:rsidRPr="00F26A9D" w:rsidRDefault="00000000" w:rsidP="00BD11BB">
                <w:pPr>
                  <w:pStyle w:val="acalog-course"/>
                  <w:numPr>
                    <w:ilvl w:val="0"/>
                    <w:numId w:val="26"/>
                  </w:numPr>
                  <w:spacing w:before="0" w:beforeAutospacing="0" w:after="0" w:afterAutospacing="0"/>
                  <w:textAlignment w:val="baseline"/>
                  <w:rPr>
                    <w:rStyle w:val="Strong"/>
                    <w:rFonts w:ascii="inherit" w:hAnsi="inherit" w:cs="Arial"/>
                    <w:b w:val="0"/>
                    <w:bCs w:val="0"/>
                    <w:color w:val="000000"/>
                    <w:sz w:val="20"/>
                    <w:szCs w:val="20"/>
                  </w:rPr>
                </w:pPr>
                <w:hyperlink r:id="rId34" w:history="1">
                  <w:r w:rsid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TECH 3773 - Statistics</w:t>
                  </w:r>
                </w:hyperlink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D11BB">
                  <w:rPr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6F362F9C" w14:textId="77777777" w:rsidR="00BD11BB" w:rsidRDefault="00BD11BB" w:rsidP="00444E4A">
                <w:pPr>
                  <w:pStyle w:val="acalog-course"/>
                  <w:spacing w:before="0" w:beforeAutospacing="0" w:after="0" w:afterAutospacing="0"/>
                  <w:ind w:left="720"/>
                  <w:textAlignment w:val="baseline"/>
                  <w:rPr>
                    <w:rFonts w:ascii="inherit" w:hAnsi="inherit" w:cs="Arial"/>
                    <w:color w:val="000000"/>
                    <w:sz w:val="20"/>
                    <w:szCs w:val="20"/>
                  </w:rPr>
                </w:pPr>
              </w:p>
              <w:p w14:paraId="0CCD54C8" w14:textId="77777777" w:rsidR="00BD11BB" w:rsidRDefault="00BD11BB" w:rsidP="00444E4A">
                <w:pPr>
                  <w:pStyle w:val="Heading3"/>
                  <w:spacing w:before="0" w:beforeAutospacing="0" w:after="0" w:afterAutospacing="0"/>
                  <w:textAlignment w:val="baseline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000000"/>
                    <w:sz w:val="24"/>
                    <w:szCs w:val="24"/>
                  </w:rPr>
                  <w:t>Select one of the following:</w:t>
                </w:r>
              </w:p>
              <w:p w14:paraId="3C3A3FB8" w14:textId="77777777" w:rsidR="00BD11BB" w:rsidRPr="00F26A9D" w:rsidRDefault="00854CB5" w:rsidP="00444E4A">
                <w:pPr>
                  <w:textAlignment w:val="baseline"/>
                  <w:rPr>
                    <w:rFonts w:ascii="inherit" w:hAnsi="inherit" w:cs="Arial"/>
                    <w:sz w:val="20"/>
                    <w:szCs w:val="20"/>
                  </w:rPr>
                </w:pPr>
                <w:r>
                  <w:rPr>
                    <w:rFonts w:ascii="inherit" w:hAnsi="inherit" w:cs="Arial"/>
                    <w:noProof/>
                    <w:sz w:val="20"/>
                    <w:szCs w:val="20"/>
                  </w:rPr>
                  <w:pict w14:anchorId="62DF5893">
                    <v:rect id="_x0000_i1027" alt="" style="width:468pt;height:.05pt;mso-width-percent:0;mso-height-percent:0;mso-width-percent:0;mso-height-percent:0" o:hralign="center" o:hrstd="t" o:hr="t" fillcolor="#a0a0a0" stroked="f"/>
                  </w:pict>
                </w:r>
              </w:p>
              <w:p w14:paraId="21AB3F20" w14:textId="77777777" w:rsidR="00BD11BB" w:rsidRPr="00F26A9D" w:rsidRDefault="00BD11BB" w:rsidP="00BD11BB">
                <w:pPr>
                  <w:pStyle w:val="acalog-course"/>
                  <w:numPr>
                    <w:ilvl w:val="0"/>
                    <w:numId w:val="26"/>
                  </w:numPr>
                  <w:spacing w:before="0" w:beforeAutospacing="0" w:after="0" w:afterAutospacing="0"/>
                  <w:textAlignment w:val="baseline"/>
                  <w:rPr>
                    <w:rStyle w:val="Hyperlink"/>
                    <w:rFonts w:ascii="Arial" w:hAnsi="Arial"/>
                    <w:color w:val="auto"/>
                    <w:bdr w:val="none" w:sz="0" w:space="0" w:color="auto" w:frame="1"/>
                  </w:rPr>
                </w:pPr>
                <w:r w:rsidRPr="00F26A9D">
                  <w:rPr>
                    <w:rStyle w:val="Hyperlink"/>
                    <w:rFonts w:ascii="Arial" w:hAnsi="Arial" w:cs="Arial"/>
                    <w:color w:val="5327EF"/>
                    <w:sz w:val="20"/>
                    <w:szCs w:val="20"/>
                    <w:bdr w:val="none" w:sz="0" w:space="0" w:color="auto" w:frame="1"/>
                  </w:rPr>
                  <w:t>AGRI 3103 - Regenerative Agriculture Fundamentals</w:t>
                </w:r>
                <w:r w:rsidRPr="00F26A9D">
                  <w:rPr>
                    <w:rStyle w:val="Strong"/>
                    <w:rFonts w:ascii="inherit" w:hAnsi="inherit" w:cs="Arial"/>
                    <w:sz w:val="20"/>
                    <w:szCs w:val="20"/>
                    <w:bdr w:val="none" w:sz="0" w:space="0" w:color="auto" w:frame="1"/>
                  </w:rPr>
                  <w:t xml:space="preserve"> </w:t>
                </w:r>
                <w:r w:rsidRPr="00F26A9D">
                  <w:rPr>
                    <w:rStyle w:val="Strong"/>
                    <w:rFonts w:ascii="inherit" w:hAnsi="inherit"/>
                    <w:sz w:val="20"/>
                    <w:szCs w:val="20"/>
                  </w:rPr>
                  <w:t>S</w:t>
                </w:r>
                <w:r w:rsidRPr="00F26A9D">
                  <w:rPr>
                    <w:rStyle w:val="Strong"/>
                    <w:rFonts w:ascii="inherit" w:hAnsi="inherit" w:cs="Arial"/>
                    <w:sz w:val="20"/>
                    <w:szCs w:val="20"/>
                    <w:bdr w:val="none" w:sz="0" w:space="0" w:color="auto" w:frame="1"/>
                  </w:rPr>
                  <w:t xml:space="preserve">em. Hrs: 3 </w:t>
                </w:r>
                <w:r w:rsidRPr="00F26A9D">
                  <w:rPr>
                    <w:rStyle w:val="Strong"/>
                    <w:rFonts w:ascii="inherit" w:hAnsi="inherit"/>
                    <w:sz w:val="20"/>
                    <w:bdr w:val="none" w:sz="0" w:space="0" w:color="auto" w:frame="1"/>
                  </w:rPr>
                  <w:t>or</w:t>
                </w:r>
              </w:p>
              <w:p w14:paraId="41A17AD4" w14:textId="77777777" w:rsidR="00BD11BB" w:rsidRPr="00F26A9D" w:rsidRDefault="00BD11BB" w:rsidP="00BD11BB">
                <w:pPr>
                  <w:pStyle w:val="acalog-course"/>
                  <w:numPr>
                    <w:ilvl w:val="0"/>
                    <w:numId w:val="26"/>
                  </w:numPr>
                  <w:spacing w:before="0" w:beforeAutospacing="0" w:after="0" w:afterAutospacing="0"/>
                  <w:textAlignment w:val="baseline"/>
                  <w:rPr>
                    <w:rStyle w:val="Hyperlink"/>
                    <w:rFonts w:ascii="Arial" w:hAnsi="Arial"/>
                    <w:color w:val="auto"/>
                    <w:bdr w:val="none" w:sz="0" w:space="0" w:color="auto" w:frame="1"/>
                  </w:rPr>
                </w:pPr>
                <w:r w:rsidRPr="00F26A9D">
                  <w:rPr>
                    <w:rStyle w:val="Hyperlink"/>
                    <w:rFonts w:ascii="Arial" w:hAnsi="Arial" w:cs="Arial"/>
                    <w:color w:val="5327EF"/>
                    <w:sz w:val="20"/>
                    <w:szCs w:val="20"/>
                    <w:bdr w:val="none" w:sz="0" w:space="0" w:color="auto" w:frame="1"/>
                  </w:rPr>
                  <w:t>AGRI 4203 - Guided Research Experience</w:t>
                </w:r>
                <w:r>
                  <w:rPr>
                    <w:rStyle w:val="Strong"/>
                    <w:rFonts w:ascii="inherit" w:hAnsi="inherit" w:cs="Arial"/>
                    <w:sz w:val="20"/>
                    <w:szCs w:val="20"/>
                    <w:bdr w:val="none" w:sz="0" w:space="0" w:color="auto" w:frame="1"/>
                  </w:rPr>
                  <w:t xml:space="preserve"> </w:t>
                </w:r>
                <w:r w:rsidRPr="00F26A9D">
                  <w:rPr>
                    <w:rStyle w:val="Strong"/>
                    <w:rFonts w:ascii="inherit" w:hAnsi="inherit"/>
                    <w:sz w:val="20"/>
                    <w:szCs w:val="20"/>
                  </w:rPr>
                  <w:t>S</w:t>
                </w:r>
                <w:r w:rsidRPr="00F26A9D">
                  <w:rPr>
                    <w:rStyle w:val="Strong"/>
                    <w:rFonts w:ascii="inherit" w:hAnsi="inherit" w:cs="Arial"/>
                    <w:sz w:val="20"/>
                    <w:szCs w:val="20"/>
                    <w:bdr w:val="none" w:sz="0" w:space="0" w:color="auto" w:frame="1"/>
                  </w:rPr>
                  <w:t xml:space="preserve">em. Hrs: 3 </w:t>
                </w:r>
                <w:r w:rsidRPr="00F26A9D">
                  <w:rPr>
                    <w:rStyle w:val="Strong"/>
                    <w:rFonts w:ascii="inherit" w:hAnsi="inherit"/>
                    <w:sz w:val="20"/>
                    <w:bdr w:val="none" w:sz="0" w:space="0" w:color="auto" w:frame="1"/>
                  </w:rPr>
                  <w:t>or</w:t>
                </w:r>
              </w:p>
              <w:p w14:paraId="6AF1E670" w14:textId="77777777" w:rsidR="00BD11BB" w:rsidRPr="00F26A9D" w:rsidRDefault="00000000" w:rsidP="00BD11BB">
                <w:pPr>
                  <w:pStyle w:val="acalog-course"/>
                  <w:numPr>
                    <w:ilvl w:val="0"/>
                    <w:numId w:val="27"/>
                  </w:numPr>
                  <w:spacing w:before="0" w:beforeAutospacing="0" w:after="0" w:afterAutospacing="0"/>
                  <w:textAlignment w:val="baseline"/>
                  <w:rPr>
                    <w:rStyle w:val="Strong"/>
                    <w:rFonts w:ascii="inherit" w:hAnsi="inherit" w:cs="Arial"/>
                    <w:b w:val="0"/>
                    <w:bCs w:val="0"/>
                    <w:sz w:val="20"/>
                    <w:szCs w:val="20"/>
                  </w:rPr>
                </w:pPr>
                <w:hyperlink r:id="rId35" w:history="1">
                  <w:r w:rsidR="00BD11BB" w:rsidRPr="00F26A9D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420V - Internships in Agriculture</w:t>
                  </w:r>
                </w:hyperlink>
                <w:r w:rsidR="00BD11BB" w:rsidRPr="00F26A9D">
                  <w:rPr>
                    <w:rFonts w:ascii="inherit" w:hAnsi="inherit" w:cs="Arial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 w:rsidRPr="00F26A9D">
                  <w:rPr>
                    <w:rStyle w:val="Strong"/>
                    <w:rFonts w:ascii="inherit" w:hAnsi="inherit" w:cs="Arial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="00BD11BB" w:rsidRPr="00F26A9D">
                  <w:rPr>
                    <w:rFonts w:ascii="inherit" w:hAnsi="inherit" w:cs="Arial"/>
                    <w:sz w:val="20"/>
                    <w:szCs w:val="20"/>
                    <w:bdr w:val="none" w:sz="0" w:space="0" w:color="auto" w:frame="1"/>
                  </w:rPr>
                  <w:t> </w:t>
                </w:r>
                <w:r w:rsidR="00BD11BB" w:rsidRPr="00F26A9D">
                  <w:rPr>
                    <w:rStyle w:val="Strong"/>
                    <w:rFonts w:ascii="inherit" w:hAnsi="inherit" w:cs="Arial"/>
                    <w:sz w:val="20"/>
                    <w:szCs w:val="20"/>
                    <w:bdr w:val="none" w:sz="0" w:space="0" w:color="auto" w:frame="1"/>
                  </w:rPr>
                  <w:t>Variable</w:t>
                </w:r>
              </w:p>
              <w:p w14:paraId="5D224535" w14:textId="77777777" w:rsidR="00BD11BB" w:rsidRPr="00F26A9D" w:rsidRDefault="00BD11BB" w:rsidP="00444E4A">
                <w:pPr>
                  <w:pStyle w:val="acalog-course"/>
                  <w:spacing w:before="0" w:beforeAutospacing="0" w:after="0" w:afterAutospacing="0"/>
                  <w:ind w:left="720"/>
                  <w:textAlignment w:val="baseline"/>
                  <w:rPr>
                    <w:rFonts w:ascii="inherit" w:hAnsi="inherit" w:cs="Arial"/>
                    <w:sz w:val="20"/>
                    <w:szCs w:val="20"/>
                  </w:rPr>
                </w:pPr>
              </w:p>
              <w:p w14:paraId="06C5D91A" w14:textId="77777777" w:rsidR="00BD11BB" w:rsidRDefault="00BD11BB" w:rsidP="00444E4A">
                <w:pPr>
                  <w:pStyle w:val="Heading2"/>
                  <w:spacing w:before="0" w:beforeAutospacing="0" w:after="0" w:afterAutospacing="0"/>
                  <w:textAlignment w:val="baseline"/>
                  <w:rPr>
                    <w:rFonts w:ascii="Georgia" w:hAnsi="Georgia" w:cs="Arial"/>
                    <w:caps/>
                    <w:color w:val="CC092F"/>
                    <w:sz w:val="30"/>
                    <w:szCs w:val="30"/>
                  </w:rPr>
                </w:pPr>
                <w:r>
                  <w:rPr>
                    <w:rFonts w:ascii="Georgia" w:hAnsi="Georgia" w:cs="Arial"/>
                    <w:caps/>
                    <w:color w:val="CC092F"/>
                    <w:sz w:val="30"/>
                    <w:szCs w:val="30"/>
                  </w:rPr>
                  <w:t>TOTAL REQUIRED HOURS: 18</w:t>
                </w:r>
              </w:p>
            </w:tc>
          </w:tr>
          <w:tr w:rsidR="00F02A45" w14:paraId="5BE904F2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B78721D" w14:textId="4B764B55" w:rsidR="00F02A45" w:rsidRPr="00BD11BB" w:rsidRDefault="00F02A45" w:rsidP="00F02A45">
                <w:pPr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06BEAC6A" w14:textId="3A9A45D8" w:rsidR="00F02A45" w:rsidRPr="00BD11BB" w:rsidRDefault="00F02A45" w:rsidP="00444E4A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</w:tr>
          <w:tr w:rsidR="00F02A45" w14:paraId="1C9CF23E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56F98B9" w14:textId="483199F3" w:rsidR="00F02A45" w:rsidRPr="00BD11BB" w:rsidRDefault="00F02A45" w:rsidP="00444E4A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542BEC1" w14:textId="24E1CA98" w:rsidR="00F02A45" w:rsidRPr="00BD11BB" w:rsidRDefault="00F02A45" w:rsidP="00444E4A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>
                  <w:rPr>
                    <w:rStyle w:val="Strong"/>
                    <w:rFonts w:ascii="inherit" w:hAnsi="inherit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Agriculture</w:t>
                </w:r>
              </w:p>
            </w:tc>
          </w:tr>
          <w:tr w:rsidR="00F02A45" w14:paraId="258531D4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4C05FF60" w14:textId="31EBD79E" w:rsidR="00F02A45" w:rsidRPr="00BD11BB" w:rsidRDefault="00F02A45" w:rsidP="00444E4A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C8C82DD" w14:textId="20637E39" w:rsidR="00F02A45" w:rsidRPr="00BD11BB" w:rsidRDefault="00F02A45" w:rsidP="00444E4A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•  </w:t>
                </w:r>
                <w:hyperlink r:id="rId36" w:tgtFrame="_blank" w:tooltip="AGRI 1213 - Making Connections in Agriculture opens a new window" w:history="1">
                  <w:r w:rsidRP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1213 - Making Connections in Agriculture</w:t>
                  </w:r>
                </w:hyperlink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</w:tc>
          </w:tr>
          <w:tr w:rsidR="00F02A45" w:rsidRPr="006A67BE" w14:paraId="12B9D46E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01D547D1" w14:textId="1D2EE59E" w:rsidR="00F02A45" w:rsidRPr="00BD11BB" w:rsidRDefault="00F02A45" w:rsidP="00444E4A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DBBA9E3" w14:textId="77777777" w:rsidR="00F02A45" w:rsidRPr="00BD11BB" w:rsidRDefault="00F02A45" w:rsidP="00910D30">
                <w:pPr>
                  <w:spacing w:after="0" w:line="240" w:lineRule="auto"/>
                  <w:rPr>
                    <w:rStyle w:val="Strong"/>
                    <w:rFonts w:ascii="Arial" w:hAnsi="Arial" w:cs="Arial"/>
                    <w:sz w:val="20"/>
                    <w:szCs w:val="20"/>
                    <w:bdr w:val="none" w:sz="0" w:space="0" w:color="auto" w:frame="1"/>
                  </w:rPr>
                </w:pP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•  </w:t>
                </w:r>
                <w:hyperlink r:id="rId37" w:tgtFrame="_blank" w:tooltip="AGRI 2213 - Genetic Improvement of Plants and Animals opens a new window" w:history="1">
                  <w:r w:rsidRP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2213 - Genetic Improvement of Plants and Animals</w:t>
                  </w:r>
                </w:hyperlink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</w:t>
                </w:r>
                <w:r w:rsidRPr="00BD11BB">
                  <w:rPr>
                    <w:rStyle w:val="Strong"/>
                    <w:rFonts w:ascii="Arial" w:hAnsi="Arial" w:cs="Arial"/>
                    <w:sz w:val="20"/>
                    <w:szCs w:val="20"/>
                    <w:bdr w:val="none" w:sz="0" w:space="0" w:color="auto" w:frame="1"/>
                  </w:rPr>
                  <w:t>. Hrs:</w:t>
                </w:r>
                <w:r w:rsidRPr="00BD11BB">
                  <w:rPr>
                    <w:rFonts w:ascii="Arial" w:hAnsi="Arial" w:cs="Arial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641EF56A" w14:textId="237174FC" w:rsidR="00F02A45" w:rsidRPr="00BD11BB" w:rsidRDefault="00F02A45" w:rsidP="00444E4A">
                <w:pPr>
                  <w:spacing w:after="0" w:line="240" w:lineRule="auto"/>
                  <w:rPr>
                    <w:rFonts w:ascii="Arial" w:hAnsi="Arial" w:cs="Arial"/>
                    <w:b/>
                    <w:bCs/>
                    <w:color w:val="000000"/>
                    <w:sz w:val="20"/>
                    <w:szCs w:val="20"/>
                    <w:bdr w:val="none" w:sz="0" w:space="0" w:color="auto" w:frame="1"/>
                  </w:rPr>
                </w:pP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•  </w:t>
                </w:r>
                <w:r w:rsidRPr="00BD11BB">
                  <w:rPr>
                    <w:rStyle w:val="Hyperlink"/>
                    <w:rFonts w:ascii="Arial" w:hAnsi="Arial" w:cs="Arial"/>
                    <w:color w:val="5327EF"/>
                    <w:sz w:val="20"/>
                    <w:szCs w:val="20"/>
                    <w:bdr w:val="none" w:sz="0" w:space="0" w:color="auto" w:frame="1"/>
                  </w:rPr>
                  <w:t>AGRI 3103 - Regenerative Agriculture Fundamentals</w:t>
                </w: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 xml:space="preserve"> </w:t>
                </w:r>
                <w:r w:rsidRPr="00BD11BB">
                  <w:rPr>
                    <w:rFonts w:ascii="Arial" w:hAnsi="Arial" w:cs="Arial"/>
                    <w:b/>
                    <w:bCs/>
                    <w:color w:val="000000"/>
                    <w:sz w:val="20"/>
                    <w:szCs w:val="20"/>
                  </w:rPr>
                  <w:t>Sem. Hrs:</w:t>
                </w: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Fonts w:ascii="Arial" w:hAnsi="Arial" w:cs="Arial"/>
                    <w:b/>
                    <w:bCs/>
                    <w:color w:val="000000"/>
                    <w:sz w:val="20"/>
                    <w:szCs w:val="20"/>
                  </w:rPr>
                  <w:t>3</w:t>
                </w:r>
              </w:p>
            </w:tc>
          </w:tr>
          <w:tr w:rsidR="00F02A45" w14:paraId="03E6F4DF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E17292B" w14:textId="446ACECF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E06F85F" w14:textId="77777777" w:rsidR="00F02A45" w:rsidRPr="00BD11BB" w:rsidRDefault="00F02A45" w:rsidP="00910D30">
                <w:pPr>
                  <w:spacing w:after="0" w:line="240" w:lineRule="auto"/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</w:pP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•  </w:t>
                </w:r>
                <w:hyperlink r:id="rId38" w:tgtFrame="_blank" w:tooltip="AGRI 3233 - Applied Agricultural Statistics opens a new window" w:history="1">
                  <w:r w:rsidRP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3233 - Applied Agricultural Statistics</w:t>
                  </w:r>
                </w:hyperlink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0C730658" w14:textId="77777777" w:rsidR="00F02A45" w:rsidRDefault="00F02A45" w:rsidP="00910D30">
                <w:pPr>
                  <w:spacing w:after="0" w:line="240" w:lineRule="auto"/>
                  <w:rPr>
                    <w:rStyle w:val="Strong"/>
                    <w:rFonts w:ascii="Arial" w:hAnsi="Arial" w:cs="Arial"/>
                    <w:sz w:val="20"/>
                    <w:szCs w:val="20"/>
                    <w:bdr w:val="none" w:sz="0" w:space="0" w:color="auto" w:frame="1"/>
                  </w:rPr>
                </w:pP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•  </w:t>
                </w:r>
                <w:r w:rsidRPr="00BD11BB">
                  <w:rPr>
                    <w:rStyle w:val="Hyperlink"/>
                    <w:rFonts w:ascii="Arial" w:hAnsi="Arial" w:cs="Arial"/>
                    <w:color w:val="5327EF"/>
                    <w:sz w:val="20"/>
                    <w:szCs w:val="20"/>
                    <w:bdr w:val="none" w:sz="0" w:space="0" w:color="auto" w:frame="1"/>
                  </w:rPr>
                  <w:t>AGRI 4103 - Regenerative Agriculture Practices</w:t>
                </w:r>
                <w:r w:rsidRPr="00BD11BB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Pr="00BD11BB">
                  <w:rPr>
                    <w:rStyle w:val="Strong"/>
                    <w:rFonts w:ascii="Arial" w:hAnsi="Arial" w:cs="Arial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Pr="00BD11BB">
                  <w:rPr>
                    <w:rFonts w:ascii="Arial" w:hAnsi="Arial" w:cs="Arial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  <w:p w14:paraId="59935313" w14:textId="33C7096E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 w:rsidRPr="0024711A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•  </w:t>
                </w:r>
                <w:r w:rsidRPr="0024711A">
                  <w:rPr>
                    <w:rStyle w:val="Hyperlink"/>
                    <w:rFonts w:ascii="Arial" w:hAnsi="Arial" w:cs="Arial"/>
                    <w:color w:val="5327EF"/>
                    <w:sz w:val="20"/>
                    <w:szCs w:val="20"/>
                    <w:bdr w:val="none" w:sz="0" w:space="0" w:color="auto" w:frame="1"/>
                  </w:rPr>
                  <w:t>AGRI 4203 - G</w:t>
                </w:r>
                <w:r w:rsidRPr="0024711A">
                  <w:rPr>
                    <w:rStyle w:val="Hyperlink"/>
                    <w:rFonts w:ascii="Arial" w:hAnsi="Arial" w:cs="Arial"/>
                    <w:color w:val="5327EF"/>
                    <w:sz w:val="20"/>
                    <w:szCs w:val="20"/>
                  </w:rPr>
                  <w:t>uided Research Experience</w:t>
                </w:r>
                <w:r w:rsidRPr="00BD11BB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Pr="00BD11BB">
                  <w:rPr>
                    <w:rStyle w:val="Strong"/>
                    <w:rFonts w:ascii="Arial" w:hAnsi="Arial" w:cs="Arial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Pr="00BD11BB">
                  <w:rPr>
                    <w:rFonts w:ascii="Arial" w:hAnsi="Arial" w:cs="Arial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</w:tc>
          </w:tr>
          <w:tr w:rsidR="00F02A45" w14:paraId="4D4F55B6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4E4CB0E1" w14:textId="433A9916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F2A8579" w14:textId="1BA22715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•  </w:t>
                </w:r>
                <w:hyperlink r:id="rId39" w:tgtFrame="_blank" w:tooltip="AGRI 4223 - Agriculture and the Environment opens a new window" w:history="1">
                  <w:r w:rsidRP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4223 - Agriculture and the Environment</w:t>
                  </w:r>
                </w:hyperlink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</w:tc>
          </w:tr>
          <w:tr w:rsidR="00F02A45" w14:paraId="0DE337A6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798108A" w14:textId="08BBAC57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FBF6DC7" w14:textId="4FEA2607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•  </w:t>
                </w:r>
                <w:hyperlink r:id="rId40" w:tgtFrame="_blank" w:tooltip="AGRI 4233 - Experimental Agricultural Statistics opens a new window" w:history="1">
                  <w:r w:rsidRP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4233 - Experimental Agricultural Statistics</w:t>
                  </w:r>
                </w:hyperlink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</w:tc>
          </w:tr>
          <w:tr w:rsidR="00F02A45" w14:paraId="6AFDC0C4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0DA924D" w14:textId="0143DE06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C2B7A40" w14:textId="7596AC41" w:rsidR="00F02A45" w:rsidRPr="00BD11BB" w:rsidRDefault="00F02A45" w:rsidP="0024711A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•  </w:t>
                </w:r>
                <w:hyperlink r:id="rId41" w:tgtFrame="_blank" w:tooltip="AGRI 4433 - Organic Agriculture Production opens a new window" w:history="1">
                  <w:r w:rsidRP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4433 - Organic Agriculture Production</w:t>
                  </w:r>
                </w:hyperlink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</w:tc>
          </w:tr>
          <w:tr w:rsidR="00F02A45" w14:paraId="27462CA3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3D8FF0A" w14:textId="2D49D53C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6BCE265" w14:textId="358F66A4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•  </w:t>
                </w:r>
                <w:hyperlink r:id="rId42" w:tgtFrame="_blank" w:tooltip="AGRI 4523 - Applied Modern Biotechnology opens a new window" w:history="1">
                  <w:r w:rsidRP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4523 - Applied Modern Biotechnology</w:t>
                  </w:r>
                </w:hyperlink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3</w:t>
                </w:r>
              </w:p>
            </w:tc>
          </w:tr>
          <w:tr w:rsidR="00F02A45" w14:paraId="7CBE6E23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281200D" w14:textId="77777777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EB76585" w14:textId="0A7838AD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•  </w:t>
                </w:r>
                <w:hyperlink r:id="rId43" w:tgtFrame="_blank" w:tooltip="AGRI 420V - Internships in Agriculture opens a new window" w:history="1">
                  <w:r w:rsidRPr="00BD11BB">
                    <w:rPr>
                      <w:rStyle w:val="Hyperlink"/>
                      <w:rFonts w:ascii="Arial" w:hAnsi="Arial" w:cs="Arial"/>
                      <w:color w:val="5327EF"/>
                      <w:sz w:val="20"/>
                      <w:szCs w:val="20"/>
                      <w:bdr w:val="none" w:sz="0" w:space="0" w:color="auto" w:frame="1"/>
                    </w:rPr>
                    <w:t>AGRI 420V - Internships in Agriculture</w:t>
                  </w:r>
                </w:hyperlink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Sem. Hrs:</w:t>
                </w:r>
                <w:r w:rsidRPr="00BD11BB"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 </w:t>
                </w:r>
                <w:r w:rsidRPr="00BD11BB">
                  <w:rPr>
                    <w:rStyle w:val="Strong"/>
                    <w:rFonts w:ascii="Arial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  <w:t>Variable</w:t>
                </w:r>
              </w:p>
            </w:tc>
          </w:tr>
          <w:tr w:rsidR="00F02A45" w14:paraId="485EBDB0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37F0F01" w14:textId="77777777" w:rsidR="00F02A45" w:rsidRPr="00BD11BB" w:rsidRDefault="00F02A45" w:rsidP="00F02A45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C6F6411" w14:textId="41230DAE" w:rsidR="00F02A45" w:rsidRPr="00BD11BB" w:rsidRDefault="00F02A45" w:rsidP="00F02A45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</w:tr>
          <w:tr w:rsidR="00F02A45" w14:paraId="1DDBDA9D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9D0C0C9" w14:textId="77777777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880BCE8" w14:textId="2EBF4A23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</w:tr>
          <w:tr w:rsidR="00F02A45" w14:paraId="14D9B54E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B62C59F" w14:textId="77777777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7445E11" w14:textId="0E40E262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</w:tr>
          <w:tr w:rsidR="00F02A45" w14:paraId="65F7AFF5" w14:textId="77777777" w:rsidTr="00F02A45">
            <w:trPr>
              <w:gridAfter w:val="1"/>
              <w:wAfter w:w="5" w:type="dxa"/>
              <w:tblCellSpacing w:w="15" w:type="dxa"/>
            </w:trPr>
            <w:tc>
              <w:tcPr>
                <w:tcW w:w="22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A93266D" w14:textId="77777777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  <w:tc>
              <w:tcPr>
                <w:tcW w:w="983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A3608AD" w14:textId="710D642B" w:rsidR="00F02A45" w:rsidRPr="00BD11BB" w:rsidRDefault="00F02A45" w:rsidP="00910D30">
                <w:pPr>
                  <w:spacing w:after="0" w:line="240" w:lineRule="auto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</w:p>
            </w:tc>
          </w:tr>
        </w:tbl>
        <w:p w14:paraId="16528A04" w14:textId="77777777" w:rsidR="00BD11BB" w:rsidRDefault="00000000" w:rsidP="00BD11B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tbl>
      <w:tblPr>
        <w:tblW w:w="10156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56"/>
      </w:tblGrid>
      <w:tr w:rsidR="00F02A45" w14:paraId="6639410A" w14:textId="77777777" w:rsidTr="00FC02F3">
        <w:trPr>
          <w:tblCellSpacing w:w="15" w:type="dxa"/>
        </w:trPr>
        <w:tc>
          <w:tcPr>
            <w:tcW w:w="100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868E7" w14:textId="77777777" w:rsidR="00F02A45" w:rsidRDefault="00F02A45" w:rsidP="00FC02F3">
            <w:pPr>
              <w:pBdr>
                <w:bottom w:val="single" w:sz="6" w:space="1" w:color="auto"/>
              </w:pBdr>
              <w:spacing w:after="0" w:line="240" w:lineRule="auto"/>
              <w:rPr>
                <w:rStyle w:val="Strong"/>
                <w:rFonts w:ascii="inherit" w:hAnsi="inherit"/>
                <w:strike/>
                <w:color w:val="FF0000"/>
                <w:bdr w:val="none" w:sz="0" w:space="0" w:color="auto" w:frame="1"/>
              </w:rPr>
            </w:pPr>
          </w:p>
          <w:p w14:paraId="33CD0CF5" w14:textId="77777777" w:rsidR="00F02A45" w:rsidRDefault="00F02A45" w:rsidP="00FC02F3">
            <w:pPr>
              <w:spacing w:after="0" w:line="240" w:lineRule="auto"/>
              <w:rPr>
                <w:rStyle w:val="Strong"/>
                <w:rFonts w:ascii="inherit" w:hAnsi="inherit"/>
                <w:strike/>
                <w:color w:val="FF0000"/>
                <w:bdr w:val="none" w:sz="0" w:space="0" w:color="auto" w:frame="1"/>
              </w:rPr>
            </w:pPr>
          </w:p>
          <w:p w14:paraId="5C76DED4" w14:textId="77777777" w:rsidR="00F02A45" w:rsidRPr="00F02A45" w:rsidRDefault="00F02A45" w:rsidP="00FC02F3">
            <w:pPr>
              <w:shd w:val="clear" w:color="auto" w:fill="EEEEEE"/>
              <w:spacing w:before="300" w:after="150" w:line="240" w:lineRule="auto"/>
              <w:textAlignment w:val="baseline"/>
              <w:outlineLvl w:val="2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F02A4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G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RI</w:t>
            </w:r>
            <w:r w:rsidRPr="00F02A4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103</w:t>
            </w:r>
            <w:r w:rsidRPr="00F02A4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–</w:t>
            </w:r>
            <w:r w:rsidRPr="00F02A4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Regenerative Agriculture Fundamentals</w:t>
            </w:r>
          </w:p>
          <w:p w14:paraId="574F6453" w14:textId="77777777" w:rsidR="00F02A45" w:rsidRPr="00F02A45" w:rsidRDefault="00854CB5" w:rsidP="00FC0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4CB5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pict w14:anchorId="49383725">
                <v:rect id="_x0000_i1026" alt="" style="width:468pt;height:.05pt;mso-width-percent:0;mso-height-percent:0;mso-width-percent:0;mso-height-percent:0" o:hralign="center" o:hrstd="t" o:hrnoshade="t" o:hr="t" fillcolor="black" stroked="f"/>
              </w:pict>
            </w:r>
          </w:p>
          <w:p w14:paraId="1BC8A0EB" w14:textId="77777777" w:rsidR="00F02A45" w:rsidRPr="002C32DB" w:rsidRDefault="00F02A45" w:rsidP="00FC02F3">
            <w:pPr>
              <w:spacing w:after="0" w:line="240" w:lineRule="auto"/>
              <w:rPr>
                <w:rStyle w:val="Strong"/>
                <w:rFonts w:ascii="inherit" w:hAnsi="inherit" w:cs="Arial"/>
                <w:strike/>
                <w:color w:val="FF0000"/>
                <w:sz w:val="20"/>
                <w:szCs w:val="20"/>
                <w:bdr w:val="none" w:sz="0" w:space="0" w:color="auto" w:frame="1"/>
              </w:rPr>
            </w:pPr>
            <w:r w:rsidRPr="00F02A4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shd w:val="clear" w:color="auto" w:fill="EEEEEE"/>
              </w:rPr>
              <w:t>Sem. Hrs:</w:t>
            </w:r>
            <w:r w:rsidRPr="00F02A45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EEEEEE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shd w:val="clear" w:color="auto" w:fill="EEEEEE"/>
              </w:rPr>
              <w:t>3</w:t>
            </w:r>
            <w:r w:rsidRPr="00F02A4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r w:rsidRPr="00F02A4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r w:rsidRPr="00F02A45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EEEEEE"/>
              </w:rPr>
              <w:t>Current trends in agroecological farming systems, investigations applications, processes, and/or markets, culminating in student-planned implementations of farm-based projects, practices, products and/or solutions. Fa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EEEEEE"/>
              </w:rPr>
              <w:t>.</w:t>
            </w:r>
          </w:p>
          <w:p w14:paraId="7AD205E6" w14:textId="77777777" w:rsidR="00F02A45" w:rsidRDefault="00F02A45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271E6FE6" w14:textId="77777777" w:rsidR="00B06036" w:rsidRDefault="00B06036" w:rsidP="00B06036">
      <w:pPr>
        <w:rPr>
          <w:rFonts w:ascii="Times New Roman" w:hAnsi="Times New Roman" w:cs="Times New Roman"/>
          <w:sz w:val="24"/>
          <w:szCs w:val="24"/>
        </w:rPr>
      </w:pPr>
    </w:p>
    <w:p w14:paraId="55B79A34" w14:textId="77777777" w:rsidR="00B06036" w:rsidRDefault="00854CB5" w:rsidP="00B06036">
      <w:r>
        <w:rPr>
          <w:noProof/>
        </w:rPr>
        <w:pict w14:anchorId="179D803A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FA399F3" w14:textId="77777777" w:rsidR="00B06036" w:rsidRDefault="00000000" w:rsidP="00B06036">
      <w:pPr>
        <w:textAlignment w:val="baseline"/>
        <w:rPr>
          <w:rFonts w:ascii="inherit" w:hAnsi="inherit"/>
          <w:sz w:val="20"/>
          <w:szCs w:val="20"/>
        </w:rPr>
      </w:pPr>
      <w:hyperlink r:id="rId44" w:tgtFrame="_blank" w:tooltip="Print-Friendly Page (opens a new window)" w:history="1">
        <w:r w:rsidR="00B06036">
          <w:rPr>
            <w:rStyle w:val="sr-only"/>
            <w:rFonts w:ascii="inherit" w:hAnsi="inherit" w:cs="Arial"/>
            <w:color w:val="444444"/>
            <w:sz w:val="27"/>
            <w:szCs w:val="27"/>
            <w:bdr w:val="none" w:sz="0" w:space="0" w:color="auto" w:frame="1"/>
            <w:shd w:val="clear" w:color="auto" w:fill="FFFFFF"/>
          </w:rPr>
          <w:t>Print (opens a new window)</w:t>
        </w:r>
      </w:hyperlink>
    </w:p>
    <w:p w14:paraId="4255F00B" w14:textId="77777777" w:rsidR="00B06036" w:rsidRDefault="00000000" w:rsidP="00B06036">
      <w:pPr>
        <w:textAlignment w:val="baseline"/>
        <w:rPr>
          <w:rFonts w:ascii="inherit" w:hAnsi="inherit"/>
          <w:sz w:val="20"/>
          <w:szCs w:val="20"/>
        </w:rPr>
      </w:pPr>
      <w:hyperlink r:id="rId45" w:tgtFrame="_blank" w:tooltip="Help (opens a new window)" w:history="1">
        <w:r w:rsidR="00B06036">
          <w:rPr>
            <w:rStyle w:val="sr-only"/>
            <w:rFonts w:ascii="inherit" w:hAnsi="inherit" w:cs="Arial"/>
            <w:color w:val="444444"/>
            <w:sz w:val="27"/>
            <w:szCs w:val="27"/>
            <w:bdr w:val="none" w:sz="0" w:space="0" w:color="auto" w:frame="1"/>
            <w:shd w:val="clear" w:color="auto" w:fill="FFFFFF"/>
          </w:rPr>
          <w:t>Help (opens a new window)</w:t>
        </w:r>
      </w:hyperlink>
    </w:p>
    <w:p w14:paraId="0FC4C605" w14:textId="77777777" w:rsidR="00895557" w:rsidRPr="008426D1" w:rsidRDefault="00895557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sectPr w:rsidR="00895557" w:rsidRPr="008426D1" w:rsidSect="00556E69">
      <w:headerReference w:type="even" r:id="rId46"/>
      <w:headerReference w:type="default" r:id="rId47"/>
      <w:footerReference w:type="even" r:id="rId48"/>
      <w:footerReference w:type="default" r:id="rId49"/>
      <w:headerReference w:type="first" r:id="rId50"/>
      <w:footerReference w:type="first" r:id="rId51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0CA48" w14:textId="77777777" w:rsidR="00854CB5" w:rsidRDefault="00854CB5" w:rsidP="00AF3758">
      <w:pPr>
        <w:spacing w:after="0" w:line="240" w:lineRule="auto"/>
      </w:pPr>
      <w:r>
        <w:separator/>
      </w:r>
    </w:p>
  </w:endnote>
  <w:endnote w:type="continuationSeparator" w:id="0">
    <w:p w14:paraId="4A2E76F7" w14:textId="77777777" w:rsidR="00854CB5" w:rsidRDefault="00854CB5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5D6652" w:rsidRDefault="005D665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2028889D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D4133">
      <w:rPr>
        <w:rStyle w:val="PageNumber"/>
        <w:noProof/>
      </w:rPr>
      <w:t>4</w:t>
    </w:r>
    <w:r>
      <w:rPr>
        <w:rStyle w:val="PageNumber"/>
      </w:rPr>
      <w:fldChar w:fldCharType="end"/>
    </w:r>
  </w:p>
  <w:p w14:paraId="0312F2A9" w14:textId="6FBF632F" w:rsidR="005D6652" w:rsidRDefault="005D665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</w:t>
        </w:r>
        <w:r w:rsidR="00160522">
          <w:t>8</w:t>
        </w:r>
        <w:r>
          <w:t>/0</w:t>
        </w:r>
        <w:r w:rsidR="00160522">
          <w:t>6</w:t>
        </w:r>
        <w:r>
          <w:t>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D24427" w:rsidRDefault="00D24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46145" w14:textId="77777777" w:rsidR="00854CB5" w:rsidRDefault="00854CB5" w:rsidP="00AF3758">
      <w:pPr>
        <w:spacing w:after="0" w:line="240" w:lineRule="auto"/>
      </w:pPr>
      <w:r>
        <w:separator/>
      </w:r>
    </w:p>
  </w:footnote>
  <w:footnote w:type="continuationSeparator" w:id="0">
    <w:p w14:paraId="548A06AD" w14:textId="77777777" w:rsidR="00854CB5" w:rsidRDefault="00854CB5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5D6652" w:rsidRDefault="005D6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5D6652" w:rsidRDefault="005D6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5D6652" w:rsidRDefault="005D6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A591B"/>
    <w:multiLevelType w:val="multilevel"/>
    <w:tmpl w:val="58622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164233B"/>
    <w:multiLevelType w:val="multilevel"/>
    <w:tmpl w:val="A5E00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444B7E"/>
    <w:multiLevelType w:val="multilevel"/>
    <w:tmpl w:val="F1169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35888794">
    <w:abstractNumId w:val="4"/>
  </w:num>
  <w:num w:numId="2" w16cid:durableId="273489392">
    <w:abstractNumId w:val="0"/>
  </w:num>
  <w:num w:numId="3" w16cid:durableId="1322199337">
    <w:abstractNumId w:val="12"/>
  </w:num>
  <w:num w:numId="4" w16cid:durableId="818183629">
    <w:abstractNumId w:val="23"/>
  </w:num>
  <w:num w:numId="5" w16cid:durableId="1438329084">
    <w:abstractNumId w:val="26"/>
  </w:num>
  <w:num w:numId="6" w16cid:durableId="1973054626">
    <w:abstractNumId w:val="17"/>
  </w:num>
  <w:num w:numId="7" w16cid:durableId="1628967679">
    <w:abstractNumId w:val="10"/>
  </w:num>
  <w:num w:numId="8" w16cid:durableId="237441100">
    <w:abstractNumId w:val="22"/>
  </w:num>
  <w:num w:numId="9" w16cid:durableId="1197691735">
    <w:abstractNumId w:val="11"/>
  </w:num>
  <w:num w:numId="10" w16cid:durableId="635649908">
    <w:abstractNumId w:val="8"/>
  </w:num>
  <w:num w:numId="11" w16cid:durableId="8990058">
    <w:abstractNumId w:val="19"/>
  </w:num>
  <w:num w:numId="12" w16cid:durableId="765611893">
    <w:abstractNumId w:val="16"/>
  </w:num>
  <w:num w:numId="13" w16cid:durableId="920718851">
    <w:abstractNumId w:val="13"/>
  </w:num>
  <w:num w:numId="14" w16cid:durableId="1301422307">
    <w:abstractNumId w:val="9"/>
  </w:num>
  <w:num w:numId="15" w16cid:durableId="256452298">
    <w:abstractNumId w:val="1"/>
  </w:num>
  <w:num w:numId="16" w16cid:durableId="2130345797">
    <w:abstractNumId w:val="2"/>
  </w:num>
  <w:num w:numId="17" w16cid:durableId="1832866782">
    <w:abstractNumId w:val="25"/>
  </w:num>
  <w:num w:numId="18" w16cid:durableId="1539464999">
    <w:abstractNumId w:val="14"/>
  </w:num>
  <w:num w:numId="19" w16cid:durableId="731465377">
    <w:abstractNumId w:val="15"/>
  </w:num>
  <w:num w:numId="20" w16cid:durableId="1381712935">
    <w:abstractNumId w:val="20"/>
  </w:num>
  <w:num w:numId="21" w16cid:durableId="1051273453">
    <w:abstractNumId w:val="18"/>
  </w:num>
  <w:num w:numId="22" w16cid:durableId="2068337340">
    <w:abstractNumId w:val="7"/>
  </w:num>
  <w:num w:numId="23" w16cid:durableId="1835603796">
    <w:abstractNumId w:val="3"/>
  </w:num>
  <w:num w:numId="24" w16cid:durableId="493498161">
    <w:abstractNumId w:val="21"/>
  </w:num>
  <w:num w:numId="25" w16cid:durableId="1383944692">
    <w:abstractNumId w:val="5"/>
  </w:num>
  <w:num w:numId="26" w16cid:durableId="1244219113">
    <w:abstractNumId w:val="6"/>
  </w:num>
  <w:num w:numId="27" w16cid:durableId="87805146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TQ0trQwtbA0MjJR0lEKTi0uzszPAykwrAUA26YT0CwAAAA="/>
  </w:docVars>
  <w:rsids>
    <w:rsidRoot w:val="00AF3758"/>
    <w:rsid w:val="000002AC"/>
    <w:rsid w:val="00001C04"/>
    <w:rsid w:val="00013540"/>
    <w:rsid w:val="00016FE7"/>
    <w:rsid w:val="00017178"/>
    <w:rsid w:val="000201EB"/>
    <w:rsid w:val="00024BA5"/>
    <w:rsid w:val="0002589A"/>
    <w:rsid w:val="00026976"/>
    <w:rsid w:val="00033826"/>
    <w:rsid w:val="000371E3"/>
    <w:rsid w:val="00041E75"/>
    <w:rsid w:val="000433EC"/>
    <w:rsid w:val="0005467E"/>
    <w:rsid w:val="00054918"/>
    <w:rsid w:val="000556EA"/>
    <w:rsid w:val="0006489D"/>
    <w:rsid w:val="00066BF1"/>
    <w:rsid w:val="00076F60"/>
    <w:rsid w:val="0008410E"/>
    <w:rsid w:val="000A654B"/>
    <w:rsid w:val="000C61CE"/>
    <w:rsid w:val="000D06F1"/>
    <w:rsid w:val="000D13BA"/>
    <w:rsid w:val="000E0BB8"/>
    <w:rsid w:val="000F0FE3"/>
    <w:rsid w:val="000F5476"/>
    <w:rsid w:val="00101FF4"/>
    <w:rsid w:val="00103070"/>
    <w:rsid w:val="00126763"/>
    <w:rsid w:val="00150E96"/>
    <w:rsid w:val="001513C7"/>
    <w:rsid w:val="00151451"/>
    <w:rsid w:val="0015192B"/>
    <w:rsid w:val="00151FD3"/>
    <w:rsid w:val="0015536A"/>
    <w:rsid w:val="00156679"/>
    <w:rsid w:val="00156BAE"/>
    <w:rsid w:val="00160522"/>
    <w:rsid w:val="001611E3"/>
    <w:rsid w:val="0016574E"/>
    <w:rsid w:val="00185D67"/>
    <w:rsid w:val="0019007D"/>
    <w:rsid w:val="001A5DD5"/>
    <w:rsid w:val="001B6C41"/>
    <w:rsid w:val="001C6BFA"/>
    <w:rsid w:val="001D2890"/>
    <w:rsid w:val="001D6244"/>
    <w:rsid w:val="001D79A5"/>
    <w:rsid w:val="001E0129"/>
    <w:rsid w:val="001E0853"/>
    <w:rsid w:val="001E288B"/>
    <w:rsid w:val="001E597A"/>
    <w:rsid w:val="001E5F7A"/>
    <w:rsid w:val="001E6127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AA4"/>
    <w:rsid w:val="002277EA"/>
    <w:rsid w:val="002315B0"/>
    <w:rsid w:val="00233EC8"/>
    <w:rsid w:val="002341AC"/>
    <w:rsid w:val="00234F41"/>
    <w:rsid w:val="002403C4"/>
    <w:rsid w:val="00245D52"/>
    <w:rsid w:val="0024711A"/>
    <w:rsid w:val="00254447"/>
    <w:rsid w:val="00261ACE"/>
    <w:rsid w:val="00265C17"/>
    <w:rsid w:val="0027637C"/>
    <w:rsid w:val="00276F55"/>
    <w:rsid w:val="0028351D"/>
    <w:rsid w:val="00283525"/>
    <w:rsid w:val="002954F8"/>
    <w:rsid w:val="0029778C"/>
    <w:rsid w:val="002A7E22"/>
    <w:rsid w:val="002B2119"/>
    <w:rsid w:val="002C32DB"/>
    <w:rsid w:val="002C498C"/>
    <w:rsid w:val="002E0CD3"/>
    <w:rsid w:val="002E3BD5"/>
    <w:rsid w:val="002E544F"/>
    <w:rsid w:val="0030740C"/>
    <w:rsid w:val="0031339E"/>
    <w:rsid w:val="0032032C"/>
    <w:rsid w:val="00325ED4"/>
    <w:rsid w:val="00336348"/>
    <w:rsid w:val="00336EDB"/>
    <w:rsid w:val="0035434A"/>
    <w:rsid w:val="00360064"/>
    <w:rsid w:val="00361C56"/>
    <w:rsid w:val="00362414"/>
    <w:rsid w:val="0036794A"/>
    <w:rsid w:val="00370451"/>
    <w:rsid w:val="00373F84"/>
    <w:rsid w:val="00374D72"/>
    <w:rsid w:val="00384538"/>
    <w:rsid w:val="00390A66"/>
    <w:rsid w:val="00391206"/>
    <w:rsid w:val="00393E47"/>
    <w:rsid w:val="00395BB2"/>
    <w:rsid w:val="00396386"/>
    <w:rsid w:val="00396C14"/>
    <w:rsid w:val="003C334C"/>
    <w:rsid w:val="003D2DDC"/>
    <w:rsid w:val="003D5ADD"/>
    <w:rsid w:val="003D6A97"/>
    <w:rsid w:val="003D72FB"/>
    <w:rsid w:val="003F2F3D"/>
    <w:rsid w:val="004072F1"/>
    <w:rsid w:val="00407FBA"/>
    <w:rsid w:val="004167AB"/>
    <w:rsid w:val="004228EA"/>
    <w:rsid w:val="00424133"/>
    <w:rsid w:val="00426FD6"/>
    <w:rsid w:val="00434AA5"/>
    <w:rsid w:val="00460489"/>
    <w:rsid w:val="004665CF"/>
    <w:rsid w:val="00473252"/>
    <w:rsid w:val="00474C39"/>
    <w:rsid w:val="00477FB2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819"/>
    <w:rsid w:val="004F376A"/>
    <w:rsid w:val="004F3C87"/>
    <w:rsid w:val="00504ECD"/>
    <w:rsid w:val="005170C5"/>
    <w:rsid w:val="00526B81"/>
    <w:rsid w:val="0053624A"/>
    <w:rsid w:val="0054568E"/>
    <w:rsid w:val="00547433"/>
    <w:rsid w:val="00556E69"/>
    <w:rsid w:val="005677EC"/>
    <w:rsid w:val="0056782C"/>
    <w:rsid w:val="00573D98"/>
    <w:rsid w:val="00575870"/>
    <w:rsid w:val="0058486D"/>
    <w:rsid w:val="00584C22"/>
    <w:rsid w:val="00592A95"/>
    <w:rsid w:val="005934F2"/>
    <w:rsid w:val="005978FA"/>
    <w:rsid w:val="005B6EB6"/>
    <w:rsid w:val="005C26C9"/>
    <w:rsid w:val="005C471D"/>
    <w:rsid w:val="005C7F00"/>
    <w:rsid w:val="005D6652"/>
    <w:rsid w:val="005E2389"/>
    <w:rsid w:val="005F41DD"/>
    <w:rsid w:val="0060479F"/>
    <w:rsid w:val="00604E55"/>
    <w:rsid w:val="00606EE4"/>
    <w:rsid w:val="00610022"/>
    <w:rsid w:val="006179CB"/>
    <w:rsid w:val="00623E7A"/>
    <w:rsid w:val="00627260"/>
    <w:rsid w:val="0063084C"/>
    <w:rsid w:val="00630A6B"/>
    <w:rsid w:val="006311FB"/>
    <w:rsid w:val="00633D32"/>
    <w:rsid w:val="00636DB3"/>
    <w:rsid w:val="00641E0F"/>
    <w:rsid w:val="00647038"/>
    <w:rsid w:val="00647449"/>
    <w:rsid w:val="00661D25"/>
    <w:rsid w:val="0066260B"/>
    <w:rsid w:val="006657FB"/>
    <w:rsid w:val="0066789C"/>
    <w:rsid w:val="00671EAA"/>
    <w:rsid w:val="0067749B"/>
    <w:rsid w:val="00677A48"/>
    <w:rsid w:val="00680DA5"/>
    <w:rsid w:val="00687879"/>
    <w:rsid w:val="0069090B"/>
    <w:rsid w:val="00691664"/>
    <w:rsid w:val="006A67BE"/>
    <w:rsid w:val="006A7113"/>
    <w:rsid w:val="006B0864"/>
    <w:rsid w:val="006B199C"/>
    <w:rsid w:val="006B52C0"/>
    <w:rsid w:val="006C0168"/>
    <w:rsid w:val="006D0246"/>
    <w:rsid w:val="006D258C"/>
    <w:rsid w:val="006D3578"/>
    <w:rsid w:val="006D3874"/>
    <w:rsid w:val="006E6117"/>
    <w:rsid w:val="006F057E"/>
    <w:rsid w:val="00707771"/>
    <w:rsid w:val="00707894"/>
    <w:rsid w:val="00712045"/>
    <w:rsid w:val="007227F4"/>
    <w:rsid w:val="00726FF6"/>
    <w:rsid w:val="0073025F"/>
    <w:rsid w:val="007307F4"/>
    <w:rsid w:val="0073125A"/>
    <w:rsid w:val="00750AF6"/>
    <w:rsid w:val="00755D1B"/>
    <w:rsid w:val="007637B2"/>
    <w:rsid w:val="00770217"/>
    <w:rsid w:val="007735A0"/>
    <w:rsid w:val="007876A3"/>
    <w:rsid w:val="00787FB0"/>
    <w:rsid w:val="0079488B"/>
    <w:rsid w:val="007A06B9"/>
    <w:rsid w:val="007A099B"/>
    <w:rsid w:val="007A0B12"/>
    <w:rsid w:val="007B4144"/>
    <w:rsid w:val="007C7F4C"/>
    <w:rsid w:val="007D0149"/>
    <w:rsid w:val="007D32CB"/>
    <w:rsid w:val="007D371A"/>
    <w:rsid w:val="007D3A96"/>
    <w:rsid w:val="007D4133"/>
    <w:rsid w:val="007E3CEE"/>
    <w:rsid w:val="007E580E"/>
    <w:rsid w:val="007F159A"/>
    <w:rsid w:val="007F2D67"/>
    <w:rsid w:val="00802638"/>
    <w:rsid w:val="0080273F"/>
    <w:rsid w:val="00820CD9"/>
    <w:rsid w:val="00822A0F"/>
    <w:rsid w:val="00826029"/>
    <w:rsid w:val="0083170D"/>
    <w:rsid w:val="008426D1"/>
    <w:rsid w:val="00854CB5"/>
    <w:rsid w:val="00862E36"/>
    <w:rsid w:val="008663CA"/>
    <w:rsid w:val="008801FC"/>
    <w:rsid w:val="00895557"/>
    <w:rsid w:val="008A79EF"/>
    <w:rsid w:val="008B2BCB"/>
    <w:rsid w:val="008B74B6"/>
    <w:rsid w:val="008C6881"/>
    <w:rsid w:val="008C703B"/>
    <w:rsid w:val="008E6C1C"/>
    <w:rsid w:val="008F6B45"/>
    <w:rsid w:val="00900E46"/>
    <w:rsid w:val="00903AB9"/>
    <w:rsid w:val="009053D1"/>
    <w:rsid w:val="009055C4"/>
    <w:rsid w:val="00906D0E"/>
    <w:rsid w:val="00910555"/>
    <w:rsid w:val="00910D30"/>
    <w:rsid w:val="00912B7A"/>
    <w:rsid w:val="00916FCA"/>
    <w:rsid w:val="00962018"/>
    <w:rsid w:val="00976B5B"/>
    <w:rsid w:val="00983ADC"/>
    <w:rsid w:val="00984490"/>
    <w:rsid w:val="00987195"/>
    <w:rsid w:val="00997390"/>
    <w:rsid w:val="009A529F"/>
    <w:rsid w:val="009B22B2"/>
    <w:rsid w:val="009B2E40"/>
    <w:rsid w:val="009D1CDB"/>
    <w:rsid w:val="009E1002"/>
    <w:rsid w:val="009F04BB"/>
    <w:rsid w:val="009F3BA8"/>
    <w:rsid w:val="009F4389"/>
    <w:rsid w:val="009F6F89"/>
    <w:rsid w:val="00A01035"/>
    <w:rsid w:val="00A0329C"/>
    <w:rsid w:val="00A04D53"/>
    <w:rsid w:val="00A16BB1"/>
    <w:rsid w:val="00A40562"/>
    <w:rsid w:val="00A41E08"/>
    <w:rsid w:val="00A5089E"/>
    <w:rsid w:val="00A54CD6"/>
    <w:rsid w:val="00A559A8"/>
    <w:rsid w:val="00A56D36"/>
    <w:rsid w:val="00A606BB"/>
    <w:rsid w:val="00A66C99"/>
    <w:rsid w:val="00A75AB0"/>
    <w:rsid w:val="00A80F2F"/>
    <w:rsid w:val="00A844AF"/>
    <w:rsid w:val="00A865C3"/>
    <w:rsid w:val="00A90B9E"/>
    <w:rsid w:val="00A966C5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06036"/>
    <w:rsid w:val="00B11E96"/>
    <w:rsid w:val="00B134C2"/>
    <w:rsid w:val="00B1628A"/>
    <w:rsid w:val="00B1686E"/>
    <w:rsid w:val="00B2101E"/>
    <w:rsid w:val="00B33C3B"/>
    <w:rsid w:val="00B35368"/>
    <w:rsid w:val="00B46334"/>
    <w:rsid w:val="00B51325"/>
    <w:rsid w:val="00B5613F"/>
    <w:rsid w:val="00B6203D"/>
    <w:rsid w:val="00B6337D"/>
    <w:rsid w:val="00B673E3"/>
    <w:rsid w:val="00B71755"/>
    <w:rsid w:val="00B74127"/>
    <w:rsid w:val="00B86002"/>
    <w:rsid w:val="00B97755"/>
    <w:rsid w:val="00BB2A51"/>
    <w:rsid w:val="00BB5617"/>
    <w:rsid w:val="00BC2886"/>
    <w:rsid w:val="00BD11BB"/>
    <w:rsid w:val="00BD1B2E"/>
    <w:rsid w:val="00BD623D"/>
    <w:rsid w:val="00BD6B57"/>
    <w:rsid w:val="00BE069E"/>
    <w:rsid w:val="00BE6384"/>
    <w:rsid w:val="00BE70E2"/>
    <w:rsid w:val="00BF68C8"/>
    <w:rsid w:val="00BF6FF6"/>
    <w:rsid w:val="00C002F9"/>
    <w:rsid w:val="00C06304"/>
    <w:rsid w:val="00C125C4"/>
    <w:rsid w:val="00C12816"/>
    <w:rsid w:val="00C12977"/>
    <w:rsid w:val="00C23120"/>
    <w:rsid w:val="00C23CC7"/>
    <w:rsid w:val="00C31DE7"/>
    <w:rsid w:val="00C3302D"/>
    <w:rsid w:val="00C334FF"/>
    <w:rsid w:val="00C42E21"/>
    <w:rsid w:val="00C44B9B"/>
    <w:rsid w:val="00C44C5E"/>
    <w:rsid w:val="00C47FC3"/>
    <w:rsid w:val="00C52F85"/>
    <w:rsid w:val="00C55BB9"/>
    <w:rsid w:val="00C60A91"/>
    <w:rsid w:val="00C61F9E"/>
    <w:rsid w:val="00C67C20"/>
    <w:rsid w:val="00C74B62"/>
    <w:rsid w:val="00C75783"/>
    <w:rsid w:val="00C80773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73B4"/>
    <w:rsid w:val="00CE6F34"/>
    <w:rsid w:val="00CF60D8"/>
    <w:rsid w:val="00D02490"/>
    <w:rsid w:val="00D03777"/>
    <w:rsid w:val="00D06043"/>
    <w:rsid w:val="00D0686A"/>
    <w:rsid w:val="00D145D1"/>
    <w:rsid w:val="00D14CE3"/>
    <w:rsid w:val="00D20B84"/>
    <w:rsid w:val="00D215DB"/>
    <w:rsid w:val="00D24427"/>
    <w:rsid w:val="00D33FCF"/>
    <w:rsid w:val="00D3680D"/>
    <w:rsid w:val="00D36E2F"/>
    <w:rsid w:val="00D4202C"/>
    <w:rsid w:val="00D4255A"/>
    <w:rsid w:val="00D51205"/>
    <w:rsid w:val="00D53052"/>
    <w:rsid w:val="00D57716"/>
    <w:rsid w:val="00D66C39"/>
    <w:rsid w:val="00D67AC4"/>
    <w:rsid w:val="00D71820"/>
    <w:rsid w:val="00D91DED"/>
    <w:rsid w:val="00D95DA5"/>
    <w:rsid w:val="00D96A29"/>
    <w:rsid w:val="00D979DD"/>
    <w:rsid w:val="00DA6E76"/>
    <w:rsid w:val="00DB1CDE"/>
    <w:rsid w:val="00DB3463"/>
    <w:rsid w:val="00DC1C9F"/>
    <w:rsid w:val="00DC5EFE"/>
    <w:rsid w:val="00DD4450"/>
    <w:rsid w:val="00DE70AB"/>
    <w:rsid w:val="00DF4C1C"/>
    <w:rsid w:val="00DF713E"/>
    <w:rsid w:val="00E015B1"/>
    <w:rsid w:val="00E0473D"/>
    <w:rsid w:val="00E1040B"/>
    <w:rsid w:val="00E2250C"/>
    <w:rsid w:val="00E253C1"/>
    <w:rsid w:val="00E27C4B"/>
    <w:rsid w:val="00E315F0"/>
    <w:rsid w:val="00E322A3"/>
    <w:rsid w:val="00E41F8D"/>
    <w:rsid w:val="00E45868"/>
    <w:rsid w:val="00E63FF3"/>
    <w:rsid w:val="00E70B06"/>
    <w:rsid w:val="00E80AC3"/>
    <w:rsid w:val="00E83DE9"/>
    <w:rsid w:val="00E87EF0"/>
    <w:rsid w:val="00E90913"/>
    <w:rsid w:val="00EA1DBA"/>
    <w:rsid w:val="00EA50C8"/>
    <w:rsid w:val="00EA757C"/>
    <w:rsid w:val="00EB28B7"/>
    <w:rsid w:val="00EC52BB"/>
    <w:rsid w:val="00EC5D93"/>
    <w:rsid w:val="00EC6970"/>
    <w:rsid w:val="00ED5E7F"/>
    <w:rsid w:val="00EE0357"/>
    <w:rsid w:val="00EE2479"/>
    <w:rsid w:val="00EE2816"/>
    <w:rsid w:val="00EF2038"/>
    <w:rsid w:val="00EF2A44"/>
    <w:rsid w:val="00EF34D9"/>
    <w:rsid w:val="00EF3F87"/>
    <w:rsid w:val="00EF50DC"/>
    <w:rsid w:val="00EF59AD"/>
    <w:rsid w:val="00F02A45"/>
    <w:rsid w:val="00F24EE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80644"/>
    <w:rsid w:val="00F847A8"/>
    <w:rsid w:val="00FB00D4"/>
    <w:rsid w:val="00FB38CA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paragraph" w:styleId="Heading1">
    <w:name w:val="heading 1"/>
    <w:basedOn w:val="Normal"/>
    <w:link w:val="Heading1Char"/>
    <w:uiPriority w:val="9"/>
    <w:qFormat/>
    <w:rsid w:val="00B0603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0603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0603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paragraph" w:styleId="Revision">
    <w:name w:val="Revision"/>
    <w:hidden/>
    <w:uiPriority w:val="99"/>
    <w:semiHidden/>
    <w:rsid w:val="00A844A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0603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0603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06036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acalog-course">
    <w:name w:val="acalog-course"/>
    <w:basedOn w:val="Normal"/>
    <w:rsid w:val="00B06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0603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06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r-only">
    <w:name w:val="sr-only"/>
    <w:basedOn w:val="DefaultParagraphFont"/>
    <w:rsid w:val="00B06036"/>
  </w:style>
  <w:style w:type="character" w:styleId="CommentReference">
    <w:name w:val="annotation reference"/>
    <w:basedOn w:val="DefaultParagraphFont"/>
    <w:uiPriority w:val="99"/>
    <w:semiHidden/>
    <w:unhideWhenUsed/>
    <w:rsid w:val="00A04D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D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D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D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D5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D11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45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5384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14181">
              <w:marLeft w:val="45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2072">
              <w:marLeft w:val="45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37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3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52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386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23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8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atalog.astate.edu/preview_program.php?catoid=3&amp;poid=458" TargetMode="External"/><Relationship Id="rId18" Type="http://schemas.openxmlformats.org/officeDocument/2006/relationships/hyperlink" Target="https://catalog.astate.edu/preview_course_nopop.php?catoid=3&amp;coid=3794" TargetMode="External"/><Relationship Id="rId26" Type="http://schemas.openxmlformats.org/officeDocument/2006/relationships/hyperlink" Target="https://catalog.astate.edu/preview_course_nopop.php?catoid=3&amp;coid=3799" TargetMode="External"/><Relationship Id="rId39" Type="http://schemas.openxmlformats.org/officeDocument/2006/relationships/hyperlink" Target="https://catalog.astate.edu/preview_course_nopop.php?catoid=3&amp;coid=3795" TargetMode="External"/><Relationship Id="rId21" Type="http://schemas.openxmlformats.org/officeDocument/2006/relationships/hyperlink" Target="https://catalog.astate.edu/preview_course_nopop.php?catoid=3&amp;coid=3793" TargetMode="External"/><Relationship Id="rId34" Type="http://schemas.openxmlformats.org/officeDocument/2006/relationships/hyperlink" Target="https://catalog.astate.edu/preview_program.php?catoid=3&amp;poid=458" TargetMode="External"/><Relationship Id="rId42" Type="http://schemas.openxmlformats.org/officeDocument/2006/relationships/hyperlink" Target="https://catalog.astate.edu/preview_course_nopop.php?catoid=3&amp;coid=3798" TargetMode="External"/><Relationship Id="rId47" Type="http://schemas.openxmlformats.org/officeDocument/2006/relationships/header" Target="header2.xml"/><Relationship Id="rId50" Type="http://schemas.openxmlformats.org/officeDocument/2006/relationships/header" Target="head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catalog.astate.edu/preview_program.php?catoid=3&amp;poid=458" TargetMode="External"/><Relationship Id="rId29" Type="http://schemas.openxmlformats.org/officeDocument/2006/relationships/hyperlink" Target="https://catalog.astate.edu/preview_program.php?catoid=3&amp;poid=458" TargetMode="External"/><Relationship Id="rId11" Type="http://schemas.openxmlformats.org/officeDocument/2006/relationships/hyperlink" Target="https://catalog.astate.edu/preview_program.php?catoid=3&amp;poid=458" TargetMode="External"/><Relationship Id="rId24" Type="http://schemas.openxmlformats.org/officeDocument/2006/relationships/hyperlink" Target="https://catalog.astate.edu/preview_course_nopop.php?catoid=3&amp;coid=3797" TargetMode="External"/><Relationship Id="rId32" Type="http://schemas.openxmlformats.org/officeDocument/2006/relationships/hyperlink" Target="https://catalog.astate.edu/preview_program.php?catoid=3&amp;poid=458" TargetMode="External"/><Relationship Id="rId37" Type="http://schemas.openxmlformats.org/officeDocument/2006/relationships/hyperlink" Target="https://catalog.astate.edu/preview_course_nopop.php?catoid=3&amp;coid=3792" TargetMode="External"/><Relationship Id="rId40" Type="http://schemas.openxmlformats.org/officeDocument/2006/relationships/hyperlink" Target="https://catalog.astate.edu/preview_course_nopop.php?catoid=3&amp;coid=3796" TargetMode="External"/><Relationship Id="rId45" Type="http://schemas.openxmlformats.org/officeDocument/2006/relationships/hyperlink" Target="https://catalog.astate.edu/help.php?catoid=3" TargetMode="External"/><Relationship Id="rId53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hyperlink" Target="https://catalog.astate.edu/preview_program.php?catoid=3&amp;poid=458" TargetMode="External"/><Relationship Id="rId19" Type="http://schemas.openxmlformats.org/officeDocument/2006/relationships/hyperlink" Target="https://catalog.astate.edu/preview_course_nopop.php?catoid=3&amp;coid=3791" TargetMode="External"/><Relationship Id="rId31" Type="http://schemas.openxmlformats.org/officeDocument/2006/relationships/hyperlink" Target="https://catalog.astate.edu/preview_program.php?catoid=3&amp;poid=458" TargetMode="External"/><Relationship Id="rId44" Type="http://schemas.openxmlformats.org/officeDocument/2006/relationships/hyperlink" Target="https://catalog.astate.edu/content.php?filter%5B27%5D=AGRI&amp;filter%5B29%5D=&amp;filter%5Bcourse_type%5D=-1&amp;filter%5Bkeyword%5D=&amp;filter%5B32%5D=1&amp;filter%5Bcpage%5D=1&amp;cur_cat_oid=3&amp;expand=&amp;navoid=78&amp;search_database=Filter&amp;print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preview_program.php?catoid=3&amp;poid=458" TargetMode="External"/><Relationship Id="rId14" Type="http://schemas.openxmlformats.org/officeDocument/2006/relationships/hyperlink" Target="https://catalog.astate.edu/preview_program.php?catoid=3&amp;poid=458" TargetMode="External"/><Relationship Id="rId22" Type="http://schemas.openxmlformats.org/officeDocument/2006/relationships/hyperlink" Target="https://catalog.astate.edu/preview_course_nopop.php?catoid=3&amp;coid=3795" TargetMode="External"/><Relationship Id="rId27" Type="http://schemas.openxmlformats.org/officeDocument/2006/relationships/hyperlink" Target="https://catalog.astate.edu/preview_program.php?catoid=3&amp;poid=458" TargetMode="External"/><Relationship Id="rId30" Type="http://schemas.openxmlformats.org/officeDocument/2006/relationships/hyperlink" Target="https://catalog.astate.edu/preview_program.php?catoid=3&amp;poid=458" TargetMode="External"/><Relationship Id="rId35" Type="http://schemas.openxmlformats.org/officeDocument/2006/relationships/hyperlink" Target="https://catalog.astate.edu/preview_program.php?catoid=3&amp;poid=458" TargetMode="External"/><Relationship Id="rId43" Type="http://schemas.openxmlformats.org/officeDocument/2006/relationships/hyperlink" Target="https://catalog.astate.edu/preview_course_nopop.php?catoid=3&amp;coid=3794" TargetMode="External"/><Relationship Id="rId48" Type="http://schemas.openxmlformats.org/officeDocument/2006/relationships/footer" Target="footer1.xml"/><Relationship Id="rId8" Type="http://schemas.openxmlformats.org/officeDocument/2006/relationships/hyperlink" Target="http://www.astate.edu/a/registrar/students/bulletins/index.dot" TargetMode="External"/><Relationship Id="rId51" Type="http://schemas.openxmlformats.org/officeDocument/2006/relationships/footer" Target="footer3.xml"/><Relationship Id="rId3" Type="http://schemas.openxmlformats.org/officeDocument/2006/relationships/styles" Target="styles.xml"/><Relationship Id="rId12" Type="http://schemas.openxmlformats.org/officeDocument/2006/relationships/hyperlink" Target="https://catalog.astate.edu/preview_program.php?catoid=3&amp;poid=458" TargetMode="External"/><Relationship Id="rId17" Type="http://schemas.openxmlformats.org/officeDocument/2006/relationships/hyperlink" Target="https://catalog.astate.edu/preview_program.php?catoid=3&amp;poid=458" TargetMode="External"/><Relationship Id="rId25" Type="http://schemas.openxmlformats.org/officeDocument/2006/relationships/hyperlink" Target="https://catalog.astate.edu/preview_course_nopop.php?catoid=3&amp;coid=3798" TargetMode="External"/><Relationship Id="rId33" Type="http://schemas.openxmlformats.org/officeDocument/2006/relationships/hyperlink" Target="https://catalog.astate.edu/preview_program.php?catoid=3&amp;poid=458" TargetMode="External"/><Relationship Id="rId38" Type="http://schemas.openxmlformats.org/officeDocument/2006/relationships/hyperlink" Target="https://catalog.astate.edu/preview_course_nopop.php?catoid=3&amp;coid=3793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catalog.astate.edu/preview_course_nopop.php?catoid=3&amp;coid=3792" TargetMode="External"/><Relationship Id="rId41" Type="http://schemas.openxmlformats.org/officeDocument/2006/relationships/hyperlink" Target="https://catalog.astate.edu/preview_course_nopop.php?catoid=3&amp;coid=3797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catalog.astate.edu/preview_program.php?catoid=3&amp;poid=458" TargetMode="External"/><Relationship Id="rId23" Type="http://schemas.openxmlformats.org/officeDocument/2006/relationships/hyperlink" Target="https://catalog.astate.edu/preview_course_nopop.php?catoid=3&amp;coid=3796" TargetMode="External"/><Relationship Id="rId28" Type="http://schemas.openxmlformats.org/officeDocument/2006/relationships/hyperlink" Target="https://catalog.astate.edu/preview_program.php?catoid=3&amp;poid=458" TargetMode="External"/><Relationship Id="rId36" Type="http://schemas.openxmlformats.org/officeDocument/2006/relationships/hyperlink" Target="https://catalog.astate.edu/preview_course_nopop.php?catoid=3&amp;coid=3791" TargetMode="External"/><Relationship Id="rId4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E28C2430E3E89459CA33ABFFD21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21651-6A54-944C-9C75-12053B0B41C5}"/>
      </w:docPartPr>
      <w:docPartBody>
        <w:p w:rsidR="00425226" w:rsidRDefault="00AD4B92" w:rsidP="00AD4B92">
          <w:pPr>
            <w:pStyle w:val="1E28C2430E3E89459CA33ABFFD2153F2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C7B0B95DBE944D3AB073F733DDF8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20F3B-7414-4588-84CA-838874514D82}"/>
      </w:docPartPr>
      <w:docPartBody>
        <w:p w:rsidR="00EF2BB8" w:rsidRDefault="00BD6535" w:rsidP="00BD6535">
          <w:pPr>
            <w:pStyle w:val="C7B0B95DBE944D3AB073F733DDF8B019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B6ABE56A7FEE401DA81C79BB4F4C1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AE164-B1BF-4A28-9843-0B5F64471674}"/>
      </w:docPartPr>
      <w:docPartBody>
        <w:p w:rsidR="0069745A" w:rsidRDefault="0068372D" w:rsidP="0068372D">
          <w:pPr>
            <w:pStyle w:val="B6ABE56A7FEE401DA81C79BB4F4C169E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5EAE2737A353674C9D8AF4E96EB40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97E4B-7951-FD43-8E29-40068BF01BF4}"/>
      </w:docPartPr>
      <w:docPartBody>
        <w:p w:rsidR="00000000" w:rsidRDefault="00ED46F5" w:rsidP="00ED46F5">
          <w:pPr>
            <w:pStyle w:val="5EAE2737A353674C9D8AF4E96EB4065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152D3"/>
    <w:rsid w:val="000354CE"/>
    <w:rsid w:val="000738EC"/>
    <w:rsid w:val="00081B63"/>
    <w:rsid w:val="000B2786"/>
    <w:rsid w:val="000E6BED"/>
    <w:rsid w:val="002377F7"/>
    <w:rsid w:val="002601A1"/>
    <w:rsid w:val="002D3C4E"/>
    <w:rsid w:val="002D64D6"/>
    <w:rsid w:val="0032383A"/>
    <w:rsid w:val="00337484"/>
    <w:rsid w:val="003753A3"/>
    <w:rsid w:val="003D4C2A"/>
    <w:rsid w:val="003E1F85"/>
    <w:rsid w:val="003F69FB"/>
    <w:rsid w:val="00425226"/>
    <w:rsid w:val="00436B57"/>
    <w:rsid w:val="004E1A75"/>
    <w:rsid w:val="00534B28"/>
    <w:rsid w:val="00540C8D"/>
    <w:rsid w:val="0055386B"/>
    <w:rsid w:val="005637BB"/>
    <w:rsid w:val="00576003"/>
    <w:rsid w:val="00587536"/>
    <w:rsid w:val="005C4D59"/>
    <w:rsid w:val="005D5D2F"/>
    <w:rsid w:val="00623293"/>
    <w:rsid w:val="00654E35"/>
    <w:rsid w:val="0068372D"/>
    <w:rsid w:val="00693C64"/>
    <w:rsid w:val="0069745A"/>
    <w:rsid w:val="006C3910"/>
    <w:rsid w:val="0073488E"/>
    <w:rsid w:val="0084268B"/>
    <w:rsid w:val="0085226A"/>
    <w:rsid w:val="008822A5"/>
    <w:rsid w:val="00891F77"/>
    <w:rsid w:val="008A479D"/>
    <w:rsid w:val="00913E4B"/>
    <w:rsid w:val="00962094"/>
    <w:rsid w:val="0096458F"/>
    <w:rsid w:val="00985CD5"/>
    <w:rsid w:val="009D102F"/>
    <w:rsid w:val="009D439F"/>
    <w:rsid w:val="00A20583"/>
    <w:rsid w:val="00AC62E8"/>
    <w:rsid w:val="00AD4B92"/>
    <w:rsid w:val="00AD5D56"/>
    <w:rsid w:val="00B2559E"/>
    <w:rsid w:val="00B46360"/>
    <w:rsid w:val="00B46AFF"/>
    <w:rsid w:val="00B72454"/>
    <w:rsid w:val="00B72548"/>
    <w:rsid w:val="00BA0596"/>
    <w:rsid w:val="00BD6535"/>
    <w:rsid w:val="00BE069F"/>
    <w:rsid w:val="00BE0E7B"/>
    <w:rsid w:val="00C26B4C"/>
    <w:rsid w:val="00C43623"/>
    <w:rsid w:val="00CB25D5"/>
    <w:rsid w:val="00CD4EF8"/>
    <w:rsid w:val="00CD656D"/>
    <w:rsid w:val="00CE02D2"/>
    <w:rsid w:val="00CE7C19"/>
    <w:rsid w:val="00D52932"/>
    <w:rsid w:val="00D72101"/>
    <w:rsid w:val="00D87B77"/>
    <w:rsid w:val="00D96F4E"/>
    <w:rsid w:val="00DC036A"/>
    <w:rsid w:val="00DD12EE"/>
    <w:rsid w:val="00DE6391"/>
    <w:rsid w:val="00E31E3B"/>
    <w:rsid w:val="00EB3740"/>
    <w:rsid w:val="00ED46F5"/>
    <w:rsid w:val="00EF2BB8"/>
    <w:rsid w:val="00EF2D2B"/>
    <w:rsid w:val="00EF3D72"/>
    <w:rsid w:val="00F0343A"/>
    <w:rsid w:val="00F07D2D"/>
    <w:rsid w:val="00F6324D"/>
    <w:rsid w:val="00F7018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68372D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E28C2430E3E89459CA33ABFFD2153F2">
    <w:name w:val="1E28C2430E3E89459CA33ABFFD2153F2"/>
    <w:rsid w:val="00AD4B92"/>
    <w:pPr>
      <w:spacing w:after="0" w:line="240" w:lineRule="auto"/>
    </w:pPr>
    <w:rPr>
      <w:sz w:val="24"/>
      <w:szCs w:val="24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C7B0B95DBE944D3AB073F733DDF8B019">
    <w:name w:val="C7B0B95DBE944D3AB073F733DDF8B019"/>
    <w:rsid w:val="00BD6535"/>
    <w:pPr>
      <w:spacing w:after="160" w:line="259" w:lineRule="auto"/>
    </w:pPr>
  </w:style>
  <w:style w:type="paragraph" w:customStyle="1" w:styleId="B6ABE56A7FEE401DA81C79BB4F4C169E">
    <w:name w:val="B6ABE56A7FEE401DA81C79BB4F4C169E"/>
    <w:rsid w:val="0068372D"/>
    <w:pPr>
      <w:spacing w:after="160" w:line="259" w:lineRule="auto"/>
    </w:pPr>
  </w:style>
  <w:style w:type="paragraph" w:customStyle="1" w:styleId="5EAE2737A353674C9D8AF4E96EB40651">
    <w:name w:val="5EAE2737A353674C9D8AF4E96EB40651"/>
    <w:rsid w:val="00ED46F5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F72251-6A56-457B-97F2-5289C68D3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2948</Words>
  <Characters>16804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9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Tiffany Keb</cp:lastModifiedBy>
  <cp:revision>4</cp:revision>
  <cp:lastPrinted>2019-07-10T17:02:00Z</cp:lastPrinted>
  <dcterms:created xsi:type="dcterms:W3CDTF">2022-11-09T18:09:00Z</dcterms:created>
  <dcterms:modified xsi:type="dcterms:W3CDTF">2022-11-15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9313907e8768c3fdbf5ba16adb9a1a3e0e523f09b42eceef6b62cb9a2e98e7</vt:lpwstr>
  </property>
</Properties>
</file>